
<file path=[Content_Types].xml><?xml version="1.0" encoding="utf-8"?>
<Types xmlns="http://schemas.openxmlformats.org/package/2006/content-types">
  <Default Extension="png" ContentType="image/png"/>
  <Default Extension="jpeg" ContentType="image/jpeg"/>
  <Default Extension="xls" ContentType="application/vnd.ms-excel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5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51F21" w14:textId="4EB3513B" w:rsidR="0013679A" w:rsidRPr="000D1918" w:rsidRDefault="0013679A" w:rsidP="00786003">
      <w:pPr>
        <w:pStyle w:val="NormalWeb"/>
        <w:spacing w:line="360" w:lineRule="auto"/>
        <w:jc w:val="both"/>
        <w:rPr>
          <w:rStyle w:val="Strong"/>
          <w:sz w:val="28"/>
          <w:szCs w:val="28"/>
          <w:lang w:val="en-US"/>
        </w:rPr>
      </w:pPr>
      <w:bookmarkStart w:id="0" w:name="_Hlk206225453"/>
      <w:r w:rsidRPr="005F0636">
        <w:rPr>
          <w:rStyle w:val="Strong"/>
          <w:sz w:val="28"/>
          <w:szCs w:val="28"/>
          <w:lang w:val="en-US"/>
        </w:rPr>
        <w:t>Assessment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of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vegetative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phases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and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optimization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of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rainfed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rice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cycle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timing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under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climatic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risk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in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the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Tonkpi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agroecological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zone,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western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Côte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d’Ivoire</w:t>
      </w:r>
    </w:p>
    <w:p w14:paraId="25B72A0C" w14:textId="77777777" w:rsidR="0098063A" w:rsidRPr="008A6249" w:rsidRDefault="0098063A" w:rsidP="00B11375">
      <w:pPr>
        <w:pStyle w:val="Author"/>
        <w:spacing w:line="360" w:lineRule="auto"/>
        <w:jc w:val="both"/>
        <w:rPr>
          <w:rFonts w:ascii="Times New Roman" w:hAnsi="Times New Roman"/>
          <w:szCs w:val="24"/>
          <w:lang w:val="fr-FR"/>
        </w:rPr>
      </w:pPr>
    </w:p>
    <w:p w14:paraId="5226E0DF" w14:textId="77777777" w:rsidR="00B11375" w:rsidRPr="008A6249" w:rsidRDefault="00B11375" w:rsidP="00B11375">
      <w:pPr>
        <w:pStyle w:val="Author"/>
        <w:spacing w:line="360" w:lineRule="auto"/>
        <w:jc w:val="both"/>
        <w:rPr>
          <w:rFonts w:ascii="Times New Roman" w:hAnsi="Times New Roman"/>
          <w:i/>
          <w:iCs/>
          <w:sz w:val="20"/>
          <w:lang w:val="fr-FR"/>
        </w:rPr>
      </w:pPr>
    </w:p>
    <w:p w14:paraId="2EDA1B45" w14:textId="77777777" w:rsidR="00B11375" w:rsidRPr="008A6249" w:rsidRDefault="00B11375" w:rsidP="00B11375">
      <w:pPr>
        <w:pStyle w:val="Author"/>
        <w:spacing w:line="360" w:lineRule="auto"/>
        <w:jc w:val="both"/>
        <w:rPr>
          <w:i/>
          <w:iCs/>
          <w:sz w:val="20"/>
          <w:lang w:val="fr-FR"/>
        </w:rPr>
      </w:pPr>
    </w:p>
    <w:p w14:paraId="229A2D61" w14:textId="27BB3A30" w:rsidR="007B4DB3" w:rsidRPr="007B4DB3" w:rsidRDefault="007B4DB3" w:rsidP="007B4DB3">
      <w:pPr>
        <w:pStyle w:val="Heading1"/>
      </w:pPr>
      <w:r w:rsidRPr="007B4DB3">
        <w:t>Abstract</w:t>
      </w:r>
    </w:p>
    <w:p w14:paraId="70E7D3C3" w14:textId="0EEA14CA" w:rsidR="00344737" w:rsidRDefault="007B4DB3" w:rsidP="007B4DB3">
      <w:pPr>
        <w:pStyle w:val="NormalWeb"/>
        <w:spacing w:before="0" w:beforeAutospacing="0" w:line="360" w:lineRule="auto"/>
        <w:jc w:val="both"/>
        <w:rPr>
          <w:lang w:val="en-US"/>
        </w:rPr>
      </w:pP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bjectiv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determin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ptimiz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iming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growth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ycle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ester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d</w:t>
      </w:r>
      <w:r w:rsidR="00884AE7">
        <w:rPr>
          <w:lang w:val="en-US"/>
        </w:rPr>
        <w:t>’</w:t>
      </w:r>
      <w:r w:rsidRPr="007B4DB3">
        <w:rPr>
          <w:lang w:val="en-US"/>
        </w:rPr>
        <w:t>Ivoire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rde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minimiz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sks.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Using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groclimatic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ldi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metho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ppli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884AE7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40-yea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erie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(1984–2024)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urve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stablish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bas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omparison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betwee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(P)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potential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vapotranspiratio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(ETP)</w:t>
      </w:r>
      <w:r w:rsidR="00884AE7">
        <w:rPr>
          <w:lang w:val="en-US"/>
        </w:rPr>
        <w:t>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TP/2.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sk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25%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dopt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dentify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dequa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moistur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vailability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growth</w:t>
      </w:r>
      <w:r w:rsidR="00344737">
        <w:rPr>
          <w:lang w:val="en-US"/>
        </w:rPr>
        <w:t>.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heading</w:t>
      </w:r>
      <w:r w:rsidR="00C50E66">
        <w:rPr>
          <w:lang w:val="en-US"/>
        </w:rPr>
        <w:t xml:space="preserve"> </w:t>
      </w:r>
      <w:r w:rsidR="006F35BD">
        <w:rPr>
          <w:lang w:val="en-US"/>
        </w:rPr>
        <w:t>–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flowering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phase,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most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sensitive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water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deficit,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his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was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lso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pplied</w:t>
      </w:r>
      <w:r w:rsidRPr="007B4DB3">
        <w:rPr>
          <w:lang w:val="en-US"/>
        </w:rPr>
        <w:t>.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esult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ndica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development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a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b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ustain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pril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la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ctobe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Man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Biankouma</w:t>
      </w:r>
      <w:r w:rsidR="00344737">
        <w:rPr>
          <w:lang w:val="en-US"/>
        </w:rPr>
        <w:t>,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Zouan-Hounien,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from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pril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mid-October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Danané.</w:t>
      </w:r>
    </w:p>
    <w:p w14:paraId="70064153" w14:textId="3E4C854B" w:rsidR="007B4DB3" w:rsidRPr="007B4DB3" w:rsidRDefault="00344737" w:rsidP="007B4DB3">
      <w:pPr>
        <w:pStyle w:val="NormalWeb"/>
        <w:spacing w:before="0" w:beforeAutospacing="0" w:line="360" w:lineRule="auto"/>
        <w:jc w:val="both"/>
        <w:rPr>
          <w:lang w:val="en-US"/>
        </w:rPr>
      </w:pPr>
      <w:r>
        <w:rPr>
          <w:lang w:val="en-US"/>
        </w:rPr>
        <w:t>In</w:t>
      </w:r>
      <w:r w:rsidR="00C50E66">
        <w:rPr>
          <w:lang w:val="en-US"/>
        </w:rPr>
        <w:t xml:space="preserve"> </w:t>
      </w:r>
      <w:r>
        <w:rPr>
          <w:lang w:val="en-US"/>
        </w:rPr>
        <w:t>contrast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onstraint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el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i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ipilou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has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generall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benefit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rom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avorabl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hydric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ondition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betwee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id-October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lthough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nd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arlie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anané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begin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ipilou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flect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ocaliz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isparities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window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wer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stablish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duc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-seaso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rought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harves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ailure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varieties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optim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rom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id-Apri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arl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ugust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xcep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ipilou</w:t>
      </w:r>
      <w:r>
        <w:rPr>
          <w:lang w:val="en-US"/>
        </w:rPr>
        <w:t>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wher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a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onl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tar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ay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varieties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arlie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quir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(mid-Apri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id-July)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voi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eclin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uring</w:t>
      </w:r>
      <w:r w:rsidR="00C50E66">
        <w:rPr>
          <w:lang w:val="en-US"/>
        </w:rPr>
        <w:t xml:space="preserve"> </w:t>
      </w:r>
      <w:r>
        <w:rPr>
          <w:lang w:val="en-US"/>
        </w:rPr>
        <w:t>the</w:t>
      </w:r>
      <w:r w:rsidR="00C50E66">
        <w:rPr>
          <w:lang w:val="en-US"/>
        </w:rPr>
        <w:t xml:space="preserve"> </w:t>
      </w:r>
      <w:r>
        <w:rPr>
          <w:lang w:val="en-US"/>
        </w:rPr>
        <w:t>maturation</w:t>
      </w:r>
      <w:r w:rsidR="00C50E66">
        <w:rPr>
          <w:lang w:val="en-US"/>
        </w:rPr>
        <w:t xml:space="preserve"> </w:t>
      </w:r>
      <w:r>
        <w:rPr>
          <w:lang w:val="en-US"/>
        </w:rPr>
        <w:t>period</w:t>
      </w:r>
      <w:r w:rsidR="007B4DB3" w:rsidRPr="007B4DB3">
        <w:rPr>
          <w:lang w:val="en-US"/>
        </w:rPr>
        <w:t>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s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indings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underscor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need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ifferentiat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ropp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alendar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ailor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oc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condition</w:t>
      </w:r>
      <w:r w:rsidR="007B4DB3" w:rsidRPr="007B4DB3">
        <w:rPr>
          <w:lang w:val="en-US"/>
        </w:rPr>
        <w:t>s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tud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rovide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cientificall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ground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basi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limate-smar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gricultur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lann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offer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ractic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commendation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nhanc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silienc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ystem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gion.</w:t>
      </w:r>
    </w:p>
    <w:p w14:paraId="3B0508B6" w14:textId="746395B3" w:rsidR="007B4DB3" w:rsidRDefault="007B4DB3" w:rsidP="007B4DB3">
      <w:pPr>
        <w:pStyle w:val="NormalWeb"/>
        <w:spacing w:before="0" w:beforeAutospacing="0" w:line="360" w:lineRule="auto"/>
        <w:jc w:val="both"/>
        <w:rPr>
          <w:lang w:val="en-US"/>
        </w:rPr>
      </w:pPr>
      <w:r w:rsidRPr="007B4DB3">
        <w:rPr>
          <w:rStyle w:val="Strong"/>
          <w:lang w:val="en-US"/>
        </w:rPr>
        <w:t>Keywords: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sk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indow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tress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ce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lima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variability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groclimatic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daptation,</w:t>
      </w:r>
      <w:r w:rsidR="00C50E66">
        <w:rPr>
          <w:lang w:val="en-US"/>
        </w:rPr>
        <w:t xml:space="preserve"> </w:t>
      </w:r>
      <w:proofErr w:type="spellStart"/>
      <w:r w:rsidRPr="007B4DB3">
        <w:rPr>
          <w:lang w:val="en-US"/>
        </w:rPr>
        <w:t>Tonkpi</w:t>
      </w:r>
      <w:proofErr w:type="spellEnd"/>
      <w:r w:rsidR="00C50E66">
        <w:rPr>
          <w:lang w:val="en-US"/>
        </w:rPr>
        <w:t xml:space="preserve"> </w:t>
      </w:r>
      <w:r w:rsidRPr="007B4DB3">
        <w:rPr>
          <w:lang w:val="en-US"/>
        </w:rPr>
        <w:t>Region</w:t>
      </w:r>
    </w:p>
    <w:p w14:paraId="565AEC95" w14:textId="3CE3C4D4" w:rsidR="00262DAB" w:rsidRPr="001D3B4B" w:rsidRDefault="00262DAB" w:rsidP="001D3B4B">
      <w:pPr>
        <w:pStyle w:val="Heading1"/>
      </w:pPr>
      <w:r w:rsidRPr="001D3B4B">
        <w:lastRenderedPageBreak/>
        <w:t>Introduction</w:t>
      </w:r>
    </w:p>
    <w:p w14:paraId="39D3F97A" w14:textId="3AFD26CF" w:rsidR="00581FFC" w:rsidRPr="00581FFC" w:rsidRDefault="00581FFC" w:rsidP="00581FFC">
      <w:pPr>
        <w:pStyle w:val="NormalWeb"/>
        <w:spacing w:before="0" w:beforeAutospacing="0" w:line="360" w:lineRule="auto"/>
        <w:jc w:val="both"/>
        <w:rPr>
          <w:lang w:val="en-US" w:eastAsia="en-US"/>
        </w:rPr>
      </w:pPr>
      <w:r w:rsidRPr="00581FF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rategic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ubsisten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oo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ecurit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’Ivoire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ccount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near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90%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country’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</w:t>
      </w:r>
      <w:proofErr w:type="spellStart"/>
      <w:r w:rsidRPr="00581FFC">
        <w:rPr>
          <w:lang w:val="en-US"/>
        </w:rPr>
        <w:t>AfricaRice</w:t>
      </w:r>
      <w:proofErr w:type="spellEnd"/>
      <w:r w:rsidRPr="00581FFC">
        <w:rPr>
          <w:lang w:val="en-US"/>
        </w:rPr>
        <w:t>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1;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AO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7)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thoug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urr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yield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ac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ever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undr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ousand</w:t>
      </w:r>
      <w:r w:rsidR="00C50E66">
        <w:rPr>
          <w:lang w:val="en-US"/>
        </w:rPr>
        <w:t xml:space="preserve"> </w:t>
      </w:r>
      <w:proofErr w:type="spellStart"/>
      <w:r w:rsidRPr="00581FFC">
        <w:rPr>
          <w:lang w:val="en-US"/>
        </w:rPr>
        <w:t>tonnes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pe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year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ma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suffici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e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nation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onsump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needs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sult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nu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mport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pproximate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900,000</w:t>
      </w:r>
      <w:r w:rsidR="00C50E66">
        <w:rPr>
          <w:lang w:val="en-US"/>
        </w:rPr>
        <w:t xml:space="preserve"> </w:t>
      </w:r>
      <w:proofErr w:type="spellStart"/>
      <w:r w:rsidRPr="00581FFC">
        <w:rPr>
          <w:lang w:val="en-US"/>
        </w:rPr>
        <w:t>tonnes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(FAO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9)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ain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oncentrat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groecologic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zon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ig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otential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uc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ester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’Ivoi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Kouakou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3)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owever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edominan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ultiva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nder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igh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ulnerabl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creas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ter-annu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tra-season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ariabilit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all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ariabilit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tensifi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sk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ress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articular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ur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eading–</w:t>
      </w:r>
      <w:r w:rsidR="005C3F95">
        <w:rPr>
          <w:lang w:val="en-US"/>
        </w:rPr>
        <w:t>to–</w:t>
      </w:r>
      <w:r w:rsidRPr="00581FFC">
        <w:rPr>
          <w:lang w:val="en-US"/>
        </w:rPr>
        <w:t>flower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age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hic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a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bee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how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fluen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yield</w:t>
      </w:r>
      <w:r w:rsidR="00C50E66">
        <w:rPr>
          <w:lang w:val="en-US"/>
        </w:rPr>
        <w:t xml:space="preserve"> </w:t>
      </w:r>
      <w:r w:rsidR="00717254">
        <w:rPr>
          <w:lang w:val="en-US"/>
        </w:rPr>
        <w:t>strong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</w:t>
      </w:r>
      <w:proofErr w:type="spellStart"/>
      <w:r w:rsidRPr="00581FFC">
        <w:rPr>
          <w:lang w:val="en-US"/>
        </w:rPr>
        <w:t>Dingkuhn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1995;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ulta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3).</w:t>
      </w:r>
    </w:p>
    <w:p w14:paraId="14169E0E" w14:textId="3AB18026" w:rsidR="00581FFC" w:rsidRPr="00581FFC" w:rsidRDefault="00581FFC" w:rsidP="00581FFC">
      <w:pPr>
        <w:pStyle w:val="NormalWeb"/>
        <w:spacing w:before="0" w:beforeAutospacing="0" w:line="360" w:lineRule="auto"/>
        <w:jc w:val="both"/>
        <w:rPr>
          <w:lang w:val="en-US"/>
        </w:rPr>
      </w:pP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ontex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ngo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limat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hang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cros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es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frica—</w:t>
      </w:r>
      <w:proofErr w:type="spellStart"/>
      <w:r w:rsidRPr="00581FFC">
        <w:rPr>
          <w:lang w:val="en-US"/>
        </w:rPr>
        <w:t>characterised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hift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gimes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rratic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istribution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eighten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requenc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r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pell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Traoré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9)—the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ess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ne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asses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vis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ropp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alendars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urr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gricultur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chedul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te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isalign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volv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atterns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creas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yield-reduc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sks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ptimiz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at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a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refo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merg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ke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dapta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echanism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tec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rop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oistu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eficit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ign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quirement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proofErr w:type="spellStart"/>
      <w:r w:rsidRPr="00581FFC">
        <w:rPr>
          <w:lang w:val="en-US"/>
        </w:rPr>
        <w:t>favourable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hydric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vailabilit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Alle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1998).</w:t>
      </w:r>
    </w:p>
    <w:p w14:paraId="42BA45AB" w14:textId="479095B4" w:rsidR="00581FFC" w:rsidRDefault="00581FFC" w:rsidP="00581FFC">
      <w:pPr>
        <w:pStyle w:val="NormalWeb"/>
        <w:spacing w:before="0" w:beforeAutospacing="0" w:line="360" w:lineRule="auto"/>
        <w:jc w:val="both"/>
        <w:rPr>
          <w:lang w:val="en-US"/>
        </w:rPr>
      </w:pPr>
      <w:r w:rsidRPr="00581FF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im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etermin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ptimize</w:t>
      </w:r>
      <w:r w:rsidR="00C50E66">
        <w:rPr>
          <w:lang w:val="en-US"/>
        </w:rPr>
        <w:t xml:space="preserve"> </w:t>
      </w:r>
      <w:r w:rsidR="00717254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ycl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im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ke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localiti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gion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us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sk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ethod</w:t>
      </w:r>
      <w:r w:rsidR="00C50E66">
        <w:rPr>
          <w:lang w:val="en-US"/>
        </w:rPr>
        <w:t xml:space="preserve"> </w:t>
      </w:r>
      <w:r w:rsidR="00717254">
        <w:rPr>
          <w:lang w:val="en-US"/>
        </w:rPr>
        <w:t>developed</w:t>
      </w:r>
      <w:r w:rsidR="00C50E66">
        <w:rPr>
          <w:lang w:val="en-US"/>
        </w:rPr>
        <w:t xml:space="preserve"> </w:t>
      </w:r>
      <w:r w:rsidR="00717254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ld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1985)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w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arieti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onsidered: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hort-cycl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100</w:t>
      </w:r>
      <w:r w:rsidR="00717254">
        <w:rPr>
          <w:lang w:val="en-US"/>
        </w:rPr>
        <w:t>-day</w:t>
      </w:r>
      <w:r w:rsidRPr="00581FFC">
        <w:rPr>
          <w:lang w:val="en-US"/>
        </w:rPr>
        <w:t>)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long-cycl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120</w:t>
      </w:r>
      <w:r w:rsidR="00717254">
        <w:rPr>
          <w:lang w:val="en-US"/>
        </w:rPr>
        <w:t>-day</w:t>
      </w:r>
      <w:r w:rsidRPr="00581FFC">
        <w:rPr>
          <w:lang w:val="en-US"/>
        </w:rPr>
        <w:t>)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ultivar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sult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tend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efin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sk-bas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indow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du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res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uppor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evelopm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limate-resili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rategi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ig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gricultur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otential.</w:t>
      </w:r>
    </w:p>
    <w:p w14:paraId="0CA58E97" w14:textId="77777777" w:rsidR="003042F0" w:rsidRPr="00581FFC" w:rsidRDefault="003042F0" w:rsidP="00581FFC">
      <w:pPr>
        <w:pStyle w:val="NormalWeb"/>
        <w:spacing w:before="0" w:beforeAutospacing="0" w:line="360" w:lineRule="auto"/>
        <w:jc w:val="both"/>
        <w:rPr>
          <w:lang w:val="en-US"/>
        </w:rPr>
      </w:pPr>
    </w:p>
    <w:p w14:paraId="780837EA" w14:textId="3FD94605" w:rsidR="000C2BD9" w:rsidRPr="000C2BD9" w:rsidRDefault="000C2BD9" w:rsidP="000C2BD9">
      <w:pPr>
        <w:pStyle w:val="Heading1"/>
      </w:pPr>
      <w:proofErr w:type="spellStart"/>
      <w:r w:rsidRPr="000C2BD9">
        <w:t>Method</w:t>
      </w:r>
      <w:r w:rsidR="009A643C">
        <w:t>ology</w:t>
      </w:r>
      <w:proofErr w:type="spellEnd"/>
    </w:p>
    <w:p w14:paraId="6E560491" w14:textId="3EE61D5F" w:rsidR="000C2BD9" w:rsidRPr="000C2BD9" w:rsidRDefault="000C2BD9" w:rsidP="00C45C34">
      <w:pPr>
        <w:pStyle w:val="Heading2"/>
        <w:numPr>
          <w:ilvl w:val="1"/>
          <w:numId w:val="18"/>
        </w:numPr>
        <w:ind w:left="810" w:hanging="450"/>
      </w:pPr>
      <w:proofErr w:type="spellStart"/>
      <w:r w:rsidRPr="000C2BD9">
        <w:t>Study</w:t>
      </w:r>
      <w:proofErr w:type="spellEnd"/>
      <w:r w:rsidR="00C50E66">
        <w:t xml:space="preserve"> </w:t>
      </w:r>
      <w:r w:rsidR="00786003" w:rsidRPr="000C2BD9">
        <w:t>area</w:t>
      </w:r>
    </w:p>
    <w:p w14:paraId="7A678847" w14:textId="60C1EF04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nduc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gion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loc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s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</w:t>
      </w:r>
      <w:r w:rsidR="00717254">
        <w:rPr>
          <w:lang w:val="en-US"/>
        </w:rPr>
        <w:t>’</w:t>
      </w:r>
      <w:r w:rsidRPr="005941EC">
        <w:rPr>
          <w:lang w:val="en-US"/>
        </w:rPr>
        <w:t>Ivoire</w:t>
      </w:r>
      <w:r w:rsidR="00717254">
        <w:rPr>
          <w:lang w:val="en-US"/>
        </w:rPr>
        <w:t>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istric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ains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pa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latitud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7°00</w:t>
      </w:r>
      <w:r w:rsidR="00717254">
        <w:rPr>
          <w:lang w:val="en-US"/>
        </w:rPr>
        <w:t>’</w:t>
      </w:r>
      <w:r w:rsidRPr="005941EC">
        <w:rPr>
          <w:lang w:val="en-US"/>
        </w:rPr>
        <w:t>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8°30</w:t>
      </w:r>
      <w:r w:rsidR="00717254">
        <w:rPr>
          <w:lang w:val="en-US"/>
        </w:rPr>
        <w:t>’</w:t>
      </w:r>
      <w:r w:rsidRPr="005941EC">
        <w:rPr>
          <w:lang w:val="en-US"/>
        </w:rPr>
        <w:t>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longitud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7°00</w:t>
      </w:r>
      <w:r w:rsidR="00717254">
        <w:rPr>
          <w:lang w:val="en-US"/>
        </w:rPr>
        <w:t>’</w:t>
      </w:r>
      <w:r w:rsidRPr="005941EC">
        <w:rPr>
          <w:lang w:val="en-US"/>
        </w:rPr>
        <w:t>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lastRenderedPageBreak/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8°30</w:t>
      </w:r>
      <w:r w:rsidR="00717254">
        <w:rPr>
          <w:lang w:val="en-US"/>
        </w:rPr>
        <w:t>’</w:t>
      </w:r>
      <w:r w:rsidRPr="005941EC">
        <w:rPr>
          <w:lang w:val="en-US"/>
        </w:rPr>
        <w:t>W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v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e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2,284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km²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stim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opul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.39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ill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INS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21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mpris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partments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an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iankouma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nané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Zouan-Hounien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ipilou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pograph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ugged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omin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,189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NESC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iosph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serv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imb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,752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UNESCO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17).</w:t>
      </w:r>
    </w:p>
    <w:p w14:paraId="70E4021A" w14:textId="3F5D33D8" w:rsid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lima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lassifi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b-equatori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a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ype,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characterized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w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aso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March–Ju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ugust–October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w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r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aso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November–Februar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brie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July–August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nu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ng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,40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,50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m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emperatur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etwe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5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3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°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Kouadi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18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e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haracteriz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lay-ri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il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vorabl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gricultu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iver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ver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clud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n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p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ests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ood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vannas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tec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e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imb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ngbé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ation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ark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FAO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19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gricultural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h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s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clud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ffe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coa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ubber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shew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A569C7">
        <w:rPr>
          <w:lang w:val="en-US"/>
        </w:rPr>
        <w:t>s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well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pl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ssava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aiz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e,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which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a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ultiv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nd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o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rrig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ystem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</w:t>
      </w:r>
      <w:proofErr w:type="spellStart"/>
      <w:r w:rsidRPr="005941EC">
        <w:rPr>
          <w:lang w:val="en-US"/>
        </w:rPr>
        <w:t>Wopereis</w:t>
      </w:r>
      <w:proofErr w:type="spellEnd"/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08).</w:t>
      </w:r>
    </w:p>
    <w:p w14:paraId="7E917BDB" w14:textId="4E9A6AE5" w:rsidR="00571CF9" w:rsidRDefault="00ED4384" w:rsidP="005941EC">
      <w:pPr>
        <w:pStyle w:val="NormalWeb"/>
        <w:spacing w:before="0" w:line="360" w:lineRule="auto"/>
        <w:jc w:val="both"/>
        <w:rPr>
          <w:lang w:val="en-US"/>
        </w:rPr>
      </w:pPr>
      <w:r>
        <w:rPr>
          <w:lang w:val="en-US"/>
        </w:rPr>
        <w:t xml:space="preserve">               </w:t>
      </w:r>
      <w:r>
        <w:rPr>
          <w:b/>
          <w:bCs/>
          <w:noProof/>
          <w14:ligatures w14:val="standardContextual"/>
        </w:rPr>
        <mc:AlternateContent>
          <mc:Choice Requires="wpg">
            <w:drawing>
              <wp:inline distT="0" distB="0" distL="0" distR="0" wp14:anchorId="5A427927" wp14:editId="55CE2468">
                <wp:extent cx="4502150" cy="3708400"/>
                <wp:effectExtent l="0" t="0" r="12700" b="25400"/>
                <wp:docPr id="1280616925" name="Groupe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2150" cy="3708400"/>
                          <a:chOff x="-44281" y="35015"/>
                          <a:chExt cx="5322570" cy="4692015"/>
                        </a:xfrm>
                      </wpg:grpSpPr>
                      <wps:wsp>
                        <wps:cNvPr id="269586708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-44281" y="35015"/>
                            <a:ext cx="5322570" cy="46920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209183" w14:textId="77777777" w:rsidR="00ED4384" w:rsidRDefault="00ED4384" w:rsidP="00ED4384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349314294" name="Groupe 35"/>
                        <wpg:cNvGrpSpPr/>
                        <wpg:grpSpPr>
                          <a:xfrm>
                            <a:off x="148856" y="163033"/>
                            <a:ext cx="4990214" cy="4330700"/>
                            <a:chOff x="0" y="0"/>
                            <a:chExt cx="4990214" cy="4330700"/>
                          </a:xfrm>
                        </wpg:grpSpPr>
                        <wpg:grpSp>
                          <wpg:cNvPr id="375543160" name="Groupe 31"/>
                          <wpg:cNvGrpSpPr/>
                          <wpg:grpSpPr>
                            <a:xfrm>
                              <a:off x="1275907" y="0"/>
                              <a:ext cx="3714307" cy="4330700"/>
                              <a:chOff x="0" y="0"/>
                              <a:chExt cx="3488055" cy="4934585"/>
                            </a:xfrm>
                          </wpg:grpSpPr>
                          <pic:pic xmlns:pic="http://schemas.openxmlformats.org/drawingml/2006/picture">
                            <pic:nvPicPr>
                              <pic:cNvPr id="705297148" name="Image 29" descr="Carte de la région du Tonkpi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488055" cy="49345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1111467950" name="Rectangle 30"/>
                            <wps:cNvSpPr/>
                            <wps:spPr>
                              <a:xfrm>
                                <a:off x="2658139" y="92149"/>
                                <a:ext cx="744279" cy="5883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" lastClr="FFFFF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2056443155" name="Image 3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329055" cy="1200785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  <wps:wsp>
                        <wps:cNvPr id="994380917" name="Connecteur droit avec flèche 5"/>
                        <wps:cNvCnPr/>
                        <wps:spPr>
                          <a:xfrm>
                            <a:off x="496186" y="850605"/>
                            <a:ext cx="1870385" cy="977679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427927" id="Groupe 36" o:spid="_x0000_s1026" style="width:354.5pt;height:292pt;mso-position-horizontal-relative:char;mso-position-vertical-relative:line" coordorigin="-442,350" coordsize="53225,4692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2" o:spid="_x0000_s1027" type="#_x0000_t202" style="position:absolute;left:-442;top:350;width:53224;height:469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">
                  <v:textbox>
                    <w:txbxContent>
                      <w:p w14:paraId="3A209183" w14:textId="77777777" w:rsidR="00ED4384" w:rsidRDefault="00ED4384" w:rsidP="00ED4384"/>
                    </w:txbxContent>
                  </v:textbox>
                </v:shape>
                <v:group id="Groupe 35" o:spid="_x0000_s1028" style="position:absolute;left:1488;top:1630;width:49902;height:43307" coordsize="49902,43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">
                  <v:group id="Groupe 31" o:spid="_x0000_s1029" style="position:absolute;left:12759;width:37143;height:43307" coordsize="34880,49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mage 29" o:spid="_x0000_s1030" type="#_x0000_t75" alt="Carte de la région du Tonkpi" style="position:absolute;width:34880;height:493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">
                      <v:imagedata r:id="rId10" o:title="Carte de la région du Tonkpi"/>
                    </v:shape>
                    <v:rect id="Rectangle 30" o:spid="_x0000_s1031" style="position:absolute;left:26581;top:921;width:7443;height:58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" fillcolor="window" strokecolor="window" strokeweight="1pt"/>
                  </v:group>
                  <v:shape id="Image 33" o:spid="_x0000_s1032" type="#_x0000_t75" style="position:absolute;width:13290;height:1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">
                    <v:imagedata r:id="rId11" o:title=""/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cteur droit avec flèche 5" o:spid="_x0000_s1033" type="#_x0000_t32" style="position:absolute;left:4961;top:8506;width:18704;height:97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" strokecolor="windowText">
                  <v:stroke endarrow="block" joinstyle="miter"/>
                </v:shape>
                <w10:anchorlock/>
              </v:group>
            </w:pict>
          </mc:Fallback>
        </mc:AlternateContent>
      </w:r>
    </w:p>
    <w:p w14:paraId="76319874" w14:textId="47A29143" w:rsidR="005941EC" w:rsidRDefault="00ED4384" w:rsidP="005941EC">
      <w:pPr>
        <w:pStyle w:val="NormalWeb"/>
        <w:spacing w:before="0" w:line="360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              </w:t>
      </w:r>
      <w:r w:rsidR="005941EC" w:rsidRPr="005941EC">
        <w:rPr>
          <w:b/>
          <w:bCs/>
          <w:lang w:val="en-US"/>
        </w:rPr>
        <w:t>Figure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1: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Location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of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the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Tonkpi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Region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in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western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Côte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d</w:t>
      </w:r>
      <w:r w:rsidR="00A569C7">
        <w:rPr>
          <w:b/>
          <w:bCs/>
          <w:lang w:val="en-US"/>
        </w:rPr>
        <w:t>’</w:t>
      </w:r>
      <w:r w:rsidR="005941EC" w:rsidRPr="005941EC">
        <w:rPr>
          <w:b/>
          <w:bCs/>
          <w:lang w:val="en-US"/>
        </w:rPr>
        <w:t>Ivoire</w:t>
      </w:r>
    </w:p>
    <w:p w14:paraId="488EDEAC" w14:textId="77777777" w:rsidR="00ED4384" w:rsidRDefault="00ED4384" w:rsidP="005941EC">
      <w:pPr>
        <w:pStyle w:val="NormalWeb"/>
        <w:spacing w:before="0" w:line="360" w:lineRule="auto"/>
        <w:jc w:val="both"/>
        <w:rPr>
          <w:b/>
          <w:bCs/>
          <w:lang w:val="en-US"/>
        </w:rPr>
      </w:pPr>
    </w:p>
    <w:p w14:paraId="45F6E6B7" w14:textId="77777777" w:rsidR="00ED4384" w:rsidRDefault="00ED4384" w:rsidP="005941EC">
      <w:pPr>
        <w:pStyle w:val="NormalWeb"/>
        <w:spacing w:before="0" w:line="360" w:lineRule="auto"/>
        <w:jc w:val="both"/>
        <w:rPr>
          <w:b/>
          <w:bCs/>
          <w:lang w:val="en-US"/>
        </w:rPr>
      </w:pPr>
    </w:p>
    <w:p w14:paraId="43C9FF55" w14:textId="77777777" w:rsidR="00ED4384" w:rsidRPr="005941EC" w:rsidRDefault="00ED4384" w:rsidP="005941EC">
      <w:pPr>
        <w:pStyle w:val="NormalWeb"/>
        <w:spacing w:before="0" w:line="360" w:lineRule="auto"/>
        <w:jc w:val="both"/>
        <w:rPr>
          <w:lang w:val="en-US"/>
        </w:rPr>
      </w:pPr>
    </w:p>
    <w:p w14:paraId="67B28177" w14:textId="0E477AA9" w:rsidR="005941EC" w:rsidRPr="005941EC" w:rsidRDefault="005941EC" w:rsidP="005941EC">
      <w:pPr>
        <w:pStyle w:val="Heading2"/>
        <w:numPr>
          <w:ilvl w:val="1"/>
          <w:numId w:val="18"/>
        </w:numPr>
        <w:ind w:left="810" w:hanging="450"/>
      </w:pPr>
      <w:r w:rsidRPr="005941EC">
        <w:t>Data</w:t>
      </w:r>
      <w:r w:rsidR="00C50E66">
        <w:t xml:space="preserve"> </w:t>
      </w:r>
      <w:r w:rsidRPr="005941EC">
        <w:t>sources</w:t>
      </w:r>
    </w:p>
    <w:p w14:paraId="461D9EA7" w14:textId="47DC58FD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clud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i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ri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984–2024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ecipitation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oint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inimum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aximum</w:t>
      </w:r>
      <w:r w:rsidR="00A569C7">
        <w:rPr>
          <w:lang w:val="en-US"/>
        </w:rPr>
        <w:t>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emperatur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l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umidity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peed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glob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la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di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</w:t>
      </w:r>
      <w:proofErr w:type="spellStart"/>
      <w:r w:rsidRPr="005941EC">
        <w:rPr>
          <w:lang w:val="en-US"/>
        </w:rPr>
        <w:t>Rg</w:t>
      </w:r>
      <w:proofErr w:type="spellEnd"/>
      <w:r w:rsidRPr="005941EC">
        <w:rPr>
          <w:lang w:val="en-US"/>
        </w:rPr>
        <w:t>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xtrac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AS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OW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ab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</w:t>
      </w:r>
      <w:hyperlink r:id="rId12" w:tgtFrame="_blank" w:history="1">
        <w:r w:rsidRPr="005941EC">
          <w:rPr>
            <w:rStyle w:val="Hyperlink"/>
            <w:lang w:val="en-US"/>
          </w:rPr>
          <w:t>https://power.larc.nasa.gov/data-access-viewer/</w:t>
        </w:r>
      </w:hyperlink>
      <w:r w:rsidRPr="005941EC">
        <w:rPr>
          <w:lang w:val="en-US"/>
        </w:rPr>
        <w:t>).</w:t>
      </w:r>
    </w:p>
    <w:p w14:paraId="720F12F7" w14:textId="142A545F" w:rsid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ariabl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lcula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feren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vapotranspi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nman-Monte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qu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All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998).</w:t>
      </w:r>
    </w:p>
    <w:p w14:paraId="795C4023" w14:textId="47D2D5CA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Agronomi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a</w:t>
      </w:r>
      <w:r w:rsidR="00C50E66">
        <w:rPr>
          <w:lang w:val="en-US"/>
        </w:rPr>
        <w:t xml:space="preserve"> </w:t>
      </w:r>
      <w:r w:rsidR="00C1297B">
        <w:rPr>
          <w:lang w:val="en-US"/>
        </w:rPr>
        <w:t>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enolog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uratio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efficien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ycl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re</w:t>
      </w:r>
      <w:r w:rsidR="00C50E66">
        <w:rPr>
          <w:lang w:val="en-US"/>
        </w:rPr>
        <w:t xml:space="preserve"> </w:t>
      </w:r>
      <w:r w:rsidR="00C1297B">
        <w:rPr>
          <w:lang w:val="en-US"/>
        </w:rPr>
        <w:t>us</w:t>
      </w:r>
      <w:r w:rsidRPr="005941EC">
        <w:rPr>
          <w:lang w:val="en-US"/>
        </w:rPr>
        <w:t>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ses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velopme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action.</w:t>
      </w:r>
    </w:p>
    <w:p w14:paraId="631565E4" w14:textId="6832E309" w:rsidR="005941EC" w:rsidRPr="00F44784" w:rsidRDefault="005941EC" w:rsidP="00F44784">
      <w:pPr>
        <w:pStyle w:val="Heading2"/>
        <w:numPr>
          <w:ilvl w:val="1"/>
          <w:numId w:val="18"/>
        </w:numPr>
        <w:ind w:left="810" w:hanging="450"/>
      </w:pPr>
      <w:r w:rsidRPr="00F44784">
        <w:t>Method</w:t>
      </w:r>
      <w:r w:rsidR="009A643C">
        <w:t>s</w:t>
      </w:r>
    </w:p>
    <w:p w14:paraId="46F2BA50" w14:textId="062DB538" w:rsidR="005941EC" w:rsidRPr="005941EC" w:rsidRDefault="005941EC" w:rsidP="009A643C">
      <w:pPr>
        <w:pStyle w:val="Heading3"/>
        <w:numPr>
          <w:ilvl w:val="2"/>
          <w:numId w:val="18"/>
        </w:numPr>
        <w:rPr>
          <w:lang w:val="en-US"/>
        </w:rPr>
      </w:pPr>
      <w:r w:rsidRPr="005941EC">
        <w:rPr>
          <w:lang w:val="en-US"/>
        </w:rPr>
        <w:t>Calcul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9A643C" w:rsidRPr="005941EC">
        <w:rPr>
          <w:lang w:val="en-US"/>
        </w:rPr>
        <w:t>reference</w:t>
      </w:r>
      <w:r w:rsidR="00C50E66">
        <w:rPr>
          <w:lang w:val="en-US"/>
        </w:rPr>
        <w:t xml:space="preserve"> </w:t>
      </w:r>
      <w:r w:rsidR="009A643C" w:rsidRPr="005941EC">
        <w:rPr>
          <w:lang w:val="en-US"/>
        </w:rPr>
        <w:t>evapotranspi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ET₀)</w:t>
      </w:r>
    </w:p>
    <w:p w14:paraId="68E26AC6" w14:textId="3310DEFD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feren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vapotranspi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stim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ndardiz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nman-Monte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qu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All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998)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hi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tegrat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diativ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rmal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erodynamic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ygrometri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arameters:</w:t>
      </w:r>
    </w:p>
    <w:p w14:paraId="5127145B" w14:textId="15F7BE86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b/>
          <w:bCs/>
          <w:lang w:val="en-US"/>
        </w:rPr>
        <w:t>ET₀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=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[0.408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Δ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Rₙ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−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G)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+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γ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900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/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T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+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273))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u₂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eₛ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−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eₐ)]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/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[Δ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+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γ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1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+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0.34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u₂)]</w:t>
      </w:r>
    </w:p>
    <w:p w14:paraId="6344CC82" w14:textId="77777777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Where:</w:t>
      </w:r>
    </w:p>
    <w:p w14:paraId="6166952E" w14:textId="54A37725"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Rₙ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di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rfa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MJ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⁻²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y⁻¹)</w:t>
      </w:r>
    </w:p>
    <w:p w14:paraId="3775EC83" w14:textId="20E928DA"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G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i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lux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ns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MJ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⁻²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y⁻¹)</w:t>
      </w:r>
    </w:p>
    <w:p w14:paraId="41FF3F85" w14:textId="170F7A74"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T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i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i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emperatu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igh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°C)</w:t>
      </w:r>
    </w:p>
    <w:p w14:paraId="7834BAAA" w14:textId="71ADBEE4"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u₂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pe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igh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⁻¹)</w:t>
      </w:r>
    </w:p>
    <w:p w14:paraId="19E9F46F" w14:textId="5766C185"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fr-FR"/>
        </w:rPr>
      </w:pPr>
      <w:proofErr w:type="gramStart"/>
      <w:r w:rsidRPr="005941EC">
        <w:rPr>
          <w:lang w:val="fr-FR"/>
        </w:rPr>
        <w:t>eₛ:</w:t>
      </w:r>
      <w:proofErr w:type="gramEnd"/>
      <w:r w:rsidR="00C50E66">
        <w:rPr>
          <w:lang w:val="fr-FR"/>
        </w:rPr>
        <w:t xml:space="preserve"> </w:t>
      </w:r>
      <w:r w:rsidRPr="005941EC">
        <w:rPr>
          <w:lang w:val="fr-FR"/>
        </w:rPr>
        <w:t>Saturation</w:t>
      </w:r>
      <w:r w:rsidR="00C50E66">
        <w:rPr>
          <w:lang w:val="fr-FR"/>
        </w:rPr>
        <w:t xml:space="preserve"> </w:t>
      </w:r>
      <w:proofErr w:type="spellStart"/>
      <w:r w:rsidRPr="005941EC">
        <w:rPr>
          <w:lang w:val="fr-FR"/>
        </w:rPr>
        <w:t>vapour</w:t>
      </w:r>
      <w:proofErr w:type="spellEnd"/>
      <w:r w:rsidR="00C50E66">
        <w:rPr>
          <w:lang w:val="fr-FR"/>
        </w:rPr>
        <w:t xml:space="preserve"> </w:t>
      </w:r>
      <w:r w:rsidRPr="005941EC">
        <w:rPr>
          <w:lang w:val="fr-FR"/>
        </w:rPr>
        <w:t>pressure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(kPa)</w:t>
      </w:r>
    </w:p>
    <w:p w14:paraId="3F5316B9" w14:textId="0AE56DAC"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eₐ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ctual</w:t>
      </w:r>
      <w:r w:rsidR="00C50E66">
        <w:rPr>
          <w:lang w:val="en-US"/>
        </w:rPr>
        <w:t xml:space="preserve"> </w:t>
      </w:r>
      <w:proofErr w:type="spellStart"/>
      <w:r w:rsidRPr="005941EC">
        <w:rPr>
          <w:lang w:val="en-US"/>
        </w:rPr>
        <w:t>vapour</w:t>
      </w:r>
      <w:proofErr w:type="spellEnd"/>
      <w:r w:rsidR="00C50E66">
        <w:rPr>
          <w:lang w:val="en-US"/>
        </w:rPr>
        <w:t xml:space="preserve"> </w:t>
      </w:r>
      <w:r w:rsidRPr="005941EC">
        <w:rPr>
          <w:lang w:val="en-US"/>
        </w:rPr>
        <w:t>pressu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kPa)</w:t>
      </w:r>
    </w:p>
    <w:p w14:paraId="719B8D39" w14:textId="61F22EB7"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fr-FR"/>
        </w:rPr>
      </w:pPr>
      <w:r w:rsidRPr="005941EC">
        <w:rPr>
          <w:lang w:val="fr-FR"/>
        </w:rPr>
        <w:t>(</w:t>
      </w:r>
      <w:proofErr w:type="gramStart"/>
      <w:r w:rsidRPr="005941EC">
        <w:rPr>
          <w:lang w:val="fr-FR"/>
        </w:rPr>
        <w:t>e</w:t>
      </w:r>
      <w:proofErr w:type="gramEnd"/>
      <w:r w:rsidRPr="005941EC">
        <w:rPr>
          <w:lang w:val="fr-FR"/>
        </w:rPr>
        <w:t>ₛ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−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eₐ):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Saturation</w:t>
      </w:r>
      <w:r w:rsidR="00C50E66">
        <w:rPr>
          <w:lang w:val="fr-FR"/>
        </w:rPr>
        <w:t xml:space="preserve"> </w:t>
      </w:r>
      <w:proofErr w:type="spellStart"/>
      <w:r w:rsidRPr="005941EC">
        <w:rPr>
          <w:lang w:val="fr-FR"/>
        </w:rPr>
        <w:t>vapour</w:t>
      </w:r>
      <w:proofErr w:type="spellEnd"/>
      <w:r w:rsidR="00C50E66">
        <w:rPr>
          <w:lang w:val="fr-FR"/>
        </w:rPr>
        <w:t xml:space="preserve"> </w:t>
      </w:r>
      <w:r w:rsidRPr="005941EC">
        <w:rPr>
          <w:lang w:val="fr-FR"/>
        </w:rPr>
        <w:t>pressure</w:t>
      </w:r>
      <w:r w:rsidR="00C50E66">
        <w:rPr>
          <w:lang w:val="fr-FR"/>
        </w:rPr>
        <w:t xml:space="preserve"> </w:t>
      </w:r>
      <w:proofErr w:type="spellStart"/>
      <w:r w:rsidRPr="005941EC">
        <w:rPr>
          <w:lang w:val="fr-FR"/>
        </w:rPr>
        <w:t>deficit</w:t>
      </w:r>
      <w:proofErr w:type="spellEnd"/>
      <w:r w:rsidR="00C50E66">
        <w:rPr>
          <w:lang w:val="fr-FR"/>
        </w:rPr>
        <w:t xml:space="preserve"> </w:t>
      </w:r>
      <w:r w:rsidRPr="005941EC">
        <w:rPr>
          <w:lang w:val="fr-FR"/>
        </w:rPr>
        <w:t>(kPa)</w:t>
      </w:r>
    </w:p>
    <w:p w14:paraId="7785B1A0" w14:textId="007C2C8D"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Δ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lop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proofErr w:type="spellStart"/>
      <w:r w:rsidRPr="005941EC">
        <w:rPr>
          <w:lang w:val="en-US"/>
        </w:rPr>
        <w:t>vapour</w:t>
      </w:r>
      <w:proofErr w:type="spellEnd"/>
      <w:r w:rsidR="00C50E66">
        <w:rPr>
          <w:lang w:val="en-US"/>
        </w:rPr>
        <w:t xml:space="preserve"> </w:t>
      </w:r>
      <w:r w:rsidRPr="005941EC">
        <w:rPr>
          <w:lang w:val="en-US"/>
        </w:rPr>
        <w:t>pressu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ur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kP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°C⁻¹)</w:t>
      </w:r>
    </w:p>
    <w:p w14:paraId="5EFC32F2" w14:textId="1710376F" w:rsid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fr-FR"/>
        </w:rPr>
      </w:pPr>
      <w:r w:rsidRPr="005941EC">
        <w:rPr>
          <w:lang w:val="en-US"/>
        </w:rPr>
        <w:t>γ</w:t>
      </w:r>
      <w:r w:rsidRPr="005941EC">
        <w:rPr>
          <w:lang w:val="fr-FR"/>
        </w:rPr>
        <w:t>:</w:t>
      </w:r>
      <w:r w:rsidR="00C50E66">
        <w:rPr>
          <w:lang w:val="fr-FR"/>
        </w:rPr>
        <w:t xml:space="preserve"> </w:t>
      </w:r>
      <w:proofErr w:type="spellStart"/>
      <w:r w:rsidRPr="005941EC">
        <w:rPr>
          <w:lang w:val="fr-FR"/>
        </w:rPr>
        <w:t>Psychrometric</w:t>
      </w:r>
      <w:proofErr w:type="spellEnd"/>
      <w:r w:rsidR="00C50E66">
        <w:rPr>
          <w:lang w:val="fr-FR"/>
        </w:rPr>
        <w:t xml:space="preserve"> </w:t>
      </w:r>
      <w:r w:rsidRPr="005941EC">
        <w:rPr>
          <w:lang w:val="fr-FR"/>
        </w:rPr>
        <w:t>constant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(kPa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°C⁻¹)</w:t>
      </w:r>
    </w:p>
    <w:p w14:paraId="5AE4C167" w14:textId="77777777" w:rsidR="00ED4384" w:rsidRDefault="00ED4384" w:rsidP="00ED4384">
      <w:pPr>
        <w:pStyle w:val="NormalWeb"/>
        <w:spacing w:after="240" w:line="360" w:lineRule="auto"/>
        <w:jc w:val="both"/>
        <w:rPr>
          <w:lang w:val="fr-FR"/>
        </w:rPr>
      </w:pPr>
    </w:p>
    <w:p w14:paraId="6967FFD3" w14:textId="77777777" w:rsidR="00ED4384" w:rsidRPr="005941EC" w:rsidRDefault="00ED4384" w:rsidP="00ED4384">
      <w:pPr>
        <w:pStyle w:val="NormalWeb"/>
        <w:spacing w:after="240" w:line="360" w:lineRule="auto"/>
        <w:jc w:val="both"/>
        <w:rPr>
          <w:lang w:val="fr-FR"/>
        </w:rPr>
      </w:pPr>
    </w:p>
    <w:p w14:paraId="0C3B5671" w14:textId="0C57D36A" w:rsidR="005941EC" w:rsidRPr="005941EC" w:rsidRDefault="005941EC" w:rsidP="00CE65C5">
      <w:pPr>
        <w:pStyle w:val="Heading3"/>
        <w:numPr>
          <w:ilvl w:val="2"/>
          <w:numId w:val="18"/>
        </w:numPr>
        <w:rPr>
          <w:lang w:val="en-US"/>
        </w:rPr>
      </w:pPr>
      <w:r w:rsidRPr="005941EC">
        <w:rPr>
          <w:lang w:val="en-US"/>
        </w:rPr>
        <w:t>Determin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satisfaction</w:t>
      </w:r>
    </w:p>
    <w:p w14:paraId="5B6FEF70" w14:textId="16F5C143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ld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985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th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ppli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ses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la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tu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ntif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Kouakou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13).</w:t>
      </w:r>
    </w:p>
    <w:p w14:paraId="704172FA" w14:textId="50D68409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a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*</w:t>
      </w:r>
      <w:proofErr w:type="spellStart"/>
      <w:r w:rsidRPr="005941EC">
        <w:rPr>
          <w:lang w:val="en-US"/>
        </w:rPr>
        <w:t>i</w:t>
      </w:r>
      <w:proofErr w:type="spellEnd"/>
      <w:r w:rsidRPr="005941EC">
        <w:rPr>
          <w:lang w:val="en-US"/>
        </w:rPr>
        <w:t>*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la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tu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termin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mpa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ᵢ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ᵢ/2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present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inimu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quireme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stain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growth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mparis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fin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s.</w:t>
      </w:r>
    </w:p>
    <w:p w14:paraId="19E4D21D" w14:textId="5B6C50E7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Similarly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a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*</w:t>
      </w:r>
      <w:proofErr w:type="spellStart"/>
      <w:r w:rsidRPr="005941EC">
        <w:rPr>
          <w:lang w:val="en-US"/>
        </w:rPr>
        <w:t>i</w:t>
      </w:r>
      <w:proofErr w:type="spellEnd"/>
      <w:r w:rsidRPr="005941EC">
        <w:rPr>
          <w:lang w:val="en-US"/>
        </w:rPr>
        <w:t>*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ndi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ᵢ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ᵢ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ntif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h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pp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e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igh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m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su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quiremen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ul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ied.</w:t>
      </w:r>
    </w:p>
    <w:p w14:paraId="7A5D6E96" w14:textId="21948972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babiliti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e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xceed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reshold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lcul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llows:</w:t>
      </w:r>
    </w:p>
    <w:p w14:paraId="6D685857" w14:textId="6B591BD4" w:rsidR="005941EC" w:rsidRPr="005941EC" w:rsidRDefault="005941EC" w:rsidP="005941EC">
      <w:pPr>
        <w:pStyle w:val="NormalWeb"/>
        <w:numPr>
          <w:ilvl w:val="0"/>
          <w:numId w:val="30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=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Σ</w:t>
      </w:r>
      <w:proofErr w:type="gramStart"/>
      <w:r w:rsidRPr="005941EC">
        <w:rPr>
          <w:lang w:val="en-US"/>
        </w:rPr>
        <w:t>Nᵢ(</w:t>
      </w:r>
      <w:proofErr w:type="gramEnd"/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/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</w:t>
      </w:r>
    </w:p>
    <w:p w14:paraId="5711F884" w14:textId="64EEFE7F" w:rsidR="005941EC" w:rsidRPr="005941EC" w:rsidRDefault="005941EC" w:rsidP="005941EC">
      <w:pPr>
        <w:pStyle w:val="NormalWeb"/>
        <w:numPr>
          <w:ilvl w:val="0"/>
          <w:numId w:val="30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/2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=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Σ</w:t>
      </w:r>
      <w:proofErr w:type="gramStart"/>
      <w:r w:rsidRPr="005941EC">
        <w:rPr>
          <w:lang w:val="en-US"/>
        </w:rPr>
        <w:t>Nᵢ(</w:t>
      </w:r>
      <w:proofErr w:type="gramEnd"/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/2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/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</w:t>
      </w:r>
    </w:p>
    <w:p w14:paraId="6777C3FB" w14:textId="77777777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Where:</w:t>
      </w:r>
    </w:p>
    <w:p w14:paraId="78A660D4" w14:textId="55AD56CD" w:rsidR="005941EC" w:rsidRPr="005941EC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P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all</w:t>
      </w:r>
    </w:p>
    <w:p w14:paraId="21DD8D65" w14:textId="38419D20" w:rsidR="005941EC" w:rsidRPr="005941EC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ET₀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feren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vapotranspiration</w:t>
      </w:r>
    </w:p>
    <w:p w14:paraId="4B861037" w14:textId="348B8D9C" w:rsidR="005941EC" w:rsidRPr="005941EC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Σ</w:t>
      </w:r>
      <w:proofErr w:type="gramStart"/>
      <w:r w:rsidRPr="005941EC">
        <w:rPr>
          <w:lang w:val="en-US"/>
        </w:rPr>
        <w:t>Nᵢ(</w:t>
      </w:r>
      <w:proofErr w:type="gramEnd"/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)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u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h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</w:t>
      </w:r>
    </w:p>
    <w:p w14:paraId="7128F47B" w14:textId="61B19B67" w:rsidR="005941EC" w:rsidRPr="005941EC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Σ</w:t>
      </w:r>
      <w:proofErr w:type="gramStart"/>
      <w:r w:rsidRPr="005941EC">
        <w:rPr>
          <w:lang w:val="en-US"/>
        </w:rPr>
        <w:t>Nᵢ(</w:t>
      </w:r>
      <w:proofErr w:type="gramEnd"/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/2)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u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h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/2</w:t>
      </w:r>
    </w:p>
    <w:p w14:paraId="4B37FF1B" w14:textId="04D9DE15" w:rsidR="005941EC" w:rsidRPr="005941EC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N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t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umb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bserv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year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4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years)</w:t>
      </w:r>
    </w:p>
    <w:p w14:paraId="3E42825B" w14:textId="668D9422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sult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babiliti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lo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w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urves:</w:t>
      </w:r>
    </w:p>
    <w:p w14:paraId="188FA4D8" w14:textId="771B683E" w:rsidR="005941EC" w:rsidRPr="005941EC" w:rsidRDefault="005941EC" w:rsidP="005941EC">
      <w:pPr>
        <w:pStyle w:val="NormalWeb"/>
        <w:numPr>
          <w:ilvl w:val="0"/>
          <w:numId w:val="32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Cur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/2</w:t>
      </w:r>
    </w:p>
    <w:p w14:paraId="59B3A665" w14:textId="5FC0BE59" w:rsidR="005941EC" w:rsidRPr="005941EC" w:rsidRDefault="005941EC" w:rsidP="005941EC">
      <w:pPr>
        <w:pStyle w:val="NormalWeb"/>
        <w:numPr>
          <w:ilvl w:val="0"/>
          <w:numId w:val="32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Cur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</w:t>
      </w:r>
    </w:p>
    <w:p w14:paraId="5C0345CF" w14:textId="51F8D2E2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=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0.75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correspond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5%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sk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ilur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ur</w:t>
      </w:r>
      <w:r w:rsidR="00C50E66">
        <w:rPr>
          <w:lang w:val="en-US"/>
        </w:rPr>
        <w:t xml:space="preserve"> </w:t>
      </w:r>
      <w:r w:rsidR="00E90FC3">
        <w:rPr>
          <w:lang w:val="en-US"/>
        </w:rPr>
        <w:t>years</w:t>
      </w:r>
      <w:r w:rsidRPr="005941EC">
        <w:rPr>
          <w:lang w:val="en-US"/>
        </w:rPr>
        <w:t>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dopted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tersectio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:</w:t>
      </w:r>
    </w:p>
    <w:p w14:paraId="0499FD3B" w14:textId="76765463" w:rsidR="005941EC" w:rsidRPr="005941EC" w:rsidRDefault="005941EC" w:rsidP="005941EC">
      <w:pPr>
        <w:pStyle w:val="NormalWeb"/>
        <w:numPr>
          <w:ilvl w:val="0"/>
          <w:numId w:val="33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lastRenderedPageBreak/>
        <w:t>Cur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/2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fine</w:t>
      </w:r>
      <w:r w:rsidR="00AF7C3C">
        <w:rPr>
          <w:lang w:val="en-US"/>
        </w:rPr>
        <w:t>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r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.</w:t>
      </w:r>
    </w:p>
    <w:p w14:paraId="22946A8C" w14:textId="56F99856" w:rsidR="005941EC" w:rsidRDefault="005941EC" w:rsidP="005941EC">
      <w:pPr>
        <w:pStyle w:val="NormalWeb"/>
        <w:numPr>
          <w:ilvl w:val="0"/>
          <w:numId w:val="33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Cur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fine</w:t>
      </w:r>
      <w:r w:rsidR="00AF7C3C">
        <w:rPr>
          <w:lang w:val="en-US"/>
        </w:rPr>
        <w:t>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r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.</w:t>
      </w:r>
    </w:p>
    <w:p w14:paraId="32C8337C" w14:textId="188633A9" w:rsidR="005941EC" w:rsidRPr="005941EC" w:rsidRDefault="005941EC" w:rsidP="00CE65C5">
      <w:pPr>
        <w:pStyle w:val="Heading3"/>
        <w:numPr>
          <w:ilvl w:val="2"/>
          <w:numId w:val="18"/>
        </w:numPr>
        <w:rPr>
          <w:lang w:val="en-US"/>
        </w:rPr>
      </w:pPr>
      <w:r w:rsidRPr="005941EC">
        <w:rPr>
          <w:lang w:val="en-US"/>
        </w:rPr>
        <w:t>Determin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windows</w:t>
      </w:r>
    </w:p>
    <w:p w14:paraId="456BDF7B" w14:textId="19F95A60"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fin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aximiz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≥75%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et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AF7C3C">
        <w:rPr>
          <w:lang w:val="en-US"/>
        </w:rPr>
        <w:t>’</w:t>
      </w:r>
      <w:r w:rsidRPr="005941EC">
        <w:rPr>
          <w:lang w:val="en-US"/>
        </w:rPr>
        <w:t>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quiremen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u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chiev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ign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</w:t>
      </w:r>
      <w:r w:rsidR="00AF7C3C">
        <w:rPr>
          <w:lang w:val="en-US"/>
        </w:rPr>
        <w:t>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nsi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evious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ntifi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="00AF7C3C">
        <w:rPr>
          <w:lang w:val="en-US"/>
        </w:rPr>
        <w:t>=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0.75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acktrack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imelin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ccount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u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loca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actic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leran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ou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dmissible.</w:t>
      </w:r>
    </w:p>
    <w:p w14:paraId="56695DCE" w14:textId="4FCAFB4F" w:rsidR="005941EC" w:rsidRPr="005941EC" w:rsidRDefault="005941EC" w:rsidP="00CE65C5">
      <w:pPr>
        <w:pStyle w:val="Heading3"/>
        <w:numPr>
          <w:ilvl w:val="2"/>
          <w:numId w:val="18"/>
        </w:numPr>
        <w:rPr>
          <w:lang w:val="en-US"/>
        </w:rPr>
      </w:pPr>
      <w:r w:rsidRPr="005941EC">
        <w:rPr>
          <w:lang w:val="en-US"/>
        </w:rPr>
        <w:t>Calib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Cycles</w:t>
      </w:r>
    </w:p>
    <w:p w14:paraId="234085CC" w14:textId="157576DD" w:rsidR="005941EC" w:rsidRDefault="005941EC" w:rsidP="005941EC">
      <w:pPr>
        <w:pStyle w:val="NormalWeb"/>
        <w:spacing w:before="0" w:after="240" w:line="360" w:lineRule="auto"/>
        <w:jc w:val="both"/>
        <w:rPr>
          <w:lang w:val="en-US"/>
        </w:rPr>
      </w:pPr>
      <w:r w:rsidRPr="005941EC">
        <w:rPr>
          <w:lang w:val="en-US"/>
        </w:rPr>
        <w:t>On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ntified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ixed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ti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ycl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libr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ccount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u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pecifi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arie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0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2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ys)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su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incid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ighes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cur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arves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ccur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efo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s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ermin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rought.</w:t>
      </w:r>
    </w:p>
    <w:p w14:paraId="6B0219E3" w14:textId="77777777" w:rsidR="00690BF6" w:rsidRPr="005941EC" w:rsidRDefault="00690BF6" w:rsidP="005941EC">
      <w:pPr>
        <w:pStyle w:val="NormalWeb"/>
        <w:spacing w:before="0" w:after="240" w:line="360" w:lineRule="auto"/>
        <w:jc w:val="both"/>
        <w:rPr>
          <w:lang w:val="en-US"/>
        </w:rPr>
      </w:pPr>
    </w:p>
    <w:p w14:paraId="4D929C6D" w14:textId="12D6F8CB" w:rsidR="00B42338" w:rsidRPr="00B42338" w:rsidRDefault="00B42338" w:rsidP="00CC17C4">
      <w:pPr>
        <w:pStyle w:val="Heading1"/>
      </w:pPr>
      <w:proofErr w:type="spellStart"/>
      <w:r w:rsidRPr="00B42338">
        <w:t>Results</w:t>
      </w:r>
      <w:proofErr w:type="spellEnd"/>
    </w:p>
    <w:p w14:paraId="0C87EB53" w14:textId="13274710" w:rsidR="00B42338" w:rsidRDefault="00C50E66" w:rsidP="00466399">
      <w:pPr>
        <w:pStyle w:val="Heading2"/>
        <w:numPr>
          <w:ilvl w:val="1"/>
          <w:numId w:val="18"/>
        </w:numPr>
        <w:ind w:left="810" w:hanging="450"/>
        <w:rPr>
          <w:lang w:val="en-US"/>
        </w:rPr>
      </w:pPr>
      <w:r>
        <w:rPr>
          <w:lang w:val="en-US"/>
        </w:rPr>
        <w:t xml:space="preserve"> </w:t>
      </w:r>
      <w:r w:rsidR="00B42338" w:rsidRPr="00184725">
        <w:rPr>
          <w:lang w:val="en-US"/>
        </w:rPr>
        <w:t>Vegetative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periods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and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water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satisfaction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for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the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critical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phase</w:t>
      </w:r>
    </w:p>
    <w:p w14:paraId="555B8DF1" w14:textId="7A2DC163" w:rsidR="00B42338" w:rsidRPr="00B42338" w:rsidRDefault="00690BF6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>
        <w:rPr>
          <w:b/>
          <w:bCs/>
          <w:noProof/>
          <w:sz w:val="14"/>
          <w:szCs w:val="14"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22955444" wp14:editId="4E07E21B">
                <wp:simplePos x="0" y="0"/>
                <wp:positionH relativeFrom="margin">
                  <wp:align>left</wp:align>
                </wp:positionH>
                <wp:positionV relativeFrom="paragraph">
                  <wp:posOffset>719455</wp:posOffset>
                </wp:positionV>
                <wp:extent cx="5876925" cy="6179185"/>
                <wp:effectExtent l="0" t="0" r="9525" b="0"/>
                <wp:wrapSquare wrapText="bothSides"/>
                <wp:docPr id="1955206895" name="Groupe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7232" cy="6179574"/>
                          <a:chOff x="0" y="0"/>
                          <a:chExt cx="6894904" cy="7721402"/>
                        </a:xfrm>
                      </wpg:grpSpPr>
                      <wpg:graphicFrame>
                        <wpg:cNvPr id="699083787" name="Graphique 1">
                          <a:extLst>
                            <a:ext uri="{FF2B5EF4-FFF2-40B4-BE49-F238E27FC236}">
                              <a16:creationId xmlns:a16="http://schemas.microsoft.com/office/drawing/2014/main" id="{273186C9-2C27-4924-B661-832A7198B31F}"/>
                            </a:ext>
                          </a:extLst>
                        </wpg:cNvPr>
                        <wpg:cNvFrPr/>
                        <wpg:xfrm>
                          <a:off x="14177" y="0"/>
                          <a:ext cx="3171190" cy="204279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3"/>
                          </a:graphicData>
                        </a:graphic>
                      </wpg:graphicFrame>
                      <wps:wsp>
                        <wps:cNvPr id="1202266305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559982" y="2150828"/>
                            <a:ext cx="1912620" cy="33010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34BCB6" w14:textId="77777777" w:rsidR="00690BF6" w:rsidRPr="00FC5BED" w:rsidRDefault="00690BF6" w:rsidP="00690BF6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FC5BED"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  <w:t>Ma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aphicFrame>
                        <wpg:cNvPr id="1489937244" name="Graphique 1">
                          <a:extLst>
                            <a:ext uri="{FF2B5EF4-FFF2-40B4-BE49-F238E27FC236}">
                              <a16:creationId xmlns:a16="http://schemas.microsoft.com/office/drawing/2014/main" id="{1301481C-2DD4-DF53-C521-639DCFC10FE0}"/>
                            </a:ext>
                          </a:extLst>
                        </wpg:cNvPr>
                        <wpg:cNvFrPr/>
                        <wpg:xfrm>
                          <a:off x="3444949" y="0"/>
                          <a:ext cx="3449955" cy="217170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4"/>
                          </a:graphicData>
                        </a:graphic>
                      </wpg:graphicFrame>
                      <wps:wsp>
                        <wps:cNvPr id="984650705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336465" y="2140688"/>
                            <a:ext cx="1912620" cy="3402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2BC5E3" w14:textId="77777777" w:rsidR="00690BF6" w:rsidRPr="002F7F4B" w:rsidRDefault="00690BF6" w:rsidP="00690BF6">
                              <w:pPr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2F7F4B"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  <w:t>(b) Biankouma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aphicFrame>
                        <wpg:cNvPr id="637576110" name="Graphique 1">
                          <a:extLst>
                            <a:ext uri="{FF2B5EF4-FFF2-40B4-BE49-F238E27FC236}">
                              <a16:creationId xmlns:a16="http://schemas.microsoft.com/office/drawing/2014/main" id="{273186C9-2C27-4924-B661-832A7198B31F}"/>
                            </a:ext>
                          </a:extLst>
                        </wpg:cNvPr>
                        <wpg:cNvFrPr/>
                        <wpg:xfrm>
                          <a:off x="0" y="2480930"/>
                          <a:ext cx="3086735" cy="208153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5"/>
                          </a:graphicData>
                        </a:graphic>
                      </wpg:graphicFrame>
                      <wps:wsp>
                        <wps:cNvPr id="1691784838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645042" y="4543647"/>
                            <a:ext cx="1912620" cy="34345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2B0DDA" w14:textId="77777777" w:rsidR="00690BF6" w:rsidRPr="002F7F4B" w:rsidRDefault="00690BF6" w:rsidP="00690BF6">
                              <w:pPr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2F7F4B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(c)  Zouan-Hounie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aphicFrame>
                        <wpg:cNvPr id="1568052780" name="Graphique 1">
                          <a:extLst>
                            <a:ext uri="{FF2B5EF4-FFF2-40B4-BE49-F238E27FC236}">
                              <a16:creationId xmlns:a16="http://schemas.microsoft.com/office/drawing/2014/main" id="{A52DAD0B-0BE8-73FA-F95F-DE623C52A9A8}"/>
                            </a:ext>
                          </a:extLst>
                        </wpg:cNvPr>
                        <wpg:cNvFrPr/>
                        <wpg:xfrm>
                          <a:off x="3366977" y="2388782"/>
                          <a:ext cx="3482340" cy="215900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6"/>
                          </a:graphicData>
                        </a:graphic>
                      </wpg:graphicFrame>
                      <wps:wsp>
                        <wps:cNvPr id="1560626425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353890" y="4562460"/>
                            <a:ext cx="1912620" cy="302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D44FCB2" w14:textId="033CF5DE" w:rsidR="00690BF6" w:rsidRPr="002F7F4B" w:rsidRDefault="00690BF6" w:rsidP="00690BF6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2F7F4B"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  <w:t xml:space="preserve">                   (d) Danané DANAN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aphicFrame>
                        <wpg:cNvPr id="1305928306" name="Graphique 1">
                          <a:extLst>
                            <a:ext uri="{FF2B5EF4-FFF2-40B4-BE49-F238E27FC236}">
                              <a16:creationId xmlns:a16="http://schemas.microsoft.com/office/drawing/2014/main" id="{273186C9-2C27-4924-B661-832A7198B31F}"/>
                            </a:ext>
                          </a:extLst>
                        </wpg:cNvPr>
                        <wpg:cNvFrPr/>
                        <wpg:xfrm>
                          <a:off x="1687033" y="4997303"/>
                          <a:ext cx="3319780" cy="234886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7"/>
                          </a:graphicData>
                        </a:graphic>
                      </wpg:graphicFrame>
                      <wps:wsp>
                        <wps:cNvPr id="500793335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2523461" y="7378997"/>
                            <a:ext cx="1912620" cy="342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3FCB6F" w14:textId="77777777" w:rsidR="00690BF6" w:rsidRPr="002F7F4B" w:rsidRDefault="00690BF6" w:rsidP="00690BF6">
                              <w:pPr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2F7F4B"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  <w:t xml:space="preserve">(e) Sipilou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55444" id="Groupe 37" o:spid="_x0000_s1034" style="position:absolute;left:0;text-align:left;margin-left:0;margin-top:56.65pt;width:462.75pt;height:486.55pt;z-index:251651072;mso-position-horizontal:left;mso-position-horizontal-relative:margin;mso-position-vertical-relative:text;mso-width-relative:margin;mso-height-relative:margin" coordsize="68949,77214" o:gfxdata="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">
                <v:shape id="Graphique 1" o:spid="_x0000_s1035" type="#_x0000_t75" style="position:absolute;left:71;width:31753;height:20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">
                  <v:imagedata r:id="rId18" o:title=""/>
                  <o:lock v:ext="edit" aspectratio="f"/>
                </v:shape>
                <v:shape id="Zone de texte 2" o:spid="_x0000_s1036" type="#_x0000_t202" style="position:absolute;left:5599;top:21508;width:19127;height:3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" stroked="f">
                  <v:textbox>
                    <w:txbxContent>
                      <w:p w14:paraId="1D34BCB6" w14:textId="77777777" w:rsidR="00690BF6" w:rsidRPr="00FC5BED" w:rsidRDefault="00690BF6" w:rsidP="00690BF6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lang w:val="fr-FR"/>
                          </w:rPr>
                        </w:pPr>
                        <w:r w:rsidRPr="00FC5BED">
                          <w:rPr>
                            <w:b/>
                            <w:bCs/>
                            <w:sz w:val="20"/>
                            <w:szCs w:val="20"/>
                            <w:lang w:val="fr-FR"/>
                          </w:rPr>
                          <w:t>Man</w:t>
                        </w:r>
                      </w:p>
                    </w:txbxContent>
                  </v:textbox>
                </v:shape>
                <v:shape id="Graphique 1" o:spid="_x0000_s1037" type="#_x0000_t75" style="position:absolute;left:34398;width:34542;height:2170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">
                  <v:imagedata r:id="rId19" o:title=""/>
                  <o:lock v:ext="edit" aspectratio="f"/>
                </v:shape>
                <v:shape id="Zone de texte 2" o:spid="_x0000_s1038" type="#_x0000_t202" style="position:absolute;left:43364;top:21406;width:19126;height:3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" stroked="f">
                  <v:textbox>
                    <w:txbxContent>
                      <w:p w14:paraId="092BC5E3" w14:textId="77777777" w:rsidR="00690BF6" w:rsidRPr="002F7F4B" w:rsidRDefault="00690BF6" w:rsidP="00690BF6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lang w:val="fr-FR"/>
                          </w:rPr>
                        </w:pPr>
                        <w:r w:rsidRPr="002F7F4B">
                          <w:rPr>
                            <w:b/>
                            <w:bCs/>
                            <w:sz w:val="20"/>
                            <w:szCs w:val="20"/>
                            <w:lang w:val="fr-FR"/>
                          </w:rPr>
                          <w:t>(b) Biankouman</w:t>
                        </w:r>
                      </w:p>
                    </w:txbxContent>
                  </v:textbox>
                </v:shape>
                <v:shape id="Graphique 1" o:spid="_x0000_s1039" type="#_x0000_t75" style="position:absolute;top:24831;width:30894;height:2079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">
                  <v:imagedata r:id="rId20" o:title=""/>
                  <o:lock v:ext="edit" aspectratio="f"/>
                </v:shape>
                <v:shape id="Zone de texte 2" o:spid="_x0000_s1040" type="#_x0000_t202" style="position:absolute;left:6450;top:45436;width:19126;height:3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" stroked="f">
                  <v:textbox>
                    <w:txbxContent>
                      <w:p w14:paraId="672B0DDA" w14:textId="77777777" w:rsidR="00690BF6" w:rsidRPr="002F7F4B" w:rsidRDefault="00690BF6" w:rsidP="00690BF6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lang w:val="fr-FR"/>
                          </w:rPr>
                        </w:pPr>
                        <w:r w:rsidRPr="002F7F4B">
                          <w:rPr>
                            <w:b/>
                            <w:bCs/>
                            <w:sz w:val="20"/>
                            <w:szCs w:val="20"/>
                          </w:rPr>
                          <w:t>(c)  Zouan-Hounien</w:t>
                        </w:r>
                      </w:p>
                    </w:txbxContent>
                  </v:textbox>
                </v:shape>
                <v:shape id="Graphique 1" o:spid="_x0000_s1041" type="#_x0000_t75" style="position:absolute;left:33826;top:25364;width:34042;height:1919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">
                  <v:imagedata r:id="rId21" o:title=""/>
                  <o:lock v:ext="edit" aspectratio="f"/>
                </v:shape>
                <v:shape id="Zone de texte 2" o:spid="_x0000_s1042" type="#_x0000_t202" style="position:absolute;left:43538;top:45624;width:19127;height:3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" stroked="f">
                  <v:textbox>
                    <w:txbxContent>
                      <w:p w14:paraId="3D44FCB2" w14:textId="033CF5DE" w:rsidR="00690BF6" w:rsidRPr="002F7F4B" w:rsidRDefault="00690BF6" w:rsidP="00690BF6">
                        <w:pPr>
                          <w:rPr>
                            <w:b/>
                            <w:bCs/>
                            <w:sz w:val="20"/>
                            <w:szCs w:val="20"/>
                            <w:lang w:val="fr-FR"/>
                          </w:rPr>
                        </w:pPr>
                        <w:r w:rsidRPr="002F7F4B">
                          <w:rPr>
                            <w:b/>
                            <w:bCs/>
                            <w:sz w:val="20"/>
                            <w:szCs w:val="20"/>
                            <w:lang w:val="fr-FR"/>
                          </w:rPr>
                          <w:t xml:space="preserve">                   (d) Danané DANANE</w:t>
                        </w:r>
                      </w:p>
                    </w:txbxContent>
                  </v:textbox>
                </v:shape>
                <v:shape id="Graphique 1" o:spid="_x0000_s1043" type="#_x0000_t75" style="position:absolute;left:17020;top:50805;width:32397;height:2163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">
                  <v:imagedata r:id="rId22" o:title=""/>
                  <o:lock v:ext="edit" aspectratio="f"/>
                </v:shape>
                <v:shape id="Zone de texte 2" o:spid="_x0000_s1044" type="#_x0000_t202" style="position:absolute;left:25234;top:73789;width:19126;height:3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" stroked="f">
                  <v:textbox>
                    <w:txbxContent>
                      <w:p w14:paraId="613FCB6F" w14:textId="77777777" w:rsidR="00690BF6" w:rsidRPr="002F7F4B" w:rsidRDefault="00690BF6" w:rsidP="00690BF6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  <w:lang w:val="fr-FR"/>
                          </w:rPr>
                        </w:pPr>
                        <w:r w:rsidRPr="002F7F4B">
                          <w:rPr>
                            <w:b/>
                            <w:bCs/>
                            <w:sz w:val="20"/>
                            <w:szCs w:val="20"/>
                            <w:lang w:val="fr-FR"/>
                          </w:rPr>
                          <w:t xml:space="preserve">(e) Sipilou </w:t>
                        </w:r>
                      </w:p>
                    </w:txbxContent>
                  </v:textbox>
                </v:shape>
                <w10:wrap type="square" anchorx="margin"/>
              </v:group>
              <o:OLEObject Type="Embed" ProgID="Excel.Chart.8" ShapeID="Graphique 1" DrawAspect="Content" ObjectID="_1825604647" r:id="rId23">
                <o:FieldCodes>\s</o:FieldCodes>
              </o:OLEObject>
              <o:OLEObject Type="Embed" ProgID="Excel.Chart.8" ShapeID="Graphique 1" DrawAspect="Content" ObjectID="_1825604648" r:id="rId24">
                <o:FieldCodes>\s</o:FieldCodes>
              </o:OLEObject>
              <o:OLEObject Type="Embed" ProgID="Excel.Chart.8" ShapeID="Graphique 1" DrawAspect="Content" ObjectID="_1825604649" r:id="rId25">
                <o:FieldCodes>\s</o:FieldCodes>
              </o:OLEObject>
              <o:OLEObject Type="Embed" ProgID="Excel.Chart.8" ShapeID="Graphique 1" DrawAspect="Content" ObjectID="_1825604650" r:id="rId26">
                <o:FieldCodes>\s</o:FieldCodes>
              </o:OLEObject>
              <o:OLEObject Type="Embed" ProgID="Excel.Chart.8" ShapeID="Graphique 1" DrawAspect="Content" ObjectID="_1825604651" r:id="rId27">
                <o:FieldCodes>\s</o:FieldCodes>
              </o:OLEObject>
            </w:pict>
          </mc:Fallback>
        </mc:AlternateContent>
      </w:r>
      <w:r w:rsidR="00B42338"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application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Eldin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method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yielded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values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used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lot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wo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curves—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≥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ET₀/2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≥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ET₀—for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each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locality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onkpi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Region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(Figur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2).</w:t>
      </w:r>
    </w:p>
    <w:p w14:paraId="10C66FC7" w14:textId="227310B2"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b/>
          <w:bCs/>
          <w:lang w:val="en-US"/>
        </w:rPr>
        <w:t>Figur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2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robability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urve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wate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satisfactio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dur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vegetativ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hase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(P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≥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ET₀/2)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an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heading–flower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has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(P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≥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ET₀)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localitie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of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onkpi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.</w:t>
      </w:r>
    </w:p>
    <w:p w14:paraId="27BADF5D" w14:textId="302999F0"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ac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locality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tersec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=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0.75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reshol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(correspond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25%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sk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o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ailure)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urv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termin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ke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s:</w:t>
      </w:r>
    </w:p>
    <w:p w14:paraId="4717C3DC" w14:textId="1F79FD1A" w:rsidR="00B42338" w:rsidRPr="00B42338" w:rsidRDefault="00B42338" w:rsidP="00CC17C4">
      <w:pPr>
        <w:pStyle w:val="NormalWeb"/>
        <w:numPr>
          <w:ilvl w:val="0"/>
          <w:numId w:val="36"/>
        </w:numPr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lastRenderedPageBreak/>
        <w:t>I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tersec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≥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T</w:t>
      </w:r>
      <w:r w:rsidR="009010C0">
        <w:rPr>
          <w:rFonts w:eastAsia="Calibri+FPEF"/>
          <w:lang w:val="en-US"/>
        </w:rPr>
        <w:t>P</w:t>
      </w:r>
      <w:r w:rsidRPr="00B42338">
        <w:rPr>
          <w:rFonts w:eastAsia="Calibri+FPEF"/>
          <w:lang w:val="en-US"/>
        </w:rPr>
        <w:t>₀/2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ur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fin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tar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at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.</w:t>
      </w:r>
    </w:p>
    <w:p w14:paraId="75C196ED" w14:textId="25EF9960" w:rsidR="00B42338" w:rsidRPr="00B42338" w:rsidRDefault="00B42338" w:rsidP="00CC17C4">
      <w:pPr>
        <w:pStyle w:val="NormalWeb"/>
        <w:numPr>
          <w:ilvl w:val="0"/>
          <w:numId w:val="36"/>
        </w:numPr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I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tersec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≥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T</w:t>
      </w:r>
      <w:r w:rsidR="009010C0">
        <w:rPr>
          <w:rFonts w:eastAsia="Calibri+FPEF"/>
          <w:lang w:val="en-US"/>
        </w:rPr>
        <w:t>P</w:t>
      </w:r>
      <w:r w:rsidRPr="00B42338">
        <w:rPr>
          <w:rFonts w:eastAsia="Calibri+FPEF"/>
          <w:lang w:val="en-US"/>
        </w:rPr>
        <w:t>₀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ur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fin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tar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at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te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atisfac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itic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eading–flower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hase.</w:t>
      </w:r>
    </w:p>
    <w:p w14:paraId="1EC7F14B" w14:textId="48D43A3A"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ummariz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ab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.</w:t>
      </w:r>
    </w:p>
    <w:p w14:paraId="77809300" w14:textId="1587ABD9" w:rsidR="00B42338" w:rsidRPr="00B42338" w:rsidRDefault="00B42338" w:rsidP="00CB6C5D">
      <w:pPr>
        <w:pStyle w:val="NormalWeb"/>
        <w:spacing w:before="0" w:beforeAutospacing="0" w:after="0" w:after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b/>
          <w:bCs/>
          <w:lang w:val="en-US"/>
        </w:rPr>
        <w:t>Tabl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1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Vegetativ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eriod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an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wate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satisfactio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eriod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heading–flower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has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of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onkpi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(P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=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0.75).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443"/>
        <w:gridCol w:w="3134"/>
        <w:gridCol w:w="4439"/>
      </w:tblGrid>
      <w:tr w:rsidR="00B42338" w:rsidRPr="00184725" w14:paraId="056C2250" w14:textId="77777777" w:rsidTr="007665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hideMark/>
          </w:tcPr>
          <w:p w14:paraId="1A944F27" w14:textId="77777777"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Locality</w:t>
            </w:r>
          </w:p>
        </w:tc>
        <w:tc>
          <w:tcPr>
            <w:tcW w:w="1738" w:type="pct"/>
            <w:hideMark/>
          </w:tcPr>
          <w:p w14:paraId="46AD513A" w14:textId="73DBC3ED"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Vegetative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Period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P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≥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ET</w:t>
            </w:r>
            <w:r w:rsidR="009010C0">
              <w:rPr>
                <w:rFonts w:eastAsia="Calibri+FPEF"/>
              </w:rPr>
              <w:t>P</w:t>
            </w:r>
            <w:r w:rsidRPr="00B42338">
              <w:rPr>
                <w:rFonts w:eastAsia="Calibri+FPEF"/>
              </w:rPr>
              <w:t>₀/2,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P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=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0.75)</w:t>
            </w:r>
          </w:p>
        </w:tc>
        <w:tc>
          <w:tcPr>
            <w:tcW w:w="2462" w:type="pct"/>
            <w:hideMark/>
          </w:tcPr>
          <w:p w14:paraId="0211F18B" w14:textId="50F842F3" w:rsidR="00B42338" w:rsidRPr="008A6249" w:rsidRDefault="00B42338" w:rsidP="007665D7">
            <w:pPr>
              <w:pStyle w:val="NormalWeb"/>
              <w:spacing w:before="0" w:beforeAutospacing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  <w:lang w:val="en-IN"/>
              </w:rPr>
            </w:pPr>
            <w:r w:rsidRPr="008A6249">
              <w:rPr>
                <w:rFonts w:eastAsia="Calibri+FPEF"/>
                <w:lang w:val="en-IN"/>
              </w:rPr>
              <w:t>Water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Satisfaction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for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Critical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Phase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(P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≥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ET</w:t>
            </w:r>
            <w:r w:rsidR="009010C0" w:rsidRPr="008A6249">
              <w:rPr>
                <w:rFonts w:eastAsia="Calibri+FPEF"/>
                <w:lang w:val="en-IN"/>
              </w:rPr>
              <w:t>P</w:t>
            </w:r>
            <w:r w:rsidRPr="008A6249">
              <w:rPr>
                <w:rFonts w:eastAsia="Calibri+FPEF"/>
                <w:lang w:val="en-IN"/>
              </w:rPr>
              <w:t>₀,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P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=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0.75)</w:t>
            </w:r>
          </w:p>
        </w:tc>
      </w:tr>
      <w:tr w:rsidR="00B42338" w:rsidRPr="00B42338" w14:paraId="4A1FE7D8" w14:textId="77777777" w:rsidTr="00766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hideMark/>
          </w:tcPr>
          <w:p w14:paraId="206D0F1D" w14:textId="77777777"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Man</w:t>
            </w:r>
          </w:p>
        </w:tc>
        <w:tc>
          <w:tcPr>
            <w:tcW w:w="1738" w:type="pct"/>
            <w:hideMark/>
          </w:tcPr>
          <w:p w14:paraId="12E990EA" w14:textId="76903CF7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7</w:t>
            </w:r>
          </w:p>
        </w:tc>
        <w:tc>
          <w:tcPr>
            <w:tcW w:w="2462" w:type="pct"/>
            <w:hideMark/>
          </w:tcPr>
          <w:p w14:paraId="25690CE1" w14:textId="0C01EC66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</w:tr>
      <w:tr w:rsidR="00B42338" w:rsidRPr="00B42338" w14:paraId="27483FDB" w14:textId="77777777" w:rsidTr="00766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hideMark/>
          </w:tcPr>
          <w:p w14:paraId="450E3255" w14:textId="77777777"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Biankouma</w:t>
            </w:r>
          </w:p>
        </w:tc>
        <w:tc>
          <w:tcPr>
            <w:tcW w:w="1738" w:type="pct"/>
            <w:hideMark/>
          </w:tcPr>
          <w:p w14:paraId="4CADB567" w14:textId="47A9681D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7</w:t>
            </w:r>
          </w:p>
        </w:tc>
        <w:tc>
          <w:tcPr>
            <w:tcW w:w="2462" w:type="pct"/>
            <w:hideMark/>
          </w:tcPr>
          <w:p w14:paraId="3F15180B" w14:textId="7A572919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</w:tr>
      <w:tr w:rsidR="00B42338" w:rsidRPr="00B42338" w14:paraId="7BBB02F7" w14:textId="77777777" w:rsidTr="00766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hideMark/>
          </w:tcPr>
          <w:p w14:paraId="19C67094" w14:textId="77777777"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Zouan-Hounien</w:t>
            </w:r>
          </w:p>
        </w:tc>
        <w:tc>
          <w:tcPr>
            <w:tcW w:w="1738" w:type="pct"/>
            <w:hideMark/>
          </w:tcPr>
          <w:p w14:paraId="6CD9A432" w14:textId="1B66D0FD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7</w:t>
            </w:r>
          </w:p>
        </w:tc>
        <w:tc>
          <w:tcPr>
            <w:tcW w:w="2462" w:type="pct"/>
            <w:hideMark/>
          </w:tcPr>
          <w:p w14:paraId="747D0879" w14:textId="0FF8FC26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</w:tr>
      <w:tr w:rsidR="00B42338" w:rsidRPr="00B42338" w14:paraId="0C000FD8" w14:textId="77777777" w:rsidTr="00766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hideMark/>
          </w:tcPr>
          <w:p w14:paraId="506DA50E" w14:textId="77777777"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Danané</w:t>
            </w:r>
          </w:p>
        </w:tc>
        <w:tc>
          <w:tcPr>
            <w:tcW w:w="1738" w:type="pct"/>
            <w:hideMark/>
          </w:tcPr>
          <w:p w14:paraId="1961F683" w14:textId="0CE5967B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  <w:tc>
          <w:tcPr>
            <w:tcW w:w="2462" w:type="pct"/>
            <w:hideMark/>
          </w:tcPr>
          <w:p w14:paraId="5E3AACB2" w14:textId="32A082D9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7</w:t>
            </w:r>
          </w:p>
        </w:tc>
      </w:tr>
      <w:tr w:rsidR="00B42338" w:rsidRPr="00B42338" w14:paraId="31D0E091" w14:textId="77777777" w:rsidTr="00766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hideMark/>
          </w:tcPr>
          <w:p w14:paraId="796C8983" w14:textId="77777777"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ipilou</w:t>
            </w:r>
          </w:p>
        </w:tc>
        <w:tc>
          <w:tcPr>
            <w:tcW w:w="1738" w:type="pct"/>
            <w:hideMark/>
          </w:tcPr>
          <w:p w14:paraId="53E461B2" w14:textId="2217A509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  <w:tc>
          <w:tcPr>
            <w:tcW w:w="2462" w:type="pct"/>
            <w:hideMark/>
          </w:tcPr>
          <w:p w14:paraId="7B84D449" w14:textId="3B6DE862"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June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9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</w:tr>
    </w:tbl>
    <w:p w14:paraId="66707A1C" w14:textId="77777777" w:rsidR="00E73836" w:rsidRDefault="00E73836" w:rsidP="00C50E66">
      <w:pPr>
        <w:pStyle w:val="NormalWeb"/>
        <w:spacing w:before="0" w:beforeAutospacing="0" w:after="0" w:afterAutospacing="0" w:line="360" w:lineRule="auto"/>
        <w:jc w:val="both"/>
        <w:rPr>
          <w:rFonts w:eastAsia="Calibri+FPEF"/>
          <w:b/>
          <w:bCs/>
          <w:lang w:val="en-US"/>
        </w:rPr>
      </w:pPr>
    </w:p>
    <w:p w14:paraId="3543F1D2" w14:textId="6C64579F" w:rsidR="00B42338" w:rsidRPr="00B42338" w:rsidRDefault="00B42338" w:rsidP="00466399">
      <w:pPr>
        <w:pStyle w:val="Heading2"/>
        <w:numPr>
          <w:ilvl w:val="1"/>
          <w:numId w:val="18"/>
        </w:numPr>
        <w:ind w:left="810" w:hanging="450"/>
      </w:pPr>
      <w:proofErr w:type="spellStart"/>
      <w:r w:rsidRPr="00B42338">
        <w:t>Sowing</w:t>
      </w:r>
      <w:proofErr w:type="spellEnd"/>
      <w:r w:rsidR="00C50E66">
        <w:t xml:space="preserve"> </w:t>
      </w:r>
      <w:proofErr w:type="spellStart"/>
      <w:r w:rsidR="00CB6C5D" w:rsidRPr="00466399">
        <w:t>windows</w:t>
      </w:r>
      <w:proofErr w:type="spellEnd"/>
    </w:p>
    <w:p w14:paraId="0AA0C249" w14:textId="21AC81D4"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ptim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s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fined</w:t>
      </w:r>
      <w:r w:rsidR="00C50E66">
        <w:rPr>
          <w:rFonts w:eastAsia="Calibri+FPEF"/>
          <w:lang w:val="en-US"/>
        </w:rPr>
        <w:t xml:space="preserve"> </w:t>
      </w:r>
      <w:r w:rsidR="004124E0">
        <w:rPr>
          <w:rFonts w:eastAsia="Calibri+FPEF"/>
          <w:lang w:val="en-US"/>
        </w:rPr>
        <w:t>as</w:t>
      </w:r>
      <w:r w:rsidR="00C50E66">
        <w:rPr>
          <w:rFonts w:eastAsia="Calibri+FPEF"/>
          <w:lang w:val="en-US"/>
        </w:rPr>
        <w:t xml:space="preserve"> </w:t>
      </w:r>
      <w:r w:rsidR="004124E0">
        <w:rPr>
          <w:rFonts w:eastAsia="Calibri+FPEF"/>
          <w:lang w:val="en-US"/>
        </w:rPr>
        <w:t>those</w:t>
      </w:r>
      <w:r w:rsidR="00C50E66">
        <w:rPr>
          <w:rFonts w:eastAsia="Calibri+FPEF"/>
          <w:lang w:val="en-US"/>
        </w:rPr>
        <w:t xml:space="preserve"> </w:t>
      </w:r>
      <w:r w:rsidR="004124E0">
        <w:rPr>
          <w:rFonts w:eastAsia="Calibri+FPEF"/>
          <w:lang w:val="en-US"/>
        </w:rPr>
        <w:t>tha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aximiz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(≥75%)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eet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te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quiremen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ur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itic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eading–flower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has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e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termin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bo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arieties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resent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ab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2.</w:t>
      </w:r>
    </w:p>
    <w:p w14:paraId="544A1873" w14:textId="10E3F50F" w:rsidR="00B42338" w:rsidRPr="00B42338" w:rsidRDefault="00B42338" w:rsidP="00CB6C5D">
      <w:pPr>
        <w:pStyle w:val="NormalWeb"/>
        <w:spacing w:before="0" w:beforeAutospacing="0" w:after="0" w:after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b/>
          <w:bCs/>
          <w:lang w:val="en-US"/>
        </w:rPr>
        <w:t>Tabl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2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Optimal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sow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window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onkpi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.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888"/>
        <w:gridCol w:w="3565"/>
        <w:gridCol w:w="3563"/>
      </w:tblGrid>
      <w:tr w:rsidR="00B42338" w:rsidRPr="00B42338" w14:paraId="7FCA2392" w14:textId="77777777" w:rsidTr="00CB6C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hideMark/>
          </w:tcPr>
          <w:p w14:paraId="3998DAE1" w14:textId="77777777"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Locality</w:t>
            </w:r>
          </w:p>
        </w:tc>
        <w:tc>
          <w:tcPr>
            <w:tcW w:w="1977" w:type="pct"/>
            <w:hideMark/>
          </w:tcPr>
          <w:p w14:paraId="3811C12E" w14:textId="6E00DCEA"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owing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Window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100-day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rice)</w:t>
            </w:r>
          </w:p>
        </w:tc>
        <w:tc>
          <w:tcPr>
            <w:tcW w:w="1977" w:type="pct"/>
            <w:hideMark/>
          </w:tcPr>
          <w:p w14:paraId="1C2CDA94" w14:textId="565C256E"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owing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Window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120-day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rice)</w:t>
            </w:r>
          </w:p>
        </w:tc>
      </w:tr>
      <w:tr w:rsidR="00B42338" w:rsidRPr="00B42338" w14:paraId="3DC35CC2" w14:textId="77777777" w:rsidTr="00CB6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hideMark/>
          </w:tcPr>
          <w:p w14:paraId="08C3A702" w14:textId="77777777"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Man</w:t>
            </w:r>
          </w:p>
        </w:tc>
        <w:tc>
          <w:tcPr>
            <w:tcW w:w="1977" w:type="pct"/>
            <w:hideMark/>
          </w:tcPr>
          <w:p w14:paraId="54EA9AB8" w14:textId="72D8EE08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</w:p>
        </w:tc>
        <w:tc>
          <w:tcPr>
            <w:tcW w:w="1977" w:type="pct"/>
            <w:hideMark/>
          </w:tcPr>
          <w:p w14:paraId="473E5804" w14:textId="5454B148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rch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6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</w:p>
        </w:tc>
      </w:tr>
      <w:tr w:rsidR="00B42338" w:rsidRPr="00B42338" w14:paraId="3E06DE58" w14:textId="77777777" w:rsidTr="00CB6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hideMark/>
          </w:tcPr>
          <w:p w14:paraId="0ACA4703" w14:textId="77777777"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Biankouma</w:t>
            </w:r>
          </w:p>
        </w:tc>
        <w:tc>
          <w:tcPr>
            <w:tcW w:w="1977" w:type="pct"/>
            <w:hideMark/>
          </w:tcPr>
          <w:p w14:paraId="0D12EAFA" w14:textId="761AEC8F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</w:p>
        </w:tc>
        <w:tc>
          <w:tcPr>
            <w:tcW w:w="1977" w:type="pct"/>
            <w:hideMark/>
          </w:tcPr>
          <w:p w14:paraId="29CD24BB" w14:textId="5DA4D40C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rch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6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</w:p>
        </w:tc>
      </w:tr>
      <w:tr w:rsidR="00B42338" w:rsidRPr="00B42338" w14:paraId="142561D1" w14:textId="77777777" w:rsidTr="00CB6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hideMark/>
          </w:tcPr>
          <w:p w14:paraId="288CA997" w14:textId="77777777"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Zouan-Hounien</w:t>
            </w:r>
          </w:p>
        </w:tc>
        <w:tc>
          <w:tcPr>
            <w:tcW w:w="1977" w:type="pct"/>
            <w:hideMark/>
          </w:tcPr>
          <w:p w14:paraId="3752D49B" w14:textId="7B993389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</w:p>
        </w:tc>
        <w:tc>
          <w:tcPr>
            <w:tcW w:w="1977" w:type="pct"/>
            <w:hideMark/>
          </w:tcPr>
          <w:p w14:paraId="7FB31479" w14:textId="04F9DA11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rch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6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</w:p>
        </w:tc>
      </w:tr>
      <w:tr w:rsidR="00B42338" w:rsidRPr="00B42338" w14:paraId="5372B9F8" w14:textId="77777777" w:rsidTr="00CB6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hideMark/>
          </w:tcPr>
          <w:p w14:paraId="79264C24" w14:textId="77777777"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Danané</w:t>
            </w:r>
          </w:p>
        </w:tc>
        <w:tc>
          <w:tcPr>
            <w:tcW w:w="1977" w:type="pct"/>
            <w:hideMark/>
          </w:tcPr>
          <w:p w14:paraId="4D43EA47" w14:textId="486E306E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3</w:t>
            </w:r>
          </w:p>
        </w:tc>
        <w:tc>
          <w:tcPr>
            <w:tcW w:w="1977" w:type="pct"/>
            <w:hideMark/>
          </w:tcPr>
          <w:p w14:paraId="417F8088" w14:textId="06F0219E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rch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6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3</w:t>
            </w:r>
          </w:p>
        </w:tc>
      </w:tr>
      <w:tr w:rsidR="00B42338" w:rsidRPr="00B42338" w14:paraId="690738DB" w14:textId="77777777" w:rsidTr="00CB6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hideMark/>
          </w:tcPr>
          <w:p w14:paraId="735553C1" w14:textId="77777777"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ipilou</w:t>
            </w:r>
          </w:p>
        </w:tc>
        <w:tc>
          <w:tcPr>
            <w:tcW w:w="1977" w:type="pct"/>
            <w:hideMark/>
          </w:tcPr>
          <w:p w14:paraId="2B7B0C33" w14:textId="0BC106AF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</w:p>
        </w:tc>
        <w:tc>
          <w:tcPr>
            <w:tcW w:w="1977" w:type="pct"/>
            <w:hideMark/>
          </w:tcPr>
          <w:p w14:paraId="2A8FC863" w14:textId="6965F72B"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</w:p>
        </w:tc>
      </w:tr>
    </w:tbl>
    <w:p w14:paraId="49C22623" w14:textId="77777777" w:rsidR="00C50E66" w:rsidRDefault="00C50E66" w:rsidP="00C50E66"/>
    <w:p w14:paraId="27CAA778" w14:textId="77777777" w:rsidR="009010C0" w:rsidRDefault="009010C0" w:rsidP="00C50E66"/>
    <w:p w14:paraId="7C292192" w14:textId="77777777" w:rsidR="009010C0" w:rsidRDefault="009010C0" w:rsidP="00C50E66"/>
    <w:p w14:paraId="1E59907B" w14:textId="77777777" w:rsidR="009010C0" w:rsidRDefault="009010C0" w:rsidP="00C50E66"/>
    <w:p w14:paraId="551D20EB" w14:textId="0E6A0052" w:rsidR="00B42338" w:rsidRPr="00466399" w:rsidRDefault="00B42338" w:rsidP="00466399">
      <w:pPr>
        <w:pStyle w:val="Heading2"/>
        <w:numPr>
          <w:ilvl w:val="1"/>
          <w:numId w:val="18"/>
        </w:numPr>
        <w:ind w:left="810" w:hanging="450"/>
        <w:rPr>
          <w:lang w:val="en-US"/>
        </w:rPr>
      </w:pPr>
      <w:r w:rsidRPr="00466399">
        <w:rPr>
          <w:lang w:val="en-US"/>
        </w:rPr>
        <w:t>Calibration</w:t>
      </w:r>
      <w:r w:rsidR="00C50E66">
        <w:rPr>
          <w:lang w:val="en-US"/>
        </w:rPr>
        <w:t xml:space="preserve"> </w:t>
      </w:r>
      <w:r w:rsidRPr="00466399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66399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Pr="00466399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66399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="00466399" w:rsidRPr="00466399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="00466399" w:rsidRPr="00466399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466399" w:rsidRPr="00466399">
        <w:rPr>
          <w:lang w:val="en-US"/>
        </w:rPr>
        <w:t>cycles</w:t>
      </w:r>
    </w:p>
    <w:p w14:paraId="5984BEC5" w14:textId="219585EF"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lastRenderedPageBreak/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o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yc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alibration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hic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tegrat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form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lig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itic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henologic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has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te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vailabil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su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arves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befo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nse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ermin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rought.</w:t>
      </w:r>
    </w:p>
    <w:p w14:paraId="54977EE1" w14:textId="6A51A302"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an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Biankouma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Zouan-Hounien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xtend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until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27</w:t>
      </w:r>
      <w:r w:rsidRPr="00B42338">
        <w:rPr>
          <w:rFonts w:eastAsia="Calibri+FPEF"/>
          <w:lang w:val="en-US"/>
        </w:rPr>
        <w:t>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ll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af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arves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adline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Novem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15</w:t>
      </w:r>
      <w:r w:rsidR="009C6B3E">
        <w:rPr>
          <w:rFonts w:eastAsia="Calibri+FPEF"/>
          <w:lang w:val="en-US"/>
        </w:rPr>
        <w:t>,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which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accoun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ne-decad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ecur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argin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i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ptim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April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15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August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7,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facilitating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between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24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November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15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pan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April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5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8,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occurring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August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3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November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5</w:t>
      </w:r>
      <w:r w:rsidRPr="00B42338">
        <w:rPr>
          <w:rFonts w:eastAsia="Calibri+FPEF"/>
          <w:lang w:val="en-US"/>
        </w:rPr>
        <w:t>.</w:t>
      </w:r>
    </w:p>
    <w:p w14:paraId="52EB6C7B" w14:textId="3E105048"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anané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he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d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id-October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arves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adlin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e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31</w:t>
      </w:r>
      <w:r w:rsidR="006F35BD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onsequently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rice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is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April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5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23,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24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commend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April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15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03</w:t>
      </w:r>
      <w:r w:rsidR="00B97B43">
        <w:rPr>
          <w:rFonts w:eastAsia="Calibri+FPEF"/>
          <w:lang w:val="en-US"/>
        </w:rPr>
        <w:t>,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leading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between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August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13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</w:p>
    <w:p w14:paraId="1A6DFB93" w14:textId="446D350F" w:rsid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ipilou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d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n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17,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als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limiting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iab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May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25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23</w:t>
      </w:r>
      <w:r w:rsidR="00B97B43">
        <w:rPr>
          <w:rFonts w:eastAsia="Calibri+FPEF"/>
          <w:lang w:val="en-US"/>
        </w:rPr>
        <w:t>,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Septem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02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ariety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May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25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3,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resulting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harvest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September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22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yc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alibra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ummariz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ab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3.</w:t>
      </w:r>
    </w:p>
    <w:p w14:paraId="362E8B38" w14:textId="77777777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3496EC58" w14:textId="77777777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18A1AB2E" w14:textId="77777777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22BF494A" w14:textId="77777777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76CCC02E" w14:textId="77777777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14ECE062" w14:textId="77777777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0BF7DFA8" w14:textId="77777777" w:rsidR="003E4F71" w:rsidRPr="00B42338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0858FA11" w14:textId="45468989"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b/>
          <w:bCs/>
          <w:lang w:val="en-US"/>
        </w:rPr>
        <w:lastRenderedPageBreak/>
        <w:t>Tabl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3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alibrat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ycl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eriod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100-day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an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120-day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onkpi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.</w:t>
      </w:r>
    </w:p>
    <w:tbl>
      <w:tblPr>
        <w:tblStyle w:val="GridTable1Light"/>
        <w:tblW w:w="8879" w:type="dxa"/>
        <w:tblLook w:val="04A0" w:firstRow="1" w:lastRow="0" w:firstColumn="1" w:lastColumn="0" w:noHBand="0" w:noVBand="1"/>
      </w:tblPr>
      <w:tblGrid>
        <w:gridCol w:w="1404"/>
        <w:gridCol w:w="1068"/>
        <w:gridCol w:w="1303"/>
        <w:gridCol w:w="1787"/>
        <w:gridCol w:w="1543"/>
        <w:gridCol w:w="1774"/>
      </w:tblGrid>
      <w:tr w:rsidR="00CD6472" w:rsidRPr="00B42338" w14:paraId="4821B341" w14:textId="77777777" w:rsidTr="003D73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587E1279" w14:textId="77777777"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Locality</w:t>
            </w:r>
          </w:p>
        </w:tc>
        <w:tc>
          <w:tcPr>
            <w:tcW w:w="1068" w:type="dxa"/>
            <w:vAlign w:val="center"/>
            <w:hideMark/>
          </w:tcPr>
          <w:p w14:paraId="7797A3EA" w14:textId="1ACEEDB9"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Cycle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Length</w:t>
            </w:r>
          </w:p>
        </w:tc>
        <w:tc>
          <w:tcPr>
            <w:tcW w:w="1303" w:type="dxa"/>
            <w:vAlign w:val="center"/>
            <w:hideMark/>
          </w:tcPr>
          <w:p w14:paraId="0F7840CC" w14:textId="204BF9D9"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owing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Period</w:t>
            </w:r>
          </w:p>
        </w:tc>
        <w:tc>
          <w:tcPr>
            <w:tcW w:w="1787" w:type="dxa"/>
            <w:vAlign w:val="center"/>
            <w:hideMark/>
          </w:tcPr>
          <w:p w14:paraId="135A7E18" w14:textId="1991C135"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owing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Duration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days)</w:t>
            </w:r>
          </w:p>
        </w:tc>
        <w:tc>
          <w:tcPr>
            <w:tcW w:w="1543" w:type="dxa"/>
            <w:vAlign w:val="center"/>
            <w:hideMark/>
          </w:tcPr>
          <w:p w14:paraId="11A42A1A" w14:textId="31F63D33"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Harvest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Period</w:t>
            </w:r>
          </w:p>
        </w:tc>
        <w:tc>
          <w:tcPr>
            <w:tcW w:w="1774" w:type="dxa"/>
            <w:vAlign w:val="center"/>
            <w:hideMark/>
          </w:tcPr>
          <w:p w14:paraId="61EFD094" w14:textId="6BE4F131"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Harvest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Duration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days)</w:t>
            </w:r>
          </w:p>
        </w:tc>
      </w:tr>
      <w:tr w:rsidR="00D94048" w:rsidRPr="00B42338" w14:paraId="7492B2BE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4FE69742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Man</w:t>
            </w:r>
          </w:p>
        </w:tc>
        <w:tc>
          <w:tcPr>
            <w:tcW w:w="1068" w:type="dxa"/>
            <w:vAlign w:val="center"/>
            <w:hideMark/>
          </w:tcPr>
          <w:p w14:paraId="5C45A63A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14:paraId="7706E472" w14:textId="4DF0F012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7</w:t>
            </w:r>
          </w:p>
        </w:tc>
        <w:tc>
          <w:tcPr>
            <w:tcW w:w="1787" w:type="dxa"/>
            <w:vAlign w:val="center"/>
            <w:hideMark/>
          </w:tcPr>
          <w:p w14:paraId="5E76E066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  <w:tc>
          <w:tcPr>
            <w:tcW w:w="1543" w:type="dxa"/>
            <w:vAlign w:val="center"/>
            <w:hideMark/>
          </w:tcPr>
          <w:p w14:paraId="118B93FB" w14:textId="310B52A6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4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14:paraId="32B8BF61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</w:tr>
      <w:tr w:rsidR="00D94048" w:rsidRPr="00B42338" w14:paraId="4D4E52E3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3AE0204E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14:paraId="43441EC9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14:paraId="275DE5AE" w14:textId="7A42C00C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8</w:t>
            </w:r>
          </w:p>
        </w:tc>
        <w:tc>
          <w:tcPr>
            <w:tcW w:w="1787" w:type="dxa"/>
            <w:vAlign w:val="center"/>
            <w:hideMark/>
          </w:tcPr>
          <w:p w14:paraId="584103D3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  <w:tc>
          <w:tcPr>
            <w:tcW w:w="1543" w:type="dxa"/>
            <w:vAlign w:val="center"/>
            <w:hideMark/>
          </w:tcPr>
          <w:p w14:paraId="513C97A8" w14:textId="53AE5487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14:paraId="1C92F85A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</w:tr>
      <w:tr w:rsidR="00D94048" w:rsidRPr="00B42338" w14:paraId="69634504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50CE9F29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Biankouma</w:t>
            </w:r>
          </w:p>
        </w:tc>
        <w:tc>
          <w:tcPr>
            <w:tcW w:w="1068" w:type="dxa"/>
            <w:vAlign w:val="center"/>
            <w:hideMark/>
          </w:tcPr>
          <w:p w14:paraId="21BCD9CA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14:paraId="64FBD174" w14:textId="62CF437A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7</w:t>
            </w:r>
          </w:p>
        </w:tc>
        <w:tc>
          <w:tcPr>
            <w:tcW w:w="1787" w:type="dxa"/>
            <w:vAlign w:val="center"/>
            <w:hideMark/>
          </w:tcPr>
          <w:p w14:paraId="2B9F3C63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  <w:tc>
          <w:tcPr>
            <w:tcW w:w="1543" w:type="dxa"/>
            <w:vAlign w:val="center"/>
            <w:hideMark/>
          </w:tcPr>
          <w:p w14:paraId="16DC755D" w14:textId="1BB82563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4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14:paraId="228F2AA2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</w:tr>
      <w:tr w:rsidR="00D94048" w:rsidRPr="00B42338" w14:paraId="3FCC6774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205BA530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14:paraId="76DCEA24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14:paraId="140F60C4" w14:textId="4929C0C2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8</w:t>
            </w:r>
          </w:p>
        </w:tc>
        <w:tc>
          <w:tcPr>
            <w:tcW w:w="1787" w:type="dxa"/>
            <w:vAlign w:val="center"/>
            <w:hideMark/>
          </w:tcPr>
          <w:p w14:paraId="2CFFF215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  <w:tc>
          <w:tcPr>
            <w:tcW w:w="1543" w:type="dxa"/>
            <w:vAlign w:val="center"/>
            <w:hideMark/>
          </w:tcPr>
          <w:p w14:paraId="71F6CFEA" w14:textId="4CFA3E6F" w:rsidR="00D94048" w:rsidRPr="00B42338" w:rsidRDefault="003D731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14:paraId="24933E5E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</w:tr>
      <w:tr w:rsidR="00D94048" w:rsidRPr="00B42338" w14:paraId="3E044CF8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1FA995AC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Zouan-Hounien</w:t>
            </w:r>
          </w:p>
        </w:tc>
        <w:tc>
          <w:tcPr>
            <w:tcW w:w="1068" w:type="dxa"/>
            <w:vAlign w:val="center"/>
            <w:hideMark/>
          </w:tcPr>
          <w:p w14:paraId="47DFBABB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14:paraId="6D0B6A34" w14:textId="37D00A3B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7</w:t>
            </w:r>
          </w:p>
        </w:tc>
        <w:tc>
          <w:tcPr>
            <w:tcW w:w="1787" w:type="dxa"/>
            <w:vAlign w:val="center"/>
            <w:hideMark/>
          </w:tcPr>
          <w:p w14:paraId="69F637A9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  <w:tc>
          <w:tcPr>
            <w:tcW w:w="1543" w:type="dxa"/>
            <w:vAlign w:val="center"/>
            <w:hideMark/>
          </w:tcPr>
          <w:p w14:paraId="25C24874" w14:textId="4A63D69B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4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14:paraId="29625FDC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</w:tr>
      <w:tr w:rsidR="00D94048" w:rsidRPr="00B42338" w14:paraId="64950E66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46099BF6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14:paraId="79B10C59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14:paraId="1833A653" w14:textId="7810370B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8</w:t>
            </w:r>
          </w:p>
        </w:tc>
        <w:tc>
          <w:tcPr>
            <w:tcW w:w="1787" w:type="dxa"/>
            <w:vAlign w:val="center"/>
            <w:hideMark/>
          </w:tcPr>
          <w:p w14:paraId="10807886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  <w:tc>
          <w:tcPr>
            <w:tcW w:w="1543" w:type="dxa"/>
            <w:vAlign w:val="center"/>
            <w:hideMark/>
          </w:tcPr>
          <w:p w14:paraId="2B9C7344" w14:textId="6AB4239B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14:paraId="2BFEAF3A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</w:tr>
      <w:tr w:rsidR="00D94048" w:rsidRPr="00B42338" w14:paraId="3239B596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45564016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Danané</w:t>
            </w:r>
          </w:p>
        </w:tc>
        <w:tc>
          <w:tcPr>
            <w:tcW w:w="1068" w:type="dxa"/>
            <w:vAlign w:val="center"/>
            <w:hideMark/>
          </w:tcPr>
          <w:p w14:paraId="18E56E73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14:paraId="34CAFF2E" w14:textId="2AB1753A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3</w:t>
            </w:r>
          </w:p>
        </w:tc>
        <w:tc>
          <w:tcPr>
            <w:tcW w:w="1787" w:type="dxa"/>
            <w:vAlign w:val="center"/>
            <w:hideMark/>
          </w:tcPr>
          <w:p w14:paraId="6AAC5389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</w:t>
            </w:r>
          </w:p>
        </w:tc>
        <w:tc>
          <w:tcPr>
            <w:tcW w:w="1543" w:type="dxa"/>
            <w:vAlign w:val="center"/>
            <w:hideMark/>
          </w:tcPr>
          <w:p w14:paraId="700DA813" w14:textId="7B9AABB9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Jul</w:t>
            </w:r>
            <w:r w:rsidR="00C50E66">
              <w:rPr>
                <w:rFonts w:eastAsia="Calibri+FPEF"/>
              </w:rPr>
              <w:t xml:space="preserve">y </w:t>
            </w:r>
            <w:r w:rsidR="003D7318" w:rsidRPr="00B42338">
              <w:rPr>
                <w:rFonts w:eastAsia="Calibri+FPEF"/>
              </w:rPr>
              <w:t>24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–Oct</w:t>
            </w:r>
            <w:r w:rsidR="00C50E66">
              <w:rPr>
                <w:rFonts w:eastAsia="Calibri+FPEF"/>
              </w:rPr>
              <w:t xml:space="preserve">ober </w:t>
            </w:r>
            <w:r w:rsidR="003D7318" w:rsidRPr="00B42338">
              <w:rPr>
                <w:rFonts w:eastAsia="Calibri+FPEF"/>
              </w:rPr>
              <w:t>31</w:t>
            </w:r>
          </w:p>
        </w:tc>
        <w:tc>
          <w:tcPr>
            <w:tcW w:w="1774" w:type="dxa"/>
            <w:vAlign w:val="center"/>
            <w:hideMark/>
          </w:tcPr>
          <w:p w14:paraId="56F5E407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</w:t>
            </w:r>
          </w:p>
        </w:tc>
      </w:tr>
      <w:tr w:rsidR="00D94048" w:rsidRPr="00B42338" w14:paraId="6EE651BC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6AF81B8C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14:paraId="4B45C4D1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14:paraId="4E9C629D" w14:textId="29CD52B1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3</w:t>
            </w:r>
          </w:p>
        </w:tc>
        <w:tc>
          <w:tcPr>
            <w:tcW w:w="1787" w:type="dxa"/>
            <w:vAlign w:val="center"/>
            <w:hideMark/>
          </w:tcPr>
          <w:p w14:paraId="607FEEF5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80</w:t>
            </w:r>
          </w:p>
        </w:tc>
        <w:tc>
          <w:tcPr>
            <w:tcW w:w="1543" w:type="dxa"/>
            <w:vAlign w:val="center"/>
            <w:hideMark/>
          </w:tcPr>
          <w:p w14:paraId="26FF299D" w14:textId="10FDDFFF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1</w:t>
            </w:r>
          </w:p>
        </w:tc>
        <w:tc>
          <w:tcPr>
            <w:tcW w:w="1774" w:type="dxa"/>
            <w:vAlign w:val="center"/>
            <w:hideMark/>
          </w:tcPr>
          <w:p w14:paraId="25EC2223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80</w:t>
            </w:r>
          </w:p>
        </w:tc>
      </w:tr>
      <w:tr w:rsidR="00D94048" w:rsidRPr="00B42338" w14:paraId="16A8D280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  <w:hideMark/>
          </w:tcPr>
          <w:p w14:paraId="14DA7BE8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ipilou</w:t>
            </w:r>
          </w:p>
        </w:tc>
        <w:tc>
          <w:tcPr>
            <w:tcW w:w="1068" w:type="dxa"/>
            <w:vAlign w:val="center"/>
            <w:hideMark/>
          </w:tcPr>
          <w:p w14:paraId="1CD02842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14:paraId="78A52F8F" w14:textId="43216FC1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3</w:t>
            </w:r>
          </w:p>
        </w:tc>
        <w:tc>
          <w:tcPr>
            <w:tcW w:w="1787" w:type="dxa"/>
            <w:vAlign w:val="center"/>
            <w:hideMark/>
          </w:tcPr>
          <w:p w14:paraId="741E7B01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60</w:t>
            </w:r>
          </w:p>
        </w:tc>
        <w:tc>
          <w:tcPr>
            <w:tcW w:w="1543" w:type="dxa"/>
            <w:vAlign w:val="center"/>
            <w:hideMark/>
          </w:tcPr>
          <w:p w14:paraId="5061D185" w14:textId="77DBC1C5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1</w:t>
            </w:r>
          </w:p>
        </w:tc>
        <w:tc>
          <w:tcPr>
            <w:tcW w:w="1774" w:type="dxa"/>
            <w:vAlign w:val="center"/>
            <w:hideMark/>
          </w:tcPr>
          <w:p w14:paraId="53AFB468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60</w:t>
            </w:r>
          </w:p>
        </w:tc>
      </w:tr>
      <w:tr w:rsidR="00D94048" w:rsidRPr="00B42338" w14:paraId="2FAC789B" w14:textId="77777777" w:rsidTr="003D7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65A02E5F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14:paraId="4D1FE35A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14:paraId="5B61E2AA" w14:textId="14CDE3F3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3</w:t>
            </w:r>
          </w:p>
        </w:tc>
        <w:tc>
          <w:tcPr>
            <w:tcW w:w="1787" w:type="dxa"/>
            <w:vAlign w:val="center"/>
            <w:hideMark/>
          </w:tcPr>
          <w:p w14:paraId="55416DF8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40</w:t>
            </w:r>
          </w:p>
        </w:tc>
        <w:tc>
          <w:tcPr>
            <w:tcW w:w="1543" w:type="dxa"/>
            <w:vAlign w:val="center"/>
            <w:hideMark/>
          </w:tcPr>
          <w:p w14:paraId="4A24B79B" w14:textId="31C22E5E"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2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1</w:t>
            </w:r>
          </w:p>
        </w:tc>
        <w:tc>
          <w:tcPr>
            <w:tcW w:w="1774" w:type="dxa"/>
            <w:vAlign w:val="center"/>
            <w:hideMark/>
          </w:tcPr>
          <w:p w14:paraId="7DA4A074" w14:textId="77777777"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40</w:t>
            </w:r>
          </w:p>
        </w:tc>
      </w:tr>
    </w:tbl>
    <w:p w14:paraId="0CC43332" w14:textId="77777777" w:rsidR="00143B18" w:rsidRDefault="00143B18" w:rsidP="00143B18">
      <w:pPr>
        <w:pStyle w:val="NormalWeb"/>
        <w:spacing w:before="0" w:beforeAutospacing="0" w:after="0" w:afterAutospacing="0" w:line="360" w:lineRule="auto"/>
        <w:jc w:val="both"/>
        <w:rPr>
          <w:rFonts w:eastAsia="Calibri+FPEF"/>
          <w:b/>
          <w:bCs/>
          <w:lang w:val="en-US"/>
        </w:rPr>
      </w:pPr>
    </w:p>
    <w:p w14:paraId="069B8C88" w14:textId="5C507BEA" w:rsidR="00B42338" w:rsidRPr="00B42338" w:rsidRDefault="00B42338" w:rsidP="00143B18">
      <w:pPr>
        <w:pStyle w:val="Heading2"/>
        <w:numPr>
          <w:ilvl w:val="1"/>
          <w:numId w:val="18"/>
        </w:numPr>
        <w:ind w:left="810" w:hanging="450"/>
        <w:rPr>
          <w:lang w:val="en-US"/>
        </w:rPr>
      </w:pPr>
      <w:r w:rsidRPr="00B42338">
        <w:rPr>
          <w:lang w:val="en-US"/>
        </w:rPr>
        <w:t>Proposed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cropping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calendar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3671D6" w:rsidRPr="00B42338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="003671D6" w:rsidRPr="00B42338">
        <w:rPr>
          <w:lang w:val="en-US"/>
        </w:rPr>
        <w:t>Region</w:t>
      </w:r>
    </w:p>
    <w:p w14:paraId="186AF60E" w14:textId="58C6DE5A" w:rsid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Bas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bov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vis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opp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alenda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ainf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velop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ac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local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nkpi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gion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s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alendars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llustrat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igu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3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rovid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ne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undation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guidelin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ainf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ultiva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gion.</w:t>
      </w:r>
    </w:p>
    <w:p w14:paraId="799FEE96" w14:textId="77777777" w:rsidR="009010C0" w:rsidRDefault="009010C0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5EC4EA88" w14:textId="77777777" w:rsidR="009010C0" w:rsidRDefault="009010C0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43FACF0D" w14:textId="77777777" w:rsidR="009010C0" w:rsidRDefault="009010C0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6063415E" w14:textId="77777777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6923E347" w14:textId="77777777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58B4D460" w14:textId="77777777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52B84F8A" w14:textId="66B3B359" w:rsidR="003E4F71" w:rsidRDefault="009010C0" w:rsidP="0088182B">
      <w:pPr>
        <w:pStyle w:val="NormalWeb"/>
        <w:tabs>
          <w:tab w:val="left" w:pos="1030"/>
        </w:tabs>
        <w:spacing w:before="0" w:beforeAutospacing="0" w:line="360" w:lineRule="auto"/>
        <w:jc w:val="both"/>
        <w:rPr>
          <w:rFonts w:eastAsia="Calibri+FPEF"/>
          <w:lang w:val="en-US"/>
        </w:rPr>
      </w:pPr>
      <w:r>
        <w:rPr>
          <w:rFonts w:eastAsia="Calibri+FPEF"/>
          <w:noProof/>
          <w:lang w:val="en-US"/>
          <w14:ligatures w14:val="standardContextual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1ED3E770" wp14:editId="7AF91796">
                <wp:simplePos x="0" y="0"/>
                <wp:positionH relativeFrom="margin">
                  <wp:align>right</wp:align>
                </wp:positionH>
                <wp:positionV relativeFrom="paragraph">
                  <wp:posOffset>31335</wp:posOffset>
                </wp:positionV>
                <wp:extent cx="5836257" cy="6854025"/>
                <wp:effectExtent l="0" t="0" r="0" b="4445"/>
                <wp:wrapNone/>
                <wp:docPr id="2038880640" name="Groupe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36257" cy="6854025"/>
                          <a:chOff x="253234" y="0"/>
                          <a:chExt cx="6141742" cy="6815939"/>
                        </a:xfrm>
                      </wpg:grpSpPr>
                      <wpg:grpSp>
                        <wpg:cNvPr id="190062727" name="Groupe 13"/>
                        <wpg:cNvGrpSpPr/>
                        <wpg:grpSpPr>
                          <a:xfrm>
                            <a:off x="264218" y="0"/>
                            <a:ext cx="5988893" cy="2141176"/>
                            <a:chOff x="264218" y="0"/>
                            <a:chExt cx="5988893" cy="2141176"/>
                          </a:xfrm>
                        </wpg:grpSpPr>
                        <pic:pic xmlns:pic="http://schemas.openxmlformats.org/drawingml/2006/picture">
                          <pic:nvPicPr>
                            <pic:cNvPr id="2064424134" name="Image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64218" y="0"/>
                              <a:ext cx="2810952" cy="182831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320750770" name="Zone de text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8602" y="1882849"/>
                              <a:ext cx="1423961" cy="25832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4FE54D4" w14:textId="77777777" w:rsidR="003A6F2E" w:rsidRPr="000B17B0" w:rsidRDefault="003A6F2E" w:rsidP="003A6F2E">
                                <w:pPr>
                                  <w:pStyle w:val="ListParagraph"/>
                                  <w:numPr>
                                    <w:ilvl w:val="0"/>
                                    <w:numId w:val="16"/>
                                  </w:numPr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fr-FR"/>
                                  </w:rPr>
                                </w:pPr>
                                <w:r w:rsidRPr="000B17B0"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fr-FR"/>
                                  </w:rPr>
                                  <w:t>Ma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34875952" name="Image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11528" y="7557"/>
                              <a:ext cx="2841583" cy="18627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09528305" name="Zone de text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2096" y="1870319"/>
                              <a:ext cx="1708753" cy="23915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7793C08" w14:textId="77777777" w:rsidR="003A6F2E" w:rsidRPr="000B17B0" w:rsidRDefault="003A6F2E" w:rsidP="003A6F2E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fr-FR"/>
                                  </w:rPr>
                                </w:pPr>
                                <w:r w:rsidRPr="000B17B0"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fr-FR"/>
                                  </w:rPr>
                                  <w:t>(b) Biankouma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364335310" name="Groupe 17"/>
                        <wpg:cNvGrpSpPr/>
                        <wpg:grpSpPr>
                          <a:xfrm>
                            <a:off x="253234" y="2259456"/>
                            <a:ext cx="6141742" cy="4556483"/>
                            <a:chOff x="139879" y="-94"/>
                            <a:chExt cx="6141742" cy="4556483"/>
                          </a:xfrm>
                        </wpg:grpSpPr>
                        <wps:wsp>
                          <wps:cNvPr id="903924173" name="Zone de text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21766" y="4317237"/>
                              <a:ext cx="1708753" cy="23915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1E784BB" w14:textId="77777777" w:rsidR="0023151F" w:rsidRPr="000B17B0" w:rsidRDefault="0023151F" w:rsidP="0023151F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fr-FR"/>
                                  </w:rPr>
                                </w:pPr>
                                <w:r w:rsidRPr="000B17B0"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fr-FR"/>
                                  </w:rPr>
                                  <w:t xml:space="preserve">(e ) Sipilou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1364408647" name="Groupe 16"/>
                          <wpg:cNvGrpSpPr/>
                          <wpg:grpSpPr>
                            <a:xfrm>
                              <a:off x="139879" y="-94"/>
                              <a:ext cx="6141742" cy="4317324"/>
                              <a:chOff x="139879" y="-94"/>
                              <a:chExt cx="6141742" cy="4317324"/>
                            </a:xfrm>
                          </wpg:grpSpPr>
                          <pic:pic xmlns:pic="http://schemas.openxmlformats.org/drawingml/2006/picture">
                            <pic:nvPicPr>
                              <pic:cNvPr id="752092254" name="Image 1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453201" y="2395383"/>
                                <a:ext cx="2947044" cy="19218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g:grpSp>
                            <wpg:cNvPr id="2100943691" name="Groupe 14"/>
                            <wpg:cNvGrpSpPr/>
                            <wpg:grpSpPr>
                              <a:xfrm>
                                <a:off x="139879" y="-94"/>
                                <a:ext cx="6141742" cy="2242399"/>
                                <a:chOff x="139879" y="-94"/>
                                <a:chExt cx="6141742" cy="22423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78855474" name="Imag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39879" y="-94"/>
                                  <a:ext cx="2895411" cy="194614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08412453" name="Image 1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287188" y="-94"/>
                                  <a:ext cx="2994433" cy="1994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1063470430" name="Zone de texte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50942" y="1994142"/>
                                  <a:ext cx="1708150" cy="2387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B2DA623" w14:textId="12440FEF" w:rsidR="0023151F" w:rsidRPr="000B17B0" w:rsidRDefault="0023151F" w:rsidP="0023151F">
                                    <w:pP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B17B0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                    (d)</w:t>
                                    </w:r>
                                    <w:r w:rsidR="009010C0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 </w:t>
                                    </w:r>
                                    <w:r w:rsidRPr="000B17B0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  <w:lang w:val="fr-FR"/>
                                      </w:rPr>
                                      <w:t>Danané DANANE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288529773" name="Zone de texte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69058" y="2003152"/>
                                  <a:ext cx="1708753" cy="23915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B455F0E" w14:textId="77777777" w:rsidR="007A7A27" w:rsidRPr="000B17B0" w:rsidRDefault="007A7A27" w:rsidP="007A7A2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B17B0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(c )  Zouan-Hounien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D3E770" id="Groupe 18" o:spid="_x0000_s1045" style="position:absolute;left:0;text-align:left;margin-left:408.35pt;margin-top:2.45pt;width:459.55pt;height:539.7pt;z-index:251691008;mso-position-horizontal:right;mso-position-horizontal-relative:margin;mso-position-vertical-relative:text;mso-width-relative:margin;mso-height-relative:margin" coordorigin="2532" coordsize="61417,681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">
                <v:group id="Groupe 13" o:spid="_x0000_s1046" style="position:absolute;left:2642;width:59889;height:21411" coordorigin="2642" coordsize="59888,21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">
                  <v:shape id="Image 7" o:spid="_x0000_s1047" type="#_x0000_t75" style="position:absolute;left:2642;width:28109;height:182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">
                    <v:imagedata r:id="rId33" o:title=""/>
                  </v:shape>
                  <v:shape id="Zone de texte 2" o:spid="_x0000_s1048" type="#_x0000_t202" style="position:absolute;left:8086;top:18828;width:14239;height:25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" stroked="f">
                    <v:textbox>
                      <w:txbxContent>
                        <w:p w14:paraId="14FE54D4" w14:textId="77777777" w:rsidR="003A6F2E" w:rsidRPr="000B17B0" w:rsidRDefault="003A6F2E" w:rsidP="003A6F2E">
                          <w:pPr>
                            <w:pStyle w:val="ListParagraph"/>
                            <w:numPr>
                              <w:ilvl w:val="0"/>
                              <w:numId w:val="16"/>
                            </w:num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</w:pPr>
                          <w:r w:rsidRPr="000B17B0"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  <w:t>Man</w:t>
                          </w:r>
                        </w:p>
                      </w:txbxContent>
                    </v:textbox>
                  </v:shape>
                  <v:shape id="Image 9" o:spid="_x0000_s1049" type="#_x0000_t75" style="position:absolute;left:34115;top:75;width:28416;height:186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">
                    <v:imagedata r:id="rId34" o:title=""/>
                  </v:shape>
                  <v:shape id="Zone de texte 2" o:spid="_x0000_s1050" type="#_x0000_t202" style="position:absolute;left:39220;top:18703;width:17088;height:2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" stroked="f">
                    <v:textbox>
                      <w:txbxContent>
                        <w:p w14:paraId="57793C08" w14:textId="77777777" w:rsidR="003A6F2E" w:rsidRPr="000B17B0" w:rsidRDefault="003A6F2E" w:rsidP="003A6F2E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</w:pPr>
                          <w:r w:rsidRPr="000B17B0"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  <w:t>(b) Biankouman</w:t>
                          </w:r>
                        </w:p>
                      </w:txbxContent>
                    </v:textbox>
                  </v:shape>
                </v:group>
                <v:group id="Groupe 17" o:spid="_x0000_s1051" style="position:absolute;left:2532;top:22594;width:61417;height:45565" coordorigin="1398" coordsize="61417,4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">
                  <v:shape id="Zone de texte 2" o:spid="_x0000_s1052" type="#_x0000_t202" style="position:absolute;left:22217;top:43172;width:17088;height:2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" stroked="f">
                    <v:textbox>
                      <w:txbxContent>
                        <w:p w14:paraId="11E784BB" w14:textId="77777777" w:rsidR="0023151F" w:rsidRPr="000B17B0" w:rsidRDefault="0023151F" w:rsidP="0023151F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</w:pPr>
                          <w:r w:rsidRPr="000B17B0"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  <w:t xml:space="preserve">(e ) Sipilou </w:t>
                          </w:r>
                        </w:p>
                      </w:txbxContent>
                    </v:textbox>
                  </v:shape>
                  <v:group id="Groupe 16" o:spid="_x0000_s1053" style="position:absolute;left:1398;width:61418;height:43172" coordorigin="1398" coordsize="61417,43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">
                    <v:shape id="Image 12" o:spid="_x0000_s1054" type="#_x0000_t75" style="position:absolute;left:14532;top:23953;width:29470;height:19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">
                      <v:imagedata r:id="rId35" o:title=""/>
                    </v:shape>
                    <v:group id="Groupe 14" o:spid="_x0000_s1055" style="position:absolute;left:1398;width:61418;height:22423" coordorigin="1398" coordsize="61417,22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">
                      <v:shape id="Image 10" o:spid="_x0000_s1056" type="#_x0000_t75" style="position:absolute;left:1398;width:28954;height:194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">
                        <v:imagedata r:id="rId36" o:title=""/>
                      </v:shape>
                      <v:shape id="Image 11" o:spid="_x0000_s1057" type="#_x0000_t75" style="position:absolute;left:32871;width:29945;height:19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">
                        <v:imagedata r:id="rId37" o:title=""/>
                      </v:shape>
                      <v:shape id="Zone de texte 2" o:spid="_x0000_s1058" type="#_x0000_t202" style="position:absolute;left:38509;top:19941;width:17081;height:2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" stroked="f">
                        <v:textbox>
                          <w:txbxContent>
                            <w:p w14:paraId="2B2DA623" w14:textId="12440FEF" w:rsidR="0023151F" w:rsidRPr="000B17B0" w:rsidRDefault="0023151F" w:rsidP="0023151F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B17B0"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  <w:t xml:space="preserve">                    (d)</w:t>
                              </w:r>
                              <w:r w:rsidR="009010C0"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  <w:t xml:space="preserve"> </w:t>
                              </w:r>
                              <w:r w:rsidRPr="000B17B0"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  <w:t>Danané DANANE</w:t>
                              </w:r>
                            </w:p>
                          </w:txbxContent>
                        </v:textbox>
                      </v:shape>
                      <v:shape id="Zone de texte 2" o:spid="_x0000_s1059" type="#_x0000_t202" style="position:absolute;left:8690;top:20031;width:17088;height:2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" stroked="f">
                        <v:textbox>
                          <w:txbxContent>
                            <w:p w14:paraId="0B455F0E" w14:textId="77777777" w:rsidR="007A7A27" w:rsidRPr="000B17B0" w:rsidRDefault="007A7A27" w:rsidP="007A7A27">
                              <w:pPr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B17B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(c )  Zouan-Hounien</w:t>
                              </w:r>
                            </w:p>
                          </w:txbxContent>
                        </v:textbox>
                      </v:shape>
                    </v:group>
                  </v:group>
                </v:group>
                <w10:wrap anchorx="margin"/>
              </v:group>
            </w:pict>
          </mc:Fallback>
        </mc:AlternateContent>
      </w:r>
      <w:r w:rsidR="0088182B">
        <w:rPr>
          <w:rFonts w:eastAsia="Calibri+FPEF"/>
          <w:lang w:val="en-US"/>
        </w:rPr>
        <w:tab/>
      </w:r>
    </w:p>
    <w:p w14:paraId="5AFF6022" w14:textId="3B8E8C93" w:rsidR="007A7A27" w:rsidRDefault="007A7A27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45953581" w14:textId="175E1889" w:rsidR="007A7A27" w:rsidRDefault="007A7A27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756850C4" w14:textId="0AE5D8A9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25B9F8B8" w14:textId="65794478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086D3075" w14:textId="02F6EBCE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50E05421" w14:textId="1A3E5BEE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5DC8F6BF" w14:textId="2A5DFFAD"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03CA0B27" w14:textId="26B0D54F"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40271802" w14:textId="070E4DD5"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03CC6B50" w14:textId="10F612B1"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571D654C" w14:textId="074A1B36"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02A20C4E" w14:textId="5CC2DBDE"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386FD025" w14:textId="79B0E31D"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36F96A05" w14:textId="382458AD"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56925153" w14:textId="03F267C3"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14:paraId="657C00E4" w14:textId="77777777" w:rsidR="00C3220E" w:rsidRPr="008A6249" w:rsidRDefault="00C3220E" w:rsidP="00C3220E">
      <w:pPr>
        <w:pStyle w:val="NormalWeb"/>
        <w:spacing w:before="0" w:beforeAutospacing="0" w:after="0" w:afterAutospacing="0"/>
        <w:rPr>
          <w:rStyle w:val="Strong"/>
          <w:sz w:val="22"/>
          <w:szCs w:val="22"/>
          <w:u w:val="single"/>
          <w:lang w:val="en-IN"/>
        </w:rPr>
      </w:pPr>
      <w:r w:rsidRPr="008A6249">
        <w:rPr>
          <w:rStyle w:val="Strong"/>
          <w:sz w:val="22"/>
          <w:szCs w:val="22"/>
          <w:u w:val="single"/>
          <w:lang w:val="en-IN"/>
        </w:rPr>
        <w:t>Legend:</w:t>
      </w:r>
    </w:p>
    <w:p w14:paraId="34E81E5B" w14:textId="77777777" w:rsidR="00C3220E" w:rsidRPr="008A6249" w:rsidRDefault="00C3220E" w:rsidP="00C3220E">
      <w:pPr>
        <w:pStyle w:val="NormalWeb"/>
        <w:spacing w:before="0" w:beforeAutospacing="0" w:after="0" w:afterAutospacing="0"/>
        <w:rPr>
          <w:rStyle w:val="Strong"/>
          <w:sz w:val="12"/>
          <w:szCs w:val="12"/>
          <w:u w:val="single"/>
          <w:lang w:val="en-IN"/>
        </w:rPr>
      </w:pPr>
    </w:p>
    <w:p w14:paraId="0E986F15" w14:textId="71FBD05C" w:rsidR="00C3220E" w:rsidRPr="008A6249" w:rsidRDefault="00C3220E" w:rsidP="00C3220E">
      <w:pPr>
        <w:pStyle w:val="NormalWeb"/>
        <w:spacing w:before="0" w:beforeAutospacing="0" w:after="0" w:afterAutospacing="0"/>
        <w:rPr>
          <w:sz w:val="20"/>
          <w:szCs w:val="20"/>
          <w:lang w:val="en-IN"/>
        </w:rPr>
      </w:pPr>
      <w:r w:rsidRPr="008A6249">
        <w:rPr>
          <w:sz w:val="20"/>
          <w:szCs w:val="20"/>
          <w:lang w:val="en-IN"/>
        </w:rPr>
        <w:t xml:space="preserve"> </w:t>
      </w:r>
      <w:proofErr w:type="gramStart"/>
      <w:r w:rsidRPr="008A6249">
        <w:rPr>
          <w:rStyle w:val="Strong"/>
          <w:sz w:val="20"/>
          <w:szCs w:val="20"/>
          <w:lang w:val="en-IN"/>
        </w:rPr>
        <w:t>VP</w:t>
      </w:r>
      <w:r w:rsidRPr="008A6249">
        <w:rPr>
          <w:sz w:val="20"/>
          <w:szCs w:val="20"/>
          <w:lang w:val="en-IN"/>
        </w:rPr>
        <w:t> :</w:t>
      </w:r>
      <w:proofErr w:type="gramEnd"/>
      <w:r w:rsidRPr="008A6249">
        <w:rPr>
          <w:sz w:val="20"/>
          <w:szCs w:val="20"/>
          <w:lang w:val="en-IN"/>
        </w:rPr>
        <w:t xml:space="preserve"> Vegetative period ;  </w:t>
      </w:r>
      <w:r w:rsidRPr="008A6249">
        <w:rPr>
          <w:rStyle w:val="Strong"/>
          <w:sz w:val="20"/>
          <w:szCs w:val="20"/>
          <w:lang w:val="en-IN"/>
        </w:rPr>
        <w:t>WSP</w:t>
      </w:r>
      <w:r w:rsidRPr="008A6249">
        <w:rPr>
          <w:sz w:val="20"/>
          <w:szCs w:val="20"/>
          <w:lang w:val="en-IN"/>
        </w:rPr>
        <w:t xml:space="preserve"> : Water satisfaction period ; </w:t>
      </w:r>
      <w:r w:rsidRPr="008A6249">
        <w:rPr>
          <w:rStyle w:val="Strong"/>
          <w:sz w:val="20"/>
          <w:szCs w:val="20"/>
          <w:lang w:val="en-IN"/>
        </w:rPr>
        <w:t>Sowing 100</w:t>
      </w:r>
      <w:r w:rsidRPr="008A6249">
        <w:rPr>
          <w:sz w:val="20"/>
          <w:szCs w:val="20"/>
          <w:lang w:val="en-IN"/>
        </w:rPr>
        <w:t xml:space="preserve"> : Sowing period for 100-day rice ; </w:t>
      </w:r>
      <w:r w:rsidRPr="008A6249">
        <w:rPr>
          <w:rStyle w:val="Strong"/>
          <w:sz w:val="20"/>
          <w:szCs w:val="20"/>
          <w:lang w:val="en-IN"/>
        </w:rPr>
        <w:t>Harvest 100</w:t>
      </w:r>
      <w:r w:rsidRPr="008A6249">
        <w:rPr>
          <w:sz w:val="20"/>
          <w:szCs w:val="20"/>
          <w:lang w:val="en-IN"/>
        </w:rPr>
        <w:t xml:space="preserve"> : Harvest period for 100-day rice ; </w:t>
      </w:r>
      <w:r w:rsidRPr="008A6249">
        <w:rPr>
          <w:rStyle w:val="Strong"/>
          <w:sz w:val="20"/>
          <w:szCs w:val="20"/>
          <w:lang w:val="en-IN"/>
        </w:rPr>
        <w:t>Sowing 120</w:t>
      </w:r>
      <w:r w:rsidRPr="008A6249">
        <w:rPr>
          <w:sz w:val="20"/>
          <w:szCs w:val="20"/>
          <w:lang w:val="en-IN"/>
        </w:rPr>
        <w:t xml:space="preserve"> : Sowing period for 120-day rice : </w:t>
      </w:r>
      <w:r w:rsidRPr="008A6249">
        <w:rPr>
          <w:rStyle w:val="Strong"/>
          <w:sz w:val="20"/>
          <w:szCs w:val="20"/>
          <w:lang w:val="en-IN"/>
        </w:rPr>
        <w:t>Harvest 120</w:t>
      </w:r>
      <w:r w:rsidRPr="008A6249">
        <w:rPr>
          <w:sz w:val="20"/>
          <w:szCs w:val="20"/>
          <w:lang w:val="en-IN"/>
        </w:rPr>
        <w:t> : Harvest period for 120-day rice</w:t>
      </w:r>
    </w:p>
    <w:p w14:paraId="04F66122" w14:textId="77777777" w:rsidR="00C3220E" w:rsidRPr="00C3220E" w:rsidRDefault="00C3220E" w:rsidP="00C3220E">
      <w:pPr>
        <w:pStyle w:val="NormalWeb"/>
        <w:spacing w:before="0" w:beforeAutospacing="0" w:after="0" w:afterAutospacing="0"/>
        <w:rPr>
          <w:rFonts w:eastAsia="Calibri+FPEF"/>
          <w:sz w:val="20"/>
          <w:szCs w:val="20"/>
          <w:lang w:val="en-US"/>
        </w:rPr>
      </w:pPr>
    </w:p>
    <w:p w14:paraId="513B12C6" w14:textId="6E04A107" w:rsid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b/>
          <w:bCs/>
          <w:lang w:val="en-US"/>
        </w:rPr>
      </w:pPr>
      <w:r w:rsidRPr="00B42338">
        <w:rPr>
          <w:rFonts w:eastAsia="Calibri+FPEF"/>
          <w:b/>
          <w:bCs/>
          <w:lang w:val="en-US"/>
        </w:rPr>
        <w:lastRenderedPageBreak/>
        <w:t>Figur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3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ropp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alenda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(100-day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an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120-day)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localitie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of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proofErr w:type="spellStart"/>
      <w:r w:rsidRPr="00B42338">
        <w:rPr>
          <w:rFonts w:eastAsia="Calibri+FPEF"/>
          <w:b/>
          <w:bCs/>
          <w:lang w:val="en-US"/>
        </w:rPr>
        <w:t>Tonkpi</w:t>
      </w:r>
      <w:proofErr w:type="spellEnd"/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.</w:t>
      </w:r>
    </w:p>
    <w:p w14:paraId="45E38B2A" w14:textId="77777777" w:rsidR="00C3220E" w:rsidRPr="00B42338" w:rsidRDefault="00C3220E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bookmarkEnd w:id="0"/>
    <w:p w14:paraId="0DDA6466" w14:textId="0EE68BE0" w:rsidR="006A2654" w:rsidRPr="008D5A08" w:rsidRDefault="006A2654" w:rsidP="008D5A08">
      <w:pPr>
        <w:pStyle w:val="Heading1"/>
      </w:pPr>
      <w:r>
        <w:t>Discussion</w:t>
      </w:r>
    </w:p>
    <w:p w14:paraId="3C190179" w14:textId="64610FD7" w:rsidR="00A40F6F" w:rsidRPr="00A40F6F" w:rsidRDefault="00A40F6F" w:rsidP="00A40F6F">
      <w:pPr>
        <w:pStyle w:val="ds-markdown-paragraph"/>
        <w:shd w:val="clear" w:color="auto" w:fill="FFFFFF"/>
        <w:spacing w:before="0" w:beforeAutospacing="0" w:after="24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Th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ud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lucidat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la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oclim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omogene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cros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u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nkpi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gion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haracteriz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general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egeta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eriod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Apri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ctober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ndow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dequ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atisfacti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ver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riti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eading–flower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ha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rom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id-October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inding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onfirm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hat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onkpi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onstitute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favorabl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groecological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zon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rainfed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ric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ultivation,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orroborating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previou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ssessment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Kouakou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(2013)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FAO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(2017),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which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emphasiz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importanc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synchronizing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rop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ycle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with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vailability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ensur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stabl</w:t>
      </w:r>
      <w:r w:rsidRPr="00A40F6F">
        <w:rPr>
          <w:color w:val="0F1115"/>
        </w:rPr>
        <w:t>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oduction.</w:t>
      </w:r>
    </w:p>
    <w:p w14:paraId="265A61B7" w14:textId="675CB344" w:rsidR="00A40F6F" w:rsidRPr="00A40F6F" w:rsidRDefault="00A40F6F" w:rsidP="00A40F6F">
      <w:pPr>
        <w:pStyle w:val="ds-markdown-paragraph"/>
        <w:shd w:val="clear" w:color="auto" w:fill="FFFFFF"/>
        <w:spacing w:before="0" w:beforeAutospacing="0" w:after="24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dentifi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ptim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ndow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verg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ou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id-Apri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ar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s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caliti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Man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iankouma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Zouan-Hounien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anané)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trast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ipilou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xhib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rk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hift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t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lay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unti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y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pecific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ttributab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gion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abilit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firm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bservatio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Kouadi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2018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eterogene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gim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th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untainou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ea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ester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ô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</w:t>
      </w:r>
      <w:r w:rsidR="00B356F2">
        <w:rPr>
          <w:color w:val="0F1115"/>
        </w:rPr>
        <w:t>’</w:t>
      </w:r>
      <w:r w:rsidRPr="00A40F6F">
        <w:rPr>
          <w:color w:val="0F1115"/>
        </w:rPr>
        <w:t>Ivoire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urthermore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runc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egeta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erio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bserv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anané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ipilou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highlight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need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ailor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ropping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alendar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lo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icroclim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texts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incip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rong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dvoc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proofErr w:type="spellStart"/>
      <w:r w:rsidRPr="00A40F6F">
        <w:rPr>
          <w:color w:val="0F1115"/>
        </w:rPr>
        <w:t>Dingkuhn</w:t>
      </w:r>
      <w:proofErr w:type="spellEnd"/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1995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inimiz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yiel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ss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duc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ress.</w:t>
      </w:r>
    </w:p>
    <w:p w14:paraId="74636C63" w14:textId="3DE62676" w:rsidR="00A40F6F" w:rsidRPr="00A40F6F" w:rsidRDefault="00A40F6F" w:rsidP="00A40F6F">
      <w:pPr>
        <w:pStyle w:val="ds-markdown-paragraph"/>
        <w:shd w:val="clear" w:color="auto" w:fill="FFFFFF"/>
        <w:spacing w:before="0" w:beforeAutospacing="0" w:after="24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ld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1985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ethodolog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ppli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ud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ov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ffec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lineat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egeta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eriod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riti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henologi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hases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owever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no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raoré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2019)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egrat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mplementar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oclim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pproaches—su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proofErr w:type="spellStart"/>
      <w:r w:rsidRPr="00A40F6F">
        <w:rPr>
          <w:color w:val="0F1115"/>
        </w:rPr>
        <w:t>Franquin</w:t>
      </w:r>
      <w:proofErr w:type="spellEnd"/>
      <w:r w:rsidR="00C50E66">
        <w:rPr>
          <w:color w:val="0F1115"/>
        </w:rPr>
        <w:t xml:space="preserve"> </w:t>
      </w:r>
      <w:r w:rsidRPr="00A40F6F">
        <w:rPr>
          <w:color w:val="0F1115"/>
        </w:rPr>
        <w:t>metho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ra-season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alysis—wit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der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rop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del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ol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e.g.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SSAT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ARRA-H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ul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urth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fin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commendations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u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egr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pproa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oul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articular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luab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ticipat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mpac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omali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ssoci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t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hange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hi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creasing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ter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</w:t>
      </w:r>
      <w:r w:rsidR="00B356F2">
        <w:rPr>
          <w:color w:val="0F1115"/>
        </w:rPr>
        <w:t>h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emporal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distribution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es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fric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Sulta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2013).</w:t>
      </w:r>
    </w:p>
    <w:p w14:paraId="25421A09" w14:textId="46B261FF" w:rsidR="00A40F6F" w:rsidRPr="00A40F6F" w:rsidRDefault="00A40F6F" w:rsidP="00A40F6F">
      <w:pPr>
        <w:pStyle w:val="ds-markdown-paragraph"/>
        <w:shd w:val="clear" w:color="auto" w:fill="FFFFFF"/>
        <w:spacing w:before="0" w:beforeAutospacing="0" w:after="24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Moreover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u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sul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ighligh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istinc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ifferenc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ultivati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lexibil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etwee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w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eties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100-da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ic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erm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d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ndow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nhanc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daptabil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er-annu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ability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versel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120-da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e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mand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eci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arli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chedu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voi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xposu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ermin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fic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rr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ate-seas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lastRenderedPageBreak/>
        <w:t>dur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turati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hase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inding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ig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t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o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proofErr w:type="spellStart"/>
      <w:r w:rsidRPr="00A40F6F">
        <w:rPr>
          <w:color w:val="0F1115"/>
        </w:rPr>
        <w:t>Wopereis</w:t>
      </w:r>
      <w:proofErr w:type="spellEnd"/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2008)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h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monstr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a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hort-cyc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eti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ett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ui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gio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xperienc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ig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ability.</w:t>
      </w:r>
    </w:p>
    <w:p w14:paraId="73ED9FB6" w14:textId="2B8B9802" w:rsidR="00A40F6F" w:rsidRPr="00A40F6F" w:rsidRDefault="00A40F6F" w:rsidP="00A40F6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Finall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mplicatio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sul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xte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eyo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mmedi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onom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lanning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ovid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cientif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as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velop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limate-smar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icultur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dvisor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ervic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rengthen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silienc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ic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ystems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hi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ma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ruci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o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ecur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ô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</w:t>
      </w:r>
      <w:r w:rsidR="00B356F2">
        <w:rPr>
          <w:color w:val="0F1115"/>
        </w:rPr>
        <w:t>’</w:t>
      </w:r>
      <w:r w:rsidRPr="00A40F6F">
        <w:rPr>
          <w:color w:val="0F1115"/>
        </w:rPr>
        <w:t>Ivoi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es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fric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B356F2">
        <w:rPr>
          <w:color w:val="0F1115"/>
        </w:rPr>
        <w:t>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whol</w:t>
      </w:r>
      <w:r w:rsidRPr="00A40F6F">
        <w:rPr>
          <w:color w:val="0F1115"/>
        </w:rPr>
        <w:t>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</w:t>
      </w:r>
      <w:proofErr w:type="spellStart"/>
      <w:r w:rsidRPr="00A40F6F">
        <w:rPr>
          <w:color w:val="0F1115"/>
        </w:rPr>
        <w:t>AfricaRice</w:t>
      </w:r>
      <w:proofErr w:type="spellEnd"/>
      <w:r w:rsidRPr="00A40F6F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2011;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AO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2019)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caliz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alendar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ety-specif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commendatio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esen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e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angib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ep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ward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ranslat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oclim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sear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ctionab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rategi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armers.</w:t>
      </w:r>
    </w:p>
    <w:p w14:paraId="0CB0B8B4" w14:textId="4B955CE1" w:rsidR="006A2654" w:rsidRPr="00A40F6F" w:rsidRDefault="006A2654" w:rsidP="00A40F6F">
      <w:pPr>
        <w:pStyle w:val="NormalWeb"/>
        <w:spacing w:before="0" w:beforeAutospacing="0" w:line="360" w:lineRule="auto"/>
        <w:jc w:val="both"/>
        <w:rPr>
          <w:lang w:val="en-US"/>
        </w:rPr>
      </w:pPr>
    </w:p>
    <w:p w14:paraId="72AA8B15" w14:textId="77777777" w:rsidR="006A2654" w:rsidRPr="008D5A08" w:rsidRDefault="006A2654" w:rsidP="008D5A08">
      <w:pPr>
        <w:pStyle w:val="Heading1"/>
      </w:pPr>
      <w:r>
        <w:t>Conclusion</w:t>
      </w:r>
    </w:p>
    <w:p w14:paraId="3970093A" w14:textId="6785D413" w:rsidR="004E32B8" w:rsidRPr="004E32B8" w:rsidRDefault="004E32B8" w:rsidP="004E32B8">
      <w:pPr>
        <w:pStyle w:val="NormalWeb"/>
        <w:spacing w:line="360" w:lineRule="auto"/>
        <w:jc w:val="both"/>
        <w:rPr>
          <w:lang w:val="en-US"/>
        </w:rPr>
      </w:pPr>
      <w:r w:rsidRPr="004E32B8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uccessful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elineat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alibrat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growth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ycl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cros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ke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iti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pply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ld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etho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40-yea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eri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(1984–2024)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sul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emonstr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hil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ignifican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groclimatic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homogeneit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xis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cros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uch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gion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ariation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necessit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ifferentiat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gricultur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lanning.</w:t>
      </w:r>
    </w:p>
    <w:p w14:paraId="2CCA1BEB" w14:textId="6756607A" w:rsidR="004E32B8" w:rsidRPr="004E32B8" w:rsidRDefault="004E32B8" w:rsidP="004E32B8">
      <w:pPr>
        <w:pStyle w:val="NormalWeb"/>
        <w:spacing w:line="360" w:lineRule="auto"/>
        <w:jc w:val="both"/>
        <w:rPr>
          <w:lang w:val="en-US"/>
        </w:rPr>
      </w:pP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inding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dic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ajorit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iti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ha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road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ptim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id-Apri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ar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ugust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ntrast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ipilou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istinguish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elay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mmencemen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owing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hift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ptimal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ay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ou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general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enefi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dequ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a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id-October;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however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o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nstrain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anané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egin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at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ipilou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flect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iz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ispariti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gimes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ke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ariet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istinct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merged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fer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great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lexibility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hil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uccessfu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ultivat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ariet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necessitat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arli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voi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ermin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efici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ur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aturation.</w:t>
      </w:r>
    </w:p>
    <w:p w14:paraId="13A69F97" w14:textId="6ED53728" w:rsidR="006A2654" w:rsidRDefault="004E32B8" w:rsidP="004E32B8">
      <w:pPr>
        <w:pStyle w:val="NormalWeb"/>
        <w:spacing w:line="360" w:lineRule="auto"/>
        <w:jc w:val="both"/>
        <w:rPr>
          <w:lang w:val="en-US"/>
        </w:rPr>
      </w:pPr>
      <w:r w:rsidRPr="004E32B8">
        <w:rPr>
          <w:lang w:val="en-US"/>
        </w:rPr>
        <w:t>Thes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inding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undersco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mportan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ailor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ropp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alendar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pecific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nstrain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ariet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haracteristics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rovid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obust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cientifically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grounded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ramework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guid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armer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policymaker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develop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dapted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limate-resilien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ultivat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chedules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ork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lay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groundwork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utur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research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hat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integrate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dvanced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groclimatic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modeling,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participatory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on-farm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monitoring,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varietal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lastRenderedPageBreak/>
        <w:t>selection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nticipat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impact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climat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chang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urth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ustainab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nhan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silien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ystem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ester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</w:t>
      </w:r>
      <w:r w:rsidR="00B45380">
        <w:rPr>
          <w:lang w:val="en-US"/>
        </w:rPr>
        <w:t>’</w:t>
      </w:r>
      <w:r w:rsidRPr="004E32B8">
        <w:rPr>
          <w:lang w:val="en-US"/>
        </w:rPr>
        <w:t>Ivoire.</w:t>
      </w:r>
    </w:p>
    <w:p w14:paraId="3054C643" w14:textId="77777777" w:rsidR="003E4F71" w:rsidRPr="004E32B8" w:rsidRDefault="003E4F71" w:rsidP="004E32B8">
      <w:pPr>
        <w:pStyle w:val="NormalWeb"/>
        <w:spacing w:line="360" w:lineRule="auto"/>
        <w:jc w:val="both"/>
        <w:rPr>
          <w:b/>
          <w:lang w:val="en-US"/>
        </w:rPr>
      </w:pPr>
    </w:p>
    <w:p w14:paraId="7B53B3C3" w14:textId="77777777" w:rsidR="003169B5" w:rsidRPr="00732D0A" w:rsidRDefault="003169B5" w:rsidP="00732D0A">
      <w:pPr>
        <w:pStyle w:val="Heading1"/>
      </w:pPr>
      <w:proofErr w:type="spellStart"/>
      <w:r w:rsidRPr="00732D0A">
        <w:t>References</w:t>
      </w:r>
      <w:proofErr w:type="spellEnd"/>
    </w:p>
    <w:p w14:paraId="5524315B" w14:textId="7DA8AF5B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proofErr w:type="spellStart"/>
      <w:r w:rsidRPr="00732D0A">
        <w:rPr>
          <w:color w:val="0F1115"/>
        </w:rPr>
        <w:t>AfricaRice</w:t>
      </w:r>
      <w:proofErr w:type="spellEnd"/>
      <w:r w:rsidRPr="00732D0A">
        <w:rPr>
          <w:color w:val="0F1115"/>
        </w:rPr>
        <w:t>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11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Boosting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Africa’s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ic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sector: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A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search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strategy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for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development</w:t>
      </w:r>
      <w:r w:rsidRPr="00732D0A">
        <w:rPr>
          <w:color w:val="0F1115"/>
        </w:rPr>
        <w:t>.</w:t>
      </w:r>
      <w:r w:rsidR="00C50E66">
        <w:rPr>
          <w:color w:val="0F1115"/>
        </w:rPr>
        <w:t xml:space="preserve"> </w:t>
      </w:r>
      <w:proofErr w:type="spellStart"/>
      <w:r w:rsidRPr="00732D0A">
        <w:rPr>
          <w:color w:val="0F1115"/>
        </w:rPr>
        <w:t>AfricaRice</w:t>
      </w:r>
      <w:proofErr w:type="spellEnd"/>
      <w:r w:rsidRPr="00732D0A">
        <w:rPr>
          <w:color w:val="0F1115"/>
        </w:rPr>
        <w:t>.</w:t>
      </w:r>
    </w:p>
    <w:p w14:paraId="68865117" w14:textId="718B0E86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</w:rPr>
        <w:t>Allen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R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G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ereira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L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Raes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&amp;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mith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1998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Crop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evapotranspiration: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Guidelines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for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computing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crop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water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quirements</w:t>
      </w:r>
      <w:r w:rsidRPr="00732D0A">
        <w:rPr>
          <w:color w:val="0F1115"/>
        </w:rPr>
        <w:t>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FAO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rriga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rainag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aper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56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Foo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gricultur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rganiza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Unite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Nations.</w:t>
      </w:r>
      <w:r w:rsidR="008A6249" w:rsidRPr="008A6249">
        <w:t xml:space="preserve"> </w:t>
      </w:r>
      <w:hyperlink r:id="rId38" w:history="1">
        <w:r w:rsidR="008A6249" w:rsidRPr="009413C5">
          <w:rPr>
            <w:rStyle w:val="Hyperlink"/>
          </w:rPr>
          <w:t>https://www.fao.org/3/X0490E/X0490E.pdf</w:t>
        </w:r>
      </w:hyperlink>
      <w:r w:rsidR="008A6249">
        <w:rPr>
          <w:color w:val="0F1115"/>
        </w:rPr>
        <w:t xml:space="preserve"> </w:t>
      </w:r>
    </w:p>
    <w:p w14:paraId="44AEDCD9" w14:textId="77777777" w:rsidR="008A6249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</w:pPr>
      <w:proofErr w:type="spellStart"/>
      <w:r w:rsidRPr="00732D0A">
        <w:rPr>
          <w:color w:val="0F1115"/>
        </w:rPr>
        <w:t>Dingkuhn</w:t>
      </w:r>
      <w:proofErr w:type="spellEnd"/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Jones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Johnson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&amp;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ow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1995)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Growth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yiel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otential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Oryza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sativa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O.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glaberrima</w:t>
      </w:r>
      <w:proofErr w:type="spellEnd"/>
      <w:r w:rsidR="00C50E66">
        <w:rPr>
          <w:color w:val="0F1115"/>
        </w:rPr>
        <w:t xml:space="preserve"> </w:t>
      </w:r>
      <w:r w:rsidRPr="00732D0A">
        <w:rPr>
          <w:color w:val="0F1115"/>
        </w:rPr>
        <w:t>upl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ric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ultivar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ir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nterspecific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rogenies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Field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Crops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search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41</w:t>
      </w:r>
      <w:r w:rsidRPr="00732D0A">
        <w:rPr>
          <w:color w:val="0F1115"/>
        </w:rPr>
        <w:t>(3)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221–231.</w:t>
      </w:r>
      <w:r w:rsidR="00C50E66">
        <w:rPr>
          <w:color w:val="0F1115"/>
        </w:rPr>
        <w:t xml:space="preserve"> </w:t>
      </w:r>
      <w:r w:rsidR="008A6249" w:rsidRPr="008A6249">
        <w:t xml:space="preserve">https://doi.org/10.1016/S0378-4290(97)00115-9 </w:t>
      </w:r>
      <w:r w:rsidR="008A6249">
        <w:t xml:space="preserve"> </w:t>
      </w:r>
    </w:p>
    <w:p w14:paraId="06D515F8" w14:textId="1254B363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proofErr w:type="spellStart"/>
      <w:r w:rsidRPr="00732D0A">
        <w:rPr>
          <w:color w:val="0F1115"/>
        </w:rPr>
        <w:t>Eldin</w:t>
      </w:r>
      <w:proofErr w:type="spellEnd"/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1985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Le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bilan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hydrique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et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l’agriculture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en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zone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tropicale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sèche</w:t>
      </w:r>
      <w:proofErr w:type="spellEnd"/>
      <w:r w:rsidR="00C50E66">
        <w:rPr>
          <w:color w:val="0F1115"/>
        </w:rPr>
        <w:t xml:space="preserve"> </w:t>
      </w:r>
      <w:r w:rsidRPr="00732D0A">
        <w:rPr>
          <w:color w:val="0F1115"/>
        </w:rPr>
        <w:t>[Th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balanc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gricultur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ry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ropical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zones]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RSTOM.</w:t>
      </w:r>
      <w:r w:rsidR="00C42657">
        <w:rPr>
          <w:color w:val="0F1115"/>
        </w:rPr>
        <w:t>s</w:t>
      </w:r>
      <w:bookmarkStart w:id="1" w:name="_GoBack"/>
      <w:bookmarkEnd w:id="1"/>
    </w:p>
    <w:p w14:paraId="37B8708F" w14:textId="1DCB9C2D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</w:rPr>
        <w:t>Foo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gricultur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rganiza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Unite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Nations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17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ic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market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monitor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Volum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XX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Issu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No.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2</w:t>
      </w:r>
      <w:r w:rsidRPr="00732D0A">
        <w:rPr>
          <w:color w:val="0F1115"/>
        </w:rPr>
        <w:t>.</w:t>
      </w:r>
      <w:r w:rsidR="008A6249" w:rsidRPr="008A6249">
        <w:t xml:space="preserve"> </w:t>
      </w:r>
      <w:hyperlink r:id="rId39" w:history="1">
        <w:r w:rsidR="008A6249" w:rsidRPr="009413C5">
          <w:rPr>
            <w:rStyle w:val="Hyperlink"/>
          </w:rPr>
          <w:t>https://www.fao.org/3/I7466EN/i7466en.pdf</w:t>
        </w:r>
      </w:hyperlink>
      <w:r w:rsidR="008A6249">
        <w:rPr>
          <w:color w:val="0F1115"/>
        </w:rPr>
        <w:t xml:space="preserve"> </w:t>
      </w:r>
    </w:p>
    <w:p w14:paraId="39C2F0E5" w14:textId="6A88A1B9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  <w:lang w:val="fr-FR"/>
        </w:rPr>
      </w:pPr>
      <w:r w:rsidRPr="00732D0A">
        <w:rPr>
          <w:color w:val="0F1115"/>
        </w:rPr>
        <w:t>Foo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gricultur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rganiza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Unite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Nations.</w:t>
      </w:r>
      <w:r w:rsidR="00C50E66">
        <w:rPr>
          <w:color w:val="0F1115"/>
        </w:rPr>
        <w:t xml:space="preserve"> </w:t>
      </w:r>
      <w:r w:rsidRPr="00732D0A">
        <w:rPr>
          <w:color w:val="0F1115"/>
          <w:lang w:val="fr-FR"/>
        </w:rPr>
        <w:t>(2019).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  <w:lang w:val="fr-FR"/>
        </w:rPr>
        <w:t>Climate</w:t>
      </w:r>
      <w:proofErr w:type="spellEnd"/>
      <w:r w:rsidRPr="00732D0A">
        <w:rPr>
          <w:rStyle w:val="Emphasis"/>
          <w:rFonts w:eastAsiaTheme="majorEastAsia"/>
          <w:color w:val="0F1115"/>
          <w:lang w:val="fr-FR"/>
        </w:rPr>
        <w:t>-smart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agricultur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  <w:lang w:val="fr-FR"/>
        </w:rPr>
        <w:t>sourcebook</w:t>
      </w:r>
      <w:proofErr w:type="spellEnd"/>
      <w:r w:rsidRPr="00732D0A">
        <w:rPr>
          <w:color w:val="0F1115"/>
          <w:lang w:val="fr-FR"/>
        </w:rPr>
        <w:t>.</w:t>
      </w:r>
      <w:r w:rsidR="008A6249" w:rsidRPr="008A6249">
        <w:t xml:space="preserve"> </w:t>
      </w:r>
      <w:hyperlink r:id="rId40" w:history="1">
        <w:r w:rsidR="008A6249" w:rsidRPr="009413C5">
          <w:rPr>
            <w:rStyle w:val="Hyperlink"/>
            <w:lang w:val="fr-FR"/>
          </w:rPr>
          <w:t>http://www.fao.org/climate-smart-agriculture-sourcebook/about/en/</w:t>
        </w:r>
      </w:hyperlink>
      <w:r w:rsidR="008A6249">
        <w:rPr>
          <w:color w:val="0F1115"/>
          <w:lang w:val="fr-FR"/>
        </w:rPr>
        <w:t xml:space="preserve"> </w:t>
      </w:r>
    </w:p>
    <w:p w14:paraId="06A05DF5" w14:textId="278D45C9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  <w:lang w:val="fr-FR"/>
        </w:rPr>
      </w:pPr>
      <w:r w:rsidRPr="00732D0A">
        <w:rPr>
          <w:color w:val="0F1115"/>
          <w:lang w:val="fr-FR"/>
        </w:rPr>
        <w:t>Institu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National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la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Statistiqu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ôt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’Ivoire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(2021).</w:t>
      </w:r>
      <w:r w:rsidR="00C50E66">
        <w:rPr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Recensement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général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d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la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population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et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d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l’habita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[General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census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of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opula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nd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housing</w:t>
      </w:r>
      <w:proofErr w:type="spellEnd"/>
      <w:r w:rsidRPr="00732D0A">
        <w:rPr>
          <w:color w:val="0F1115"/>
          <w:lang w:val="fr-FR"/>
        </w:rPr>
        <w:t>].</w:t>
      </w:r>
      <w:r w:rsidR="008A6249" w:rsidRPr="008A6249">
        <w:rPr>
          <w:lang w:val="fr-FR"/>
        </w:rPr>
        <w:t xml:space="preserve"> </w:t>
      </w:r>
      <w:hyperlink r:id="rId41" w:history="1">
        <w:r w:rsidR="008A6249" w:rsidRPr="009413C5">
          <w:rPr>
            <w:rStyle w:val="Hyperlink"/>
            <w:lang w:val="fr-FR"/>
          </w:rPr>
          <w:t>https://www.plan.gouv.ci/assets/fichier/RGPH2021-RESULTATS-GLOBAUX-VF.pdf</w:t>
        </w:r>
      </w:hyperlink>
      <w:r w:rsidR="008A6249">
        <w:rPr>
          <w:color w:val="0F1115"/>
          <w:lang w:val="fr-FR"/>
        </w:rPr>
        <w:t xml:space="preserve"> </w:t>
      </w:r>
    </w:p>
    <w:p w14:paraId="51412E89" w14:textId="48C24E64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  <w:lang w:val="fr-FR"/>
        </w:rPr>
      </w:pPr>
      <w:r w:rsidRPr="00732D0A">
        <w:rPr>
          <w:color w:val="0F1115"/>
          <w:lang w:val="fr-FR"/>
        </w:rPr>
        <w:t>Kouadio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Y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K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Servat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&amp;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aturel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J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(2018)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Variabilité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hangemen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limatiqu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friqu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l’Oues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: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Tendanc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lui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ébit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[</w:t>
      </w:r>
      <w:proofErr w:type="spellStart"/>
      <w:r w:rsidRPr="00732D0A">
        <w:rPr>
          <w:color w:val="0F1115"/>
          <w:lang w:val="fr-FR"/>
        </w:rPr>
        <w:t>Climate</w:t>
      </w:r>
      <w:proofErr w:type="spellEnd"/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variability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nd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hang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i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West</w:t>
      </w:r>
      <w:r w:rsidR="00C50E66">
        <w:rPr>
          <w:color w:val="0F1115"/>
          <w:lang w:val="fr-FR"/>
        </w:rPr>
        <w:t xml:space="preserve"> </w:t>
      </w:r>
      <w:proofErr w:type="spellStart"/>
      <w:proofErr w:type="gramStart"/>
      <w:r w:rsidRPr="00732D0A">
        <w:rPr>
          <w:color w:val="0F1115"/>
          <w:lang w:val="fr-FR"/>
        </w:rPr>
        <w:t>Africa</w:t>
      </w:r>
      <w:proofErr w:type="spellEnd"/>
      <w:r w:rsidRPr="00732D0A">
        <w:rPr>
          <w:color w:val="0F1115"/>
          <w:lang w:val="fr-FR"/>
        </w:rPr>
        <w:t>:</w:t>
      </w:r>
      <w:proofErr w:type="gram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Trend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in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rainfall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nd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river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flows].</w:t>
      </w:r>
      <w:r w:rsidR="00C50E66">
        <w:rPr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Sécheresse,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29</w:t>
      </w:r>
      <w:r w:rsidRPr="00732D0A">
        <w:rPr>
          <w:color w:val="0F1115"/>
          <w:lang w:val="fr-FR"/>
        </w:rPr>
        <w:t>(2)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163–172.</w:t>
      </w:r>
    </w:p>
    <w:p w14:paraId="4CA30FE4" w14:textId="2CC2B266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  <w:lang w:val="fr-FR"/>
        </w:rPr>
      </w:pPr>
      <w:r w:rsidRPr="00732D0A">
        <w:rPr>
          <w:color w:val="0F1115"/>
          <w:lang w:val="fr-FR"/>
        </w:rPr>
        <w:t>Kouakou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B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N’zi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J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&amp;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Soro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N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(2013)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étermina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ério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ultur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fonc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la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satisfac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hydriqu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lant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: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pplica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la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métho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’</w:t>
      </w:r>
      <w:proofErr w:type="spellStart"/>
      <w:r w:rsidRPr="00732D0A">
        <w:rPr>
          <w:color w:val="0F1115"/>
          <w:lang w:val="fr-FR"/>
        </w:rPr>
        <w:t>Eldin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ôt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lastRenderedPageBreak/>
        <w:t>d’Ivoir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[</w:t>
      </w:r>
      <w:proofErr w:type="spellStart"/>
      <w:r w:rsidRPr="00732D0A">
        <w:rPr>
          <w:color w:val="0F1115"/>
          <w:lang w:val="fr-FR"/>
        </w:rPr>
        <w:t>Determination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of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cropping</w:t>
      </w:r>
      <w:proofErr w:type="spellEnd"/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periods</w:t>
      </w:r>
      <w:proofErr w:type="spellEnd"/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based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lan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water</w:t>
      </w:r>
      <w:r w:rsidR="00C50E66">
        <w:rPr>
          <w:color w:val="0F1115"/>
          <w:lang w:val="fr-FR"/>
        </w:rPr>
        <w:t xml:space="preserve"> </w:t>
      </w:r>
      <w:proofErr w:type="gramStart"/>
      <w:r w:rsidRPr="00732D0A">
        <w:rPr>
          <w:color w:val="0F1115"/>
          <w:lang w:val="fr-FR"/>
        </w:rPr>
        <w:t>satisfaction:</w:t>
      </w:r>
      <w:proofErr w:type="gram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pplica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of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the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Eldin</w:t>
      </w:r>
      <w:proofErr w:type="spellEnd"/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method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i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ôt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'Ivoire].</w:t>
      </w:r>
      <w:r w:rsidR="00C50E66">
        <w:rPr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Revu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Ivoirienn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des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Sciences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et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Technologie,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21</w:t>
      </w:r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85–101.</w:t>
      </w:r>
    </w:p>
    <w:p w14:paraId="26A57AAB" w14:textId="4251C798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  <w:lang w:val="fr-FR"/>
        </w:rPr>
        <w:t>Sultan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B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Roudier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Quirion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Alhassane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Muller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B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Dingkuhn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M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&amp;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Baron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(2013)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</w:rPr>
        <w:t>Assessing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hang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mpact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orghum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illet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yield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</w:t>
      </w:r>
      <w:r w:rsidR="00C50E66">
        <w:rPr>
          <w:color w:val="0F1115"/>
        </w:rPr>
        <w:t xml:space="preserve"> </w:t>
      </w:r>
      <w:proofErr w:type="spellStart"/>
      <w:r w:rsidRPr="00732D0A">
        <w:rPr>
          <w:color w:val="0F1115"/>
        </w:rPr>
        <w:t>Sudanian</w:t>
      </w:r>
      <w:proofErr w:type="spellEnd"/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ahelia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avanna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West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frica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Environmental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search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Letters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8</w:t>
      </w:r>
      <w:r w:rsidRPr="00732D0A">
        <w:rPr>
          <w:color w:val="0F1115"/>
        </w:rPr>
        <w:t>(1)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014040.</w:t>
      </w:r>
      <w:r w:rsidR="00C50E66">
        <w:rPr>
          <w:color w:val="0F1115"/>
        </w:rPr>
        <w:t xml:space="preserve"> </w:t>
      </w:r>
      <w:hyperlink r:id="rId42" w:history="1">
        <w:r w:rsidR="008A6249" w:rsidRPr="009413C5">
          <w:rPr>
            <w:rStyle w:val="Hyperlink"/>
          </w:rPr>
          <w:t>https://doi.org/10.1088/1748-9326/8/1/014040</w:t>
        </w:r>
      </w:hyperlink>
      <w:r w:rsidR="008A6249">
        <w:t xml:space="preserve"> </w:t>
      </w:r>
    </w:p>
    <w:p w14:paraId="355FA79F" w14:textId="74274EEE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</w:rPr>
        <w:t>Traoré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B.,</w:t>
      </w:r>
      <w:r w:rsidR="00C50E66">
        <w:rPr>
          <w:color w:val="0F1115"/>
        </w:rPr>
        <w:t xml:space="preserve"> </w:t>
      </w:r>
      <w:proofErr w:type="spellStart"/>
      <w:r w:rsidRPr="00732D0A">
        <w:rPr>
          <w:color w:val="0F1115"/>
        </w:rPr>
        <w:t>Corbeels</w:t>
      </w:r>
      <w:proofErr w:type="spellEnd"/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va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Wijk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Rufino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&amp;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Giller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K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19)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ffect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variability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hang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rop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roduc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outher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ali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European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Journal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of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Agronomy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78</w:t>
      </w:r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58–70.</w:t>
      </w:r>
      <w:r w:rsidR="00C50E66">
        <w:rPr>
          <w:color w:val="0F1115"/>
        </w:rPr>
        <w:t xml:space="preserve"> </w:t>
      </w:r>
      <w:hyperlink r:id="rId43" w:history="1">
        <w:r w:rsidR="008A6249" w:rsidRPr="009413C5">
          <w:rPr>
            <w:rStyle w:val="Hyperlink"/>
          </w:rPr>
          <w:t>https://doi.org/10.1016/j.eja.2013.04.004</w:t>
        </w:r>
      </w:hyperlink>
      <w:r w:rsidR="008A6249">
        <w:t xml:space="preserve"> </w:t>
      </w:r>
    </w:p>
    <w:p w14:paraId="31AE4CC3" w14:textId="52D28030"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</w:rPr>
        <w:t>UNESCO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Worl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Heritag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entre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17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Mount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Nimba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Strict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Natur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serve</w:t>
      </w:r>
      <w:r w:rsidRPr="00732D0A">
        <w:rPr>
          <w:color w:val="0F1115"/>
        </w:rPr>
        <w:t>.</w:t>
      </w:r>
      <w:r w:rsidR="008A6249" w:rsidRPr="008A6249">
        <w:t xml:space="preserve"> </w:t>
      </w:r>
      <w:hyperlink r:id="rId44" w:history="1">
        <w:r w:rsidR="008A6249" w:rsidRPr="009413C5">
          <w:rPr>
            <w:rStyle w:val="Hyperlink"/>
          </w:rPr>
          <w:t>https://whc.unesco.org/document/157295</w:t>
        </w:r>
      </w:hyperlink>
      <w:r w:rsidR="008A6249">
        <w:rPr>
          <w:color w:val="0F1115"/>
        </w:rPr>
        <w:t xml:space="preserve"> </w:t>
      </w:r>
    </w:p>
    <w:p w14:paraId="06C3B20E" w14:textId="46878C25" w:rsidR="003169B5" w:rsidRPr="00732D0A" w:rsidRDefault="003169B5" w:rsidP="00732D0A">
      <w:pPr>
        <w:pStyle w:val="ds-markdown-paragraph"/>
        <w:shd w:val="clear" w:color="auto" w:fill="FFFFFF"/>
        <w:spacing w:before="0" w:beforeAutospacing="0" w:after="0" w:afterAutospacing="0" w:line="360" w:lineRule="auto"/>
        <w:ind w:left="540" w:hanging="540"/>
        <w:jc w:val="both"/>
        <w:rPr>
          <w:color w:val="0F1115"/>
        </w:rPr>
      </w:pPr>
      <w:proofErr w:type="spellStart"/>
      <w:r w:rsidRPr="00732D0A">
        <w:rPr>
          <w:color w:val="0F1115"/>
        </w:rPr>
        <w:t>Wopereis</w:t>
      </w:r>
      <w:proofErr w:type="spellEnd"/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Johnson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hmadi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N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ollens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&amp;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Jalloh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08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alizing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Africa’s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ic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promise</w:t>
      </w:r>
      <w:r w:rsidRPr="00732D0A">
        <w:rPr>
          <w:color w:val="0F1115"/>
        </w:rPr>
        <w:t>.</w:t>
      </w:r>
      <w:r w:rsidR="00C50E66">
        <w:rPr>
          <w:color w:val="0F1115"/>
        </w:rPr>
        <w:t xml:space="preserve"> </w:t>
      </w:r>
      <w:proofErr w:type="spellStart"/>
      <w:r w:rsidRPr="00732D0A">
        <w:rPr>
          <w:color w:val="0F1115"/>
        </w:rPr>
        <w:t>AfricaRice</w:t>
      </w:r>
      <w:proofErr w:type="spellEnd"/>
      <w:r w:rsidRPr="00732D0A">
        <w:rPr>
          <w:color w:val="0F1115"/>
        </w:rPr>
        <w:t>/FAO.</w:t>
      </w:r>
      <w:r w:rsidR="008A6249" w:rsidRPr="008A6249">
        <w:t xml:space="preserve"> </w:t>
      </w:r>
      <w:hyperlink r:id="rId45" w:history="1">
        <w:r w:rsidR="008A6249" w:rsidRPr="009413C5">
          <w:rPr>
            <w:rStyle w:val="Hyperlink"/>
          </w:rPr>
          <w:t>https://doi.org/10.1079/9781845938123.0000</w:t>
        </w:r>
      </w:hyperlink>
      <w:r w:rsidR="008A6249">
        <w:rPr>
          <w:color w:val="0F1115"/>
        </w:rPr>
        <w:t xml:space="preserve"> </w:t>
      </w:r>
      <w:r w:rsidR="006F100C">
        <w:rPr>
          <w:color w:val="0F1115"/>
        </w:rPr>
        <w:t>s</w:t>
      </w:r>
    </w:p>
    <w:p w14:paraId="5435BA91" w14:textId="4A85AAB0" w:rsidR="001B3DB0" w:rsidRPr="00732D0A" w:rsidRDefault="001B3DB0" w:rsidP="00732D0A">
      <w:pPr>
        <w:spacing w:line="360" w:lineRule="auto"/>
      </w:pPr>
    </w:p>
    <w:sectPr w:rsidR="001B3DB0" w:rsidRPr="00732D0A" w:rsidSect="00D60BD9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E39CA" w14:textId="77777777" w:rsidR="00E875F1" w:rsidRDefault="00E875F1" w:rsidP="00EF563A">
      <w:r>
        <w:separator/>
      </w:r>
    </w:p>
  </w:endnote>
  <w:endnote w:type="continuationSeparator" w:id="0">
    <w:p w14:paraId="693A2DA0" w14:textId="77777777" w:rsidR="00E875F1" w:rsidRDefault="00E875F1" w:rsidP="00EF5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+FPEF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B24DEF" w14:textId="77777777" w:rsidR="0098359C" w:rsidRDefault="009835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9569530"/>
      <w:docPartObj>
        <w:docPartGallery w:val="Page Numbers (Bottom of Page)"/>
        <w:docPartUnique/>
      </w:docPartObj>
    </w:sdtPr>
    <w:sdtEndPr/>
    <w:sdtContent>
      <w:p w14:paraId="544989D7" w14:textId="77777777" w:rsidR="00EF563A" w:rsidRDefault="00EF563A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2439EBA0" w14:textId="77777777" w:rsidR="00EF563A" w:rsidRDefault="00EF56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6BC26" w14:textId="77777777" w:rsidR="0098359C" w:rsidRDefault="00983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BA78CC" w14:textId="77777777" w:rsidR="00E875F1" w:rsidRDefault="00E875F1" w:rsidP="00EF563A">
      <w:r>
        <w:separator/>
      </w:r>
    </w:p>
  </w:footnote>
  <w:footnote w:type="continuationSeparator" w:id="0">
    <w:p w14:paraId="1018392A" w14:textId="77777777" w:rsidR="00E875F1" w:rsidRDefault="00E875F1" w:rsidP="00EF5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D63D4" w14:textId="4632FF1B" w:rsidR="0098359C" w:rsidRDefault="0098359C">
    <w:pPr>
      <w:pStyle w:val="Header"/>
    </w:pPr>
    <w:r>
      <w:rPr>
        <w:noProof/>
      </w:rPr>
      <w:pict w14:anchorId="645C5B9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3893282" o:spid="_x0000_s2050" type="#_x0000_t136" style="position:absolute;margin-left:0;margin-top:0;width:571.65pt;height:64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51317" w14:textId="4C2701F0" w:rsidR="0098359C" w:rsidRDefault="0098359C">
    <w:pPr>
      <w:pStyle w:val="Header"/>
    </w:pPr>
    <w:r>
      <w:rPr>
        <w:noProof/>
      </w:rPr>
      <w:pict w14:anchorId="07D331B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3893283" o:spid="_x0000_s2051" type="#_x0000_t136" style="position:absolute;margin-left:0;margin-top:0;width:571.65pt;height:64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7D533" w14:textId="1CE1A81F" w:rsidR="0098359C" w:rsidRDefault="0098359C">
    <w:pPr>
      <w:pStyle w:val="Header"/>
    </w:pPr>
    <w:r>
      <w:rPr>
        <w:noProof/>
      </w:rPr>
      <w:pict w14:anchorId="0485D24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3893281" o:spid="_x0000_s2049" type="#_x0000_t136" style="position:absolute;margin-left:0;margin-top:0;width:571.65pt;height:64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C0412"/>
    <w:multiLevelType w:val="multilevel"/>
    <w:tmpl w:val="948A0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94F3A"/>
    <w:multiLevelType w:val="hybridMultilevel"/>
    <w:tmpl w:val="7A7094CE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02A57"/>
    <w:multiLevelType w:val="multilevel"/>
    <w:tmpl w:val="35207B92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C3A31D1"/>
    <w:multiLevelType w:val="hybridMultilevel"/>
    <w:tmpl w:val="B8FE62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66901"/>
    <w:multiLevelType w:val="multilevel"/>
    <w:tmpl w:val="2BF0E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740206"/>
    <w:multiLevelType w:val="multilevel"/>
    <w:tmpl w:val="B644D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68610D"/>
    <w:multiLevelType w:val="multilevel"/>
    <w:tmpl w:val="D7A42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9E18B4"/>
    <w:multiLevelType w:val="hybridMultilevel"/>
    <w:tmpl w:val="FBA0F112"/>
    <w:lvl w:ilvl="0" w:tplc="DA0C7F2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D3576"/>
    <w:multiLevelType w:val="hybridMultilevel"/>
    <w:tmpl w:val="4AF29A72"/>
    <w:lvl w:ilvl="0" w:tplc="A68CEEF4">
      <w:start w:val="1"/>
      <w:numFmt w:val="bullet"/>
      <w:lvlText w:val="−"/>
      <w:lvlJc w:val="left"/>
      <w:pPr>
        <w:ind w:left="720" w:hanging="360"/>
      </w:pPr>
      <w:rPr>
        <w:rFonts w:ascii="Candara" w:hAnsi="Candara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B151EF"/>
    <w:multiLevelType w:val="hybridMultilevel"/>
    <w:tmpl w:val="C3BC9004"/>
    <w:lvl w:ilvl="0" w:tplc="30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C0019" w:tentative="1">
      <w:start w:val="1"/>
      <w:numFmt w:val="lowerLetter"/>
      <w:lvlText w:val="%2."/>
      <w:lvlJc w:val="left"/>
      <w:pPr>
        <w:ind w:left="1440" w:hanging="360"/>
      </w:pPr>
    </w:lvl>
    <w:lvl w:ilvl="2" w:tplc="300C001B" w:tentative="1">
      <w:start w:val="1"/>
      <w:numFmt w:val="lowerRoman"/>
      <w:lvlText w:val="%3."/>
      <w:lvlJc w:val="right"/>
      <w:pPr>
        <w:ind w:left="2160" w:hanging="180"/>
      </w:pPr>
    </w:lvl>
    <w:lvl w:ilvl="3" w:tplc="300C000F" w:tentative="1">
      <w:start w:val="1"/>
      <w:numFmt w:val="decimal"/>
      <w:lvlText w:val="%4."/>
      <w:lvlJc w:val="left"/>
      <w:pPr>
        <w:ind w:left="2880" w:hanging="360"/>
      </w:pPr>
    </w:lvl>
    <w:lvl w:ilvl="4" w:tplc="300C0019" w:tentative="1">
      <w:start w:val="1"/>
      <w:numFmt w:val="lowerLetter"/>
      <w:lvlText w:val="%5."/>
      <w:lvlJc w:val="left"/>
      <w:pPr>
        <w:ind w:left="3600" w:hanging="360"/>
      </w:pPr>
    </w:lvl>
    <w:lvl w:ilvl="5" w:tplc="300C001B" w:tentative="1">
      <w:start w:val="1"/>
      <w:numFmt w:val="lowerRoman"/>
      <w:lvlText w:val="%6."/>
      <w:lvlJc w:val="right"/>
      <w:pPr>
        <w:ind w:left="4320" w:hanging="180"/>
      </w:pPr>
    </w:lvl>
    <w:lvl w:ilvl="6" w:tplc="300C000F" w:tentative="1">
      <w:start w:val="1"/>
      <w:numFmt w:val="decimal"/>
      <w:lvlText w:val="%7."/>
      <w:lvlJc w:val="left"/>
      <w:pPr>
        <w:ind w:left="5040" w:hanging="360"/>
      </w:pPr>
    </w:lvl>
    <w:lvl w:ilvl="7" w:tplc="300C0019" w:tentative="1">
      <w:start w:val="1"/>
      <w:numFmt w:val="lowerLetter"/>
      <w:lvlText w:val="%8."/>
      <w:lvlJc w:val="left"/>
      <w:pPr>
        <w:ind w:left="5760" w:hanging="360"/>
      </w:pPr>
    </w:lvl>
    <w:lvl w:ilvl="8" w:tplc="3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625A49"/>
    <w:multiLevelType w:val="hybridMultilevel"/>
    <w:tmpl w:val="DAA46394"/>
    <w:lvl w:ilvl="0" w:tplc="A68CEEF4">
      <w:start w:val="1"/>
      <w:numFmt w:val="bullet"/>
      <w:lvlText w:val="−"/>
      <w:lvlJc w:val="left"/>
      <w:pPr>
        <w:ind w:left="720" w:hanging="360"/>
      </w:pPr>
      <w:rPr>
        <w:rFonts w:ascii="Candara" w:hAnsi="Candara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A2431"/>
    <w:multiLevelType w:val="hybridMultilevel"/>
    <w:tmpl w:val="24B813A6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320F1"/>
    <w:multiLevelType w:val="hybridMultilevel"/>
    <w:tmpl w:val="CDEC8982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92166"/>
    <w:multiLevelType w:val="multilevel"/>
    <w:tmpl w:val="14C64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C85989"/>
    <w:multiLevelType w:val="multilevel"/>
    <w:tmpl w:val="9E9E808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4AFD1917"/>
    <w:multiLevelType w:val="multilevel"/>
    <w:tmpl w:val="558C4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312659"/>
    <w:multiLevelType w:val="hybridMultilevel"/>
    <w:tmpl w:val="D44E6364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AA1BD7"/>
    <w:multiLevelType w:val="hybridMultilevel"/>
    <w:tmpl w:val="D1705D1E"/>
    <w:lvl w:ilvl="0" w:tplc="9500A69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00C0019" w:tentative="1">
      <w:start w:val="1"/>
      <w:numFmt w:val="lowerLetter"/>
      <w:lvlText w:val="%2."/>
      <w:lvlJc w:val="left"/>
      <w:pPr>
        <w:ind w:left="1800" w:hanging="360"/>
      </w:pPr>
    </w:lvl>
    <w:lvl w:ilvl="2" w:tplc="300C001B" w:tentative="1">
      <w:start w:val="1"/>
      <w:numFmt w:val="lowerRoman"/>
      <w:lvlText w:val="%3."/>
      <w:lvlJc w:val="right"/>
      <w:pPr>
        <w:ind w:left="2520" w:hanging="180"/>
      </w:pPr>
    </w:lvl>
    <w:lvl w:ilvl="3" w:tplc="300C000F" w:tentative="1">
      <w:start w:val="1"/>
      <w:numFmt w:val="decimal"/>
      <w:lvlText w:val="%4."/>
      <w:lvlJc w:val="left"/>
      <w:pPr>
        <w:ind w:left="3240" w:hanging="360"/>
      </w:pPr>
    </w:lvl>
    <w:lvl w:ilvl="4" w:tplc="300C0019" w:tentative="1">
      <w:start w:val="1"/>
      <w:numFmt w:val="lowerLetter"/>
      <w:lvlText w:val="%5."/>
      <w:lvlJc w:val="left"/>
      <w:pPr>
        <w:ind w:left="3960" w:hanging="360"/>
      </w:pPr>
    </w:lvl>
    <w:lvl w:ilvl="5" w:tplc="300C001B" w:tentative="1">
      <w:start w:val="1"/>
      <w:numFmt w:val="lowerRoman"/>
      <w:lvlText w:val="%6."/>
      <w:lvlJc w:val="right"/>
      <w:pPr>
        <w:ind w:left="4680" w:hanging="180"/>
      </w:pPr>
    </w:lvl>
    <w:lvl w:ilvl="6" w:tplc="300C000F" w:tentative="1">
      <w:start w:val="1"/>
      <w:numFmt w:val="decimal"/>
      <w:lvlText w:val="%7."/>
      <w:lvlJc w:val="left"/>
      <w:pPr>
        <w:ind w:left="5400" w:hanging="360"/>
      </w:pPr>
    </w:lvl>
    <w:lvl w:ilvl="7" w:tplc="300C0019" w:tentative="1">
      <w:start w:val="1"/>
      <w:numFmt w:val="lowerLetter"/>
      <w:lvlText w:val="%8."/>
      <w:lvlJc w:val="left"/>
      <w:pPr>
        <w:ind w:left="6120" w:hanging="360"/>
      </w:pPr>
    </w:lvl>
    <w:lvl w:ilvl="8" w:tplc="30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1E745DB"/>
    <w:multiLevelType w:val="multilevel"/>
    <w:tmpl w:val="7122A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B93452"/>
    <w:multiLevelType w:val="multilevel"/>
    <w:tmpl w:val="E7A2B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E35194"/>
    <w:multiLevelType w:val="hybridMultilevel"/>
    <w:tmpl w:val="C276D214"/>
    <w:lvl w:ilvl="0" w:tplc="A68CEEF4">
      <w:start w:val="1"/>
      <w:numFmt w:val="bullet"/>
      <w:lvlText w:val="−"/>
      <w:lvlJc w:val="left"/>
      <w:pPr>
        <w:ind w:left="720" w:hanging="360"/>
      </w:pPr>
      <w:rPr>
        <w:rFonts w:ascii="Candara" w:hAnsi="Candara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559D3"/>
    <w:multiLevelType w:val="hybridMultilevel"/>
    <w:tmpl w:val="9BC41D60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D52167"/>
    <w:multiLevelType w:val="hybridMultilevel"/>
    <w:tmpl w:val="392CDFEE"/>
    <w:lvl w:ilvl="0" w:tplc="5AFC05F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CC2E40"/>
    <w:multiLevelType w:val="multilevel"/>
    <w:tmpl w:val="2A404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1BF31C4"/>
    <w:multiLevelType w:val="hybridMultilevel"/>
    <w:tmpl w:val="966AE110"/>
    <w:lvl w:ilvl="0" w:tplc="4EEE8FD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00C0019" w:tentative="1">
      <w:start w:val="1"/>
      <w:numFmt w:val="lowerLetter"/>
      <w:lvlText w:val="%2."/>
      <w:lvlJc w:val="left"/>
      <w:pPr>
        <w:ind w:left="1800" w:hanging="360"/>
      </w:pPr>
    </w:lvl>
    <w:lvl w:ilvl="2" w:tplc="300C001B" w:tentative="1">
      <w:start w:val="1"/>
      <w:numFmt w:val="lowerRoman"/>
      <w:lvlText w:val="%3."/>
      <w:lvlJc w:val="right"/>
      <w:pPr>
        <w:ind w:left="2520" w:hanging="180"/>
      </w:pPr>
    </w:lvl>
    <w:lvl w:ilvl="3" w:tplc="300C000F" w:tentative="1">
      <w:start w:val="1"/>
      <w:numFmt w:val="decimal"/>
      <w:lvlText w:val="%4."/>
      <w:lvlJc w:val="left"/>
      <w:pPr>
        <w:ind w:left="3240" w:hanging="360"/>
      </w:pPr>
    </w:lvl>
    <w:lvl w:ilvl="4" w:tplc="300C0019" w:tentative="1">
      <w:start w:val="1"/>
      <w:numFmt w:val="lowerLetter"/>
      <w:lvlText w:val="%5."/>
      <w:lvlJc w:val="left"/>
      <w:pPr>
        <w:ind w:left="3960" w:hanging="360"/>
      </w:pPr>
    </w:lvl>
    <w:lvl w:ilvl="5" w:tplc="300C001B" w:tentative="1">
      <w:start w:val="1"/>
      <w:numFmt w:val="lowerRoman"/>
      <w:lvlText w:val="%6."/>
      <w:lvlJc w:val="right"/>
      <w:pPr>
        <w:ind w:left="4680" w:hanging="180"/>
      </w:pPr>
    </w:lvl>
    <w:lvl w:ilvl="6" w:tplc="300C000F" w:tentative="1">
      <w:start w:val="1"/>
      <w:numFmt w:val="decimal"/>
      <w:lvlText w:val="%7."/>
      <w:lvlJc w:val="left"/>
      <w:pPr>
        <w:ind w:left="5400" w:hanging="360"/>
      </w:pPr>
    </w:lvl>
    <w:lvl w:ilvl="7" w:tplc="300C0019" w:tentative="1">
      <w:start w:val="1"/>
      <w:numFmt w:val="lowerLetter"/>
      <w:lvlText w:val="%8."/>
      <w:lvlJc w:val="left"/>
      <w:pPr>
        <w:ind w:left="6120" w:hanging="360"/>
      </w:pPr>
    </w:lvl>
    <w:lvl w:ilvl="8" w:tplc="30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98C7417"/>
    <w:multiLevelType w:val="multilevel"/>
    <w:tmpl w:val="EB2ED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DF735B"/>
    <w:multiLevelType w:val="hybridMultilevel"/>
    <w:tmpl w:val="6E8C764C"/>
    <w:lvl w:ilvl="0" w:tplc="A68CEEF4">
      <w:start w:val="1"/>
      <w:numFmt w:val="bullet"/>
      <w:lvlText w:val="−"/>
      <w:lvlJc w:val="left"/>
      <w:pPr>
        <w:ind w:left="720" w:hanging="360"/>
      </w:pPr>
      <w:rPr>
        <w:rFonts w:ascii="Candara" w:hAnsi="Candara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565FC"/>
    <w:multiLevelType w:val="multilevel"/>
    <w:tmpl w:val="8C16A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6"/>
  </w:num>
  <w:num w:numId="3">
    <w:abstractNumId w:val="15"/>
  </w:num>
  <w:num w:numId="4">
    <w:abstractNumId w:val="2"/>
  </w:num>
  <w:num w:numId="5">
    <w:abstractNumId w:val="26"/>
  </w:num>
  <w:num w:numId="6">
    <w:abstractNumId w:val="20"/>
  </w:num>
  <w:num w:numId="7">
    <w:abstractNumId w:val="8"/>
  </w:num>
  <w:num w:numId="8">
    <w:abstractNumId w:val="12"/>
  </w:num>
  <w:num w:numId="9">
    <w:abstractNumId w:val="16"/>
  </w:num>
  <w:num w:numId="10">
    <w:abstractNumId w:val="21"/>
  </w:num>
  <w:num w:numId="11">
    <w:abstractNumId w:val="11"/>
  </w:num>
  <w:num w:numId="12">
    <w:abstractNumId w:val="1"/>
  </w:num>
  <w:num w:numId="13">
    <w:abstractNumId w:val="9"/>
  </w:num>
  <w:num w:numId="14">
    <w:abstractNumId w:val="17"/>
  </w:num>
  <w:num w:numId="15">
    <w:abstractNumId w:val="10"/>
  </w:num>
  <w:num w:numId="16">
    <w:abstractNumId w:val="24"/>
  </w:num>
  <w:num w:numId="17">
    <w:abstractNumId w:val="2"/>
  </w:num>
  <w:num w:numId="18">
    <w:abstractNumId w:val="14"/>
  </w:num>
  <w:num w:numId="19">
    <w:abstractNumId w:val="2"/>
  </w:num>
  <w:num w:numId="20">
    <w:abstractNumId w:val="2"/>
  </w:num>
  <w:num w:numId="21">
    <w:abstractNumId w:val="14"/>
  </w:num>
  <w:num w:numId="22">
    <w:abstractNumId w:val="14"/>
  </w:num>
  <w:num w:numId="23">
    <w:abstractNumId w:val="14"/>
  </w:num>
  <w:num w:numId="24">
    <w:abstractNumId w:val="14"/>
  </w:num>
  <w:num w:numId="25">
    <w:abstractNumId w:val="5"/>
  </w:num>
  <w:num w:numId="26">
    <w:abstractNumId w:val="13"/>
  </w:num>
  <w:num w:numId="27">
    <w:abstractNumId w:val="14"/>
  </w:num>
  <w:num w:numId="28">
    <w:abstractNumId w:val="2"/>
  </w:num>
  <w:num w:numId="29">
    <w:abstractNumId w:val="19"/>
  </w:num>
  <w:num w:numId="30">
    <w:abstractNumId w:val="25"/>
  </w:num>
  <w:num w:numId="31">
    <w:abstractNumId w:val="18"/>
  </w:num>
  <w:num w:numId="32">
    <w:abstractNumId w:val="27"/>
  </w:num>
  <w:num w:numId="33">
    <w:abstractNumId w:val="0"/>
  </w:num>
  <w:num w:numId="34">
    <w:abstractNumId w:val="2"/>
  </w:num>
  <w:num w:numId="35">
    <w:abstractNumId w:val="2"/>
  </w:num>
  <w:num w:numId="36">
    <w:abstractNumId w:val="4"/>
  </w:num>
  <w:num w:numId="37">
    <w:abstractNumId w:val="14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14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3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yNDQyNTYxNzK3NDVU0lEKTi0uzszPAykwrgUAIDEC7ywAAAA="/>
  </w:docVars>
  <w:rsids>
    <w:rsidRoot w:val="004C1FBD"/>
    <w:rsid w:val="00000211"/>
    <w:rsid w:val="00003C17"/>
    <w:rsid w:val="00013E0E"/>
    <w:rsid w:val="00013F8E"/>
    <w:rsid w:val="00026173"/>
    <w:rsid w:val="00027087"/>
    <w:rsid w:val="00027F9E"/>
    <w:rsid w:val="00031FA3"/>
    <w:rsid w:val="00034487"/>
    <w:rsid w:val="000521B3"/>
    <w:rsid w:val="0005308C"/>
    <w:rsid w:val="00073240"/>
    <w:rsid w:val="00080628"/>
    <w:rsid w:val="00087521"/>
    <w:rsid w:val="00091E28"/>
    <w:rsid w:val="00095362"/>
    <w:rsid w:val="000A68FE"/>
    <w:rsid w:val="000B17B0"/>
    <w:rsid w:val="000B706F"/>
    <w:rsid w:val="000C2BD9"/>
    <w:rsid w:val="000D01C3"/>
    <w:rsid w:val="000D1918"/>
    <w:rsid w:val="000D3D97"/>
    <w:rsid w:val="000D5096"/>
    <w:rsid w:val="000D5982"/>
    <w:rsid w:val="000E1BED"/>
    <w:rsid w:val="000E3E9B"/>
    <w:rsid w:val="000E7835"/>
    <w:rsid w:val="000F00AF"/>
    <w:rsid w:val="000F374D"/>
    <w:rsid w:val="0012067C"/>
    <w:rsid w:val="0013087F"/>
    <w:rsid w:val="00130E92"/>
    <w:rsid w:val="0013679A"/>
    <w:rsid w:val="0014321B"/>
    <w:rsid w:val="00143717"/>
    <w:rsid w:val="00143B18"/>
    <w:rsid w:val="001508A5"/>
    <w:rsid w:val="00155603"/>
    <w:rsid w:val="0017063F"/>
    <w:rsid w:val="00184725"/>
    <w:rsid w:val="00184DAF"/>
    <w:rsid w:val="00195837"/>
    <w:rsid w:val="001A1CDA"/>
    <w:rsid w:val="001B048A"/>
    <w:rsid w:val="001B0C7C"/>
    <w:rsid w:val="001B2591"/>
    <w:rsid w:val="001B3DB0"/>
    <w:rsid w:val="001B508B"/>
    <w:rsid w:val="001C3E84"/>
    <w:rsid w:val="001C7EFB"/>
    <w:rsid w:val="001D3B4B"/>
    <w:rsid w:val="001D65F4"/>
    <w:rsid w:val="001E0E5E"/>
    <w:rsid w:val="001E529C"/>
    <w:rsid w:val="001E659F"/>
    <w:rsid w:val="001F488D"/>
    <w:rsid w:val="00200294"/>
    <w:rsid w:val="00205458"/>
    <w:rsid w:val="00206E7E"/>
    <w:rsid w:val="00210CF5"/>
    <w:rsid w:val="00222B86"/>
    <w:rsid w:val="0023151F"/>
    <w:rsid w:val="00234FF2"/>
    <w:rsid w:val="00244EC8"/>
    <w:rsid w:val="002469B2"/>
    <w:rsid w:val="00250026"/>
    <w:rsid w:val="00250F3D"/>
    <w:rsid w:val="00262DAB"/>
    <w:rsid w:val="002632F6"/>
    <w:rsid w:val="00272294"/>
    <w:rsid w:val="0027435A"/>
    <w:rsid w:val="0027436A"/>
    <w:rsid w:val="00277CEA"/>
    <w:rsid w:val="00282DDA"/>
    <w:rsid w:val="00291D8C"/>
    <w:rsid w:val="002947DE"/>
    <w:rsid w:val="0029558E"/>
    <w:rsid w:val="00295D58"/>
    <w:rsid w:val="002969B8"/>
    <w:rsid w:val="002A4C52"/>
    <w:rsid w:val="002B7C67"/>
    <w:rsid w:val="002D2962"/>
    <w:rsid w:val="002D7B0F"/>
    <w:rsid w:val="002E3DE3"/>
    <w:rsid w:val="002E5186"/>
    <w:rsid w:val="002F1232"/>
    <w:rsid w:val="002F6D23"/>
    <w:rsid w:val="002F7F4B"/>
    <w:rsid w:val="00302AC8"/>
    <w:rsid w:val="003042F0"/>
    <w:rsid w:val="00304E67"/>
    <w:rsid w:val="003070D3"/>
    <w:rsid w:val="003169B5"/>
    <w:rsid w:val="0032220E"/>
    <w:rsid w:val="00332FF8"/>
    <w:rsid w:val="00344737"/>
    <w:rsid w:val="0035235B"/>
    <w:rsid w:val="0036026E"/>
    <w:rsid w:val="0036036A"/>
    <w:rsid w:val="003631B2"/>
    <w:rsid w:val="00363954"/>
    <w:rsid w:val="00364EB7"/>
    <w:rsid w:val="00364ED9"/>
    <w:rsid w:val="00365768"/>
    <w:rsid w:val="003671D6"/>
    <w:rsid w:val="003860F2"/>
    <w:rsid w:val="00386819"/>
    <w:rsid w:val="00387475"/>
    <w:rsid w:val="00394E20"/>
    <w:rsid w:val="003A3B86"/>
    <w:rsid w:val="003A6F2E"/>
    <w:rsid w:val="003A7EB3"/>
    <w:rsid w:val="003B4895"/>
    <w:rsid w:val="003B5D1C"/>
    <w:rsid w:val="003C3DFA"/>
    <w:rsid w:val="003C6AD2"/>
    <w:rsid w:val="003D7318"/>
    <w:rsid w:val="003D7D27"/>
    <w:rsid w:val="003E45A5"/>
    <w:rsid w:val="003E4F71"/>
    <w:rsid w:val="003F502D"/>
    <w:rsid w:val="004111E1"/>
    <w:rsid w:val="00411FF4"/>
    <w:rsid w:val="004124E0"/>
    <w:rsid w:val="00415E59"/>
    <w:rsid w:val="00416A94"/>
    <w:rsid w:val="0042062A"/>
    <w:rsid w:val="00421152"/>
    <w:rsid w:val="0042405D"/>
    <w:rsid w:val="004262E1"/>
    <w:rsid w:val="00430D90"/>
    <w:rsid w:val="004370DA"/>
    <w:rsid w:val="00447FE2"/>
    <w:rsid w:val="00450355"/>
    <w:rsid w:val="00466399"/>
    <w:rsid w:val="00470FC2"/>
    <w:rsid w:val="00473109"/>
    <w:rsid w:val="00473ED3"/>
    <w:rsid w:val="0048022E"/>
    <w:rsid w:val="004831EB"/>
    <w:rsid w:val="00483BCE"/>
    <w:rsid w:val="004A2205"/>
    <w:rsid w:val="004B4F7C"/>
    <w:rsid w:val="004C1FBD"/>
    <w:rsid w:val="004C78AA"/>
    <w:rsid w:val="004D0305"/>
    <w:rsid w:val="004D6A81"/>
    <w:rsid w:val="004E32B8"/>
    <w:rsid w:val="004E33CB"/>
    <w:rsid w:val="004E5D1B"/>
    <w:rsid w:val="004F4062"/>
    <w:rsid w:val="004F4EDB"/>
    <w:rsid w:val="00510F7B"/>
    <w:rsid w:val="005141DA"/>
    <w:rsid w:val="00516DFC"/>
    <w:rsid w:val="0051710A"/>
    <w:rsid w:val="00526543"/>
    <w:rsid w:val="00532996"/>
    <w:rsid w:val="0055279F"/>
    <w:rsid w:val="00565A9C"/>
    <w:rsid w:val="00571CF9"/>
    <w:rsid w:val="00581FFC"/>
    <w:rsid w:val="005867EE"/>
    <w:rsid w:val="005941EC"/>
    <w:rsid w:val="005A1A40"/>
    <w:rsid w:val="005A30D4"/>
    <w:rsid w:val="005C3F95"/>
    <w:rsid w:val="005E4A94"/>
    <w:rsid w:val="005E7CDD"/>
    <w:rsid w:val="005F0056"/>
    <w:rsid w:val="005F0636"/>
    <w:rsid w:val="005F06A9"/>
    <w:rsid w:val="00601415"/>
    <w:rsid w:val="00617712"/>
    <w:rsid w:val="00627A97"/>
    <w:rsid w:val="00646D3F"/>
    <w:rsid w:val="006471BB"/>
    <w:rsid w:val="00661153"/>
    <w:rsid w:val="006652E6"/>
    <w:rsid w:val="00675A52"/>
    <w:rsid w:val="00683209"/>
    <w:rsid w:val="006837E8"/>
    <w:rsid w:val="00690BF6"/>
    <w:rsid w:val="00692FF0"/>
    <w:rsid w:val="006A2654"/>
    <w:rsid w:val="006A6214"/>
    <w:rsid w:val="006A68B0"/>
    <w:rsid w:val="006C5927"/>
    <w:rsid w:val="006C7719"/>
    <w:rsid w:val="006D596C"/>
    <w:rsid w:val="006E284A"/>
    <w:rsid w:val="006E289B"/>
    <w:rsid w:val="006F0D4F"/>
    <w:rsid w:val="006F100C"/>
    <w:rsid w:val="006F35BD"/>
    <w:rsid w:val="006F50EC"/>
    <w:rsid w:val="007016E5"/>
    <w:rsid w:val="00715879"/>
    <w:rsid w:val="00716A36"/>
    <w:rsid w:val="00716BAB"/>
    <w:rsid w:val="00717254"/>
    <w:rsid w:val="00732233"/>
    <w:rsid w:val="00732D0A"/>
    <w:rsid w:val="00736C9D"/>
    <w:rsid w:val="00752BDD"/>
    <w:rsid w:val="007603B0"/>
    <w:rsid w:val="00765C56"/>
    <w:rsid w:val="007665D7"/>
    <w:rsid w:val="00786003"/>
    <w:rsid w:val="00794243"/>
    <w:rsid w:val="007958B8"/>
    <w:rsid w:val="007A2F8A"/>
    <w:rsid w:val="007A7A27"/>
    <w:rsid w:val="007B4DB3"/>
    <w:rsid w:val="007B6BB2"/>
    <w:rsid w:val="007B7A29"/>
    <w:rsid w:val="007C2C9A"/>
    <w:rsid w:val="007D5BBF"/>
    <w:rsid w:val="007E0F40"/>
    <w:rsid w:val="007E340B"/>
    <w:rsid w:val="007F1348"/>
    <w:rsid w:val="007F5651"/>
    <w:rsid w:val="007F60D7"/>
    <w:rsid w:val="0080749C"/>
    <w:rsid w:val="00814700"/>
    <w:rsid w:val="00816364"/>
    <w:rsid w:val="00817CE9"/>
    <w:rsid w:val="008310B2"/>
    <w:rsid w:val="0086556E"/>
    <w:rsid w:val="00880D66"/>
    <w:rsid w:val="0088182B"/>
    <w:rsid w:val="00884AE7"/>
    <w:rsid w:val="008879F2"/>
    <w:rsid w:val="008A2901"/>
    <w:rsid w:val="008A6249"/>
    <w:rsid w:val="008A7D4A"/>
    <w:rsid w:val="008B08EC"/>
    <w:rsid w:val="008B39C3"/>
    <w:rsid w:val="008B3FB4"/>
    <w:rsid w:val="008B45AE"/>
    <w:rsid w:val="008C391D"/>
    <w:rsid w:val="008D53F8"/>
    <w:rsid w:val="008D5A08"/>
    <w:rsid w:val="008D75C3"/>
    <w:rsid w:val="008F65D7"/>
    <w:rsid w:val="009010C0"/>
    <w:rsid w:val="009060CC"/>
    <w:rsid w:val="00921185"/>
    <w:rsid w:val="00947A92"/>
    <w:rsid w:val="00953CF8"/>
    <w:rsid w:val="00954634"/>
    <w:rsid w:val="00956288"/>
    <w:rsid w:val="00956772"/>
    <w:rsid w:val="00962C6D"/>
    <w:rsid w:val="00971710"/>
    <w:rsid w:val="009757A9"/>
    <w:rsid w:val="0098063A"/>
    <w:rsid w:val="0098359C"/>
    <w:rsid w:val="00987CF8"/>
    <w:rsid w:val="009A56E1"/>
    <w:rsid w:val="009A643C"/>
    <w:rsid w:val="009B24D6"/>
    <w:rsid w:val="009B2D0C"/>
    <w:rsid w:val="009C4C9B"/>
    <w:rsid w:val="009C6B3E"/>
    <w:rsid w:val="009D3A07"/>
    <w:rsid w:val="009E61EC"/>
    <w:rsid w:val="00A0012C"/>
    <w:rsid w:val="00A1232D"/>
    <w:rsid w:val="00A175D7"/>
    <w:rsid w:val="00A21E31"/>
    <w:rsid w:val="00A27A9A"/>
    <w:rsid w:val="00A30A93"/>
    <w:rsid w:val="00A40F6F"/>
    <w:rsid w:val="00A469AB"/>
    <w:rsid w:val="00A569C7"/>
    <w:rsid w:val="00A74523"/>
    <w:rsid w:val="00A771F0"/>
    <w:rsid w:val="00A820FC"/>
    <w:rsid w:val="00A94FFA"/>
    <w:rsid w:val="00AB1B07"/>
    <w:rsid w:val="00AB20CD"/>
    <w:rsid w:val="00AB50D9"/>
    <w:rsid w:val="00AC0093"/>
    <w:rsid w:val="00AC4EC6"/>
    <w:rsid w:val="00AD6871"/>
    <w:rsid w:val="00AE06AA"/>
    <w:rsid w:val="00AE06B1"/>
    <w:rsid w:val="00AE41F2"/>
    <w:rsid w:val="00AE42DA"/>
    <w:rsid w:val="00AF7C3C"/>
    <w:rsid w:val="00B11375"/>
    <w:rsid w:val="00B23F28"/>
    <w:rsid w:val="00B34610"/>
    <w:rsid w:val="00B356F2"/>
    <w:rsid w:val="00B42338"/>
    <w:rsid w:val="00B431FC"/>
    <w:rsid w:val="00B44724"/>
    <w:rsid w:val="00B45380"/>
    <w:rsid w:val="00B4663E"/>
    <w:rsid w:val="00B533A1"/>
    <w:rsid w:val="00B708FD"/>
    <w:rsid w:val="00B76957"/>
    <w:rsid w:val="00B97B43"/>
    <w:rsid w:val="00BB1A52"/>
    <w:rsid w:val="00BB6F78"/>
    <w:rsid w:val="00BC1C74"/>
    <w:rsid w:val="00BD1589"/>
    <w:rsid w:val="00BD1C55"/>
    <w:rsid w:val="00BE63C3"/>
    <w:rsid w:val="00BF1B61"/>
    <w:rsid w:val="00C07F3D"/>
    <w:rsid w:val="00C1297B"/>
    <w:rsid w:val="00C14A92"/>
    <w:rsid w:val="00C235CB"/>
    <w:rsid w:val="00C23C64"/>
    <w:rsid w:val="00C30B6F"/>
    <w:rsid w:val="00C3220E"/>
    <w:rsid w:val="00C42657"/>
    <w:rsid w:val="00C45C34"/>
    <w:rsid w:val="00C50E66"/>
    <w:rsid w:val="00C538B7"/>
    <w:rsid w:val="00C555B4"/>
    <w:rsid w:val="00C574D0"/>
    <w:rsid w:val="00C72A28"/>
    <w:rsid w:val="00C945D8"/>
    <w:rsid w:val="00C95203"/>
    <w:rsid w:val="00CB505D"/>
    <w:rsid w:val="00CB6C5D"/>
    <w:rsid w:val="00CC17C4"/>
    <w:rsid w:val="00CC2758"/>
    <w:rsid w:val="00CD1110"/>
    <w:rsid w:val="00CD1B1E"/>
    <w:rsid w:val="00CD6472"/>
    <w:rsid w:val="00CE3127"/>
    <w:rsid w:val="00CE65C5"/>
    <w:rsid w:val="00CF7196"/>
    <w:rsid w:val="00CF7631"/>
    <w:rsid w:val="00D01126"/>
    <w:rsid w:val="00D12180"/>
    <w:rsid w:val="00D14967"/>
    <w:rsid w:val="00D23E6B"/>
    <w:rsid w:val="00D50F2F"/>
    <w:rsid w:val="00D537C7"/>
    <w:rsid w:val="00D53AA0"/>
    <w:rsid w:val="00D6063A"/>
    <w:rsid w:val="00D60BD9"/>
    <w:rsid w:val="00D6228B"/>
    <w:rsid w:val="00D726BF"/>
    <w:rsid w:val="00D777B7"/>
    <w:rsid w:val="00D838D9"/>
    <w:rsid w:val="00D84122"/>
    <w:rsid w:val="00D91574"/>
    <w:rsid w:val="00D94048"/>
    <w:rsid w:val="00D96845"/>
    <w:rsid w:val="00DB4A72"/>
    <w:rsid w:val="00DB57AF"/>
    <w:rsid w:val="00DB723F"/>
    <w:rsid w:val="00DC67D5"/>
    <w:rsid w:val="00DC735A"/>
    <w:rsid w:val="00DC746B"/>
    <w:rsid w:val="00DD2985"/>
    <w:rsid w:val="00DD7793"/>
    <w:rsid w:val="00DE6081"/>
    <w:rsid w:val="00DF3DB4"/>
    <w:rsid w:val="00E01E7A"/>
    <w:rsid w:val="00E01EB2"/>
    <w:rsid w:val="00E030E9"/>
    <w:rsid w:val="00E13022"/>
    <w:rsid w:val="00E13D74"/>
    <w:rsid w:val="00E2130D"/>
    <w:rsid w:val="00E2450F"/>
    <w:rsid w:val="00E267D2"/>
    <w:rsid w:val="00E278E2"/>
    <w:rsid w:val="00E30339"/>
    <w:rsid w:val="00E32BA5"/>
    <w:rsid w:val="00E376EB"/>
    <w:rsid w:val="00E415C7"/>
    <w:rsid w:val="00E63280"/>
    <w:rsid w:val="00E73836"/>
    <w:rsid w:val="00E875F1"/>
    <w:rsid w:val="00E90FC3"/>
    <w:rsid w:val="00EA2AF2"/>
    <w:rsid w:val="00EB1053"/>
    <w:rsid w:val="00ED0B7C"/>
    <w:rsid w:val="00ED4384"/>
    <w:rsid w:val="00ED5C03"/>
    <w:rsid w:val="00EF1555"/>
    <w:rsid w:val="00EF563A"/>
    <w:rsid w:val="00EF5793"/>
    <w:rsid w:val="00EF6281"/>
    <w:rsid w:val="00F04C79"/>
    <w:rsid w:val="00F132EF"/>
    <w:rsid w:val="00F25E85"/>
    <w:rsid w:val="00F27492"/>
    <w:rsid w:val="00F310A3"/>
    <w:rsid w:val="00F36187"/>
    <w:rsid w:val="00F43745"/>
    <w:rsid w:val="00F44784"/>
    <w:rsid w:val="00F501EC"/>
    <w:rsid w:val="00F53CBC"/>
    <w:rsid w:val="00F61953"/>
    <w:rsid w:val="00F656B0"/>
    <w:rsid w:val="00F72C7F"/>
    <w:rsid w:val="00F82E93"/>
    <w:rsid w:val="00FA2102"/>
    <w:rsid w:val="00FB7FB8"/>
    <w:rsid w:val="00FC5BED"/>
    <w:rsid w:val="00FF6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F110A98"/>
  <w15:chartTrackingRefBased/>
  <w15:docId w15:val="{97DD3D8D-A41F-4D21-9590-358278B42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C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42F0"/>
    <w:pPr>
      <w:spacing w:after="4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0"/>
      <w:sz w:val="21"/>
      <w:lang w:val="en-US"/>
      <w14:ligatures w14:val="none"/>
    </w:rPr>
  </w:style>
  <w:style w:type="paragraph" w:styleId="Heading1">
    <w:name w:val="heading 1"/>
    <w:basedOn w:val="NormalWeb"/>
    <w:next w:val="Normal"/>
    <w:link w:val="Heading1Char"/>
    <w:uiPriority w:val="9"/>
    <w:qFormat/>
    <w:rsid w:val="001D3B4B"/>
    <w:pPr>
      <w:numPr>
        <w:numId w:val="18"/>
      </w:numPr>
      <w:spacing w:line="360" w:lineRule="auto"/>
      <w:jc w:val="both"/>
      <w:outlineLvl w:val="0"/>
    </w:pPr>
    <w:rPr>
      <w:b/>
      <w:bCs/>
      <w:sz w:val="28"/>
      <w:szCs w:val="28"/>
    </w:rPr>
  </w:style>
  <w:style w:type="paragraph" w:styleId="Heading2">
    <w:name w:val="heading 2"/>
    <w:basedOn w:val="NormalWeb"/>
    <w:next w:val="Normal"/>
    <w:link w:val="Heading2Char"/>
    <w:uiPriority w:val="9"/>
    <w:unhideWhenUsed/>
    <w:qFormat/>
    <w:rsid w:val="008C391D"/>
    <w:pPr>
      <w:numPr>
        <w:numId w:val="4"/>
      </w:numPr>
      <w:spacing w:before="0" w:beforeAutospacing="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Web"/>
    <w:next w:val="Normal"/>
    <w:link w:val="Heading3Char"/>
    <w:uiPriority w:val="9"/>
    <w:unhideWhenUsed/>
    <w:qFormat/>
    <w:rsid w:val="008C391D"/>
    <w:pPr>
      <w:spacing w:line="360" w:lineRule="auto"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1FBD"/>
    <w:pPr>
      <w:keepNext/>
      <w:keepLines/>
      <w:spacing w:before="80" w:after="40" w:line="240" w:lineRule="auto"/>
      <w:ind w:left="0" w:firstLine="0"/>
      <w:jc w:val="left"/>
      <w:outlineLvl w:val="3"/>
    </w:pPr>
    <w:rPr>
      <w:rFonts w:eastAsiaTheme="majorEastAsia" w:cstheme="majorBidi"/>
      <w:i/>
      <w:iCs/>
      <w:color w:val="2F5496" w:themeColor="accent1" w:themeShade="BF"/>
      <w:sz w:val="24"/>
      <w:szCs w:val="24"/>
      <w:lang w:val="fr-CI" w:eastAsia="fr-C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1FBD"/>
    <w:pPr>
      <w:keepNext/>
      <w:keepLines/>
      <w:spacing w:before="80" w:after="40" w:line="240" w:lineRule="auto"/>
      <w:ind w:left="0" w:firstLine="0"/>
      <w:jc w:val="left"/>
      <w:outlineLvl w:val="4"/>
    </w:pPr>
    <w:rPr>
      <w:rFonts w:eastAsiaTheme="majorEastAsia" w:cstheme="majorBidi"/>
      <w:color w:val="2F5496" w:themeColor="accent1" w:themeShade="BF"/>
      <w:sz w:val="24"/>
      <w:szCs w:val="24"/>
      <w:lang w:val="fr-CI" w:eastAsia="fr-C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1FBD"/>
    <w:pPr>
      <w:keepNext/>
      <w:keepLines/>
      <w:spacing w:before="40" w:after="0" w:line="240" w:lineRule="auto"/>
      <w:ind w:left="0" w:firstLine="0"/>
      <w:jc w:val="left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  <w:lang w:val="fr-CI" w:eastAsia="fr-C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1FBD"/>
    <w:pPr>
      <w:keepNext/>
      <w:keepLines/>
      <w:spacing w:before="40" w:after="0" w:line="240" w:lineRule="auto"/>
      <w:ind w:left="0" w:firstLine="0"/>
      <w:jc w:val="left"/>
      <w:outlineLvl w:val="6"/>
    </w:pPr>
    <w:rPr>
      <w:rFonts w:eastAsiaTheme="majorEastAsia" w:cstheme="majorBidi"/>
      <w:color w:val="595959" w:themeColor="text1" w:themeTint="A6"/>
      <w:sz w:val="24"/>
      <w:szCs w:val="24"/>
      <w:lang w:val="fr-CI" w:eastAsia="fr-C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1FBD"/>
    <w:pPr>
      <w:keepNext/>
      <w:keepLines/>
      <w:spacing w:after="0" w:line="240" w:lineRule="auto"/>
      <w:ind w:left="0" w:firstLine="0"/>
      <w:jc w:val="left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  <w:lang w:val="fr-CI" w:eastAsia="fr-C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1FBD"/>
    <w:pPr>
      <w:keepNext/>
      <w:keepLines/>
      <w:spacing w:after="0" w:line="240" w:lineRule="auto"/>
      <w:ind w:left="0" w:firstLine="0"/>
      <w:jc w:val="left"/>
      <w:outlineLvl w:val="8"/>
    </w:pPr>
    <w:rPr>
      <w:rFonts w:eastAsiaTheme="majorEastAsia" w:cstheme="majorBidi"/>
      <w:color w:val="272727" w:themeColor="text1" w:themeTint="D8"/>
      <w:sz w:val="24"/>
      <w:szCs w:val="24"/>
      <w:lang w:val="fr-CI" w:eastAsia="fr-C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3B4B"/>
    <w:rPr>
      <w:rFonts w:ascii="Times New Roman" w:eastAsia="Times New Roman" w:hAnsi="Times New Roman" w:cs="Times New Roman"/>
      <w:b/>
      <w:bCs/>
      <w:kern w:val="0"/>
      <w:sz w:val="28"/>
      <w:szCs w:val="28"/>
      <w:lang w:eastAsia="fr-CI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C391D"/>
    <w:rPr>
      <w:rFonts w:ascii="Times New Roman" w:eastAsia="Times New Roman" w:hAnsi="Times New Roman" w:cs="Times New Roman"/>
      <w:b/>
      <w:bCs/>
      <w:kern w:val="0"/>
      <w:sz w:val="24"/>
      <w:szCs w:val="24"/>
      <w:lang w:eastAsia="fr-CI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C391D"/>
    <w:rPr>
      <w:rFonts w:ascii="Times New Roman" w:eastAsia="Times New Roman" w:hAnsi="Times New Roman" w:cs="Times New Roman"/>
      <w:b/>
      <w:bCs/>
      <w:kern w:val="0"/>
      <w:sz w:val="24"/>
      <w:szCs w:val="24"/>
      <w:lang w:eastAsia="fr-CI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1FB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1FB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1FB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1FB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1FB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1FB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C1FBD"/>
    <w:pPr>
      <w:spacing w:after="80" w:line="240" w:lineRule="auto"/>
      <w:ind w:left="0" w:firstLine="0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fr-CI" w:eastAsia="fr-CI"/>
    </w:rPr>
  </w:style>
  <w:style w:type="character" w:customStyle="1" w:styleId="TitleChar">
    <w:name w:val="Title Char"/>
    <w:basedOn w:val="DefaultParagraphFont"/>
    <w:link w:val="Title"/>
    <w:uiPriority w:val="10"/>
    <w:rsid w:val="004C1F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1FBD"/>
    <w:pPr>
      <w:numPr>
        <w:ilvl w:val="1"/>
      </w:numPr>
      <w:spacing w:after="0" w:line="240" w:lineRule="auto"/>
      <w:ind w:left="10" w:hanging="10"/>
      <w:jc w:val="left"/>
    </w:pPr>
    <w:rPr>
      <w:rFonts w:eastAsiaTheme="majorEastAsia" w:cstheme="majorBidi"/>
      <w:color w:val="595959" w:themeColor="text1" w:themeTint="A6"/>
      <w:spacing w:val="15"/>
      <w:sz w:val="28"/>
      <w:szCs w:val="28"/>
      <w:lang w:val="fr-CI" w:eastAsia="fr-CI"/>
    </w:rPr>
  </w:style>
  <w:style w:type="character" w:customStyle="1" w:styleId="SubtitleChar">
    <w:name w:val="Subtitle Char"/>
    <w:basedOn w:val="DefaultParagraphFont"/>
    <w:link w:val="Subtitle"/>
    <w:uiPriority w:val="11"/>
    <w:rsid w:val="004C1F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C1FBD"/>
    <w:pPr>
      <w:spacing w:before="160" w:after="0" w:line="240" w:lineRule="auto"/>
      <w:ind w:left="0" w:firstLine="0"/>
      <w:jc w:val="center"/>
    </w:pPr>
    <w:rPr>
      <w:i/>
      <w:iCs/>
      <w:color w:val="404040" w:themeColor="text1" w:themeTint="BF"/>
      <w:sz w:val="24"/>
      <w:szCs w:val="24"/>
      <w:lang w:val="fr-CI" w:eastAsia="fr-CI"/>
    </w:rPr>
  </w:style>
  <w:style w:type="character" w:customStyle="1" w:styleId="QuoteChar">
    <w:name w:val="Quote Char"/>
    <w:basedOn w:val="DefaultParagraphFont"/>
    <w:link w:val="Quote"/>
    <w:uiPriority w:val="29"/>
    <w:rsid w:val="004C1F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C1FBD"/>
    <w:pPr>
      <w:spacing w:after="0" w:line="240" w:lineRule="auto"/>
      <w:ind w:left="720" w:firstLine="0"/>
      <w:contextualSpacing/>
      <w:jc w:val="left"/>
    </w:pPr>
    <w:rPr>
      <w:color w:val="auto"/>
      <w:sz w:val="24"/>
      <w:szCs w:val="24"/>
      <w:lang w:val="fr-CI" w:eastAsia="fr-CI"/>
    </w:rPr>
  </w:style>
  <w:style w:type="character" w:styleId="IntenseEmphasis">
    <w:name w:val="Intense Emphasis"/>
    <w:basedOn w:val="DefaultParagraphFont"/>
    <w:uiPriority w:val="21"/>
    <w:qFormat/>
    <w:rsid w:val="004C1FB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1FB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40" w:lineRule="auto"/>
      <w:ind w:left="864" w:right="864" w:firstLine="0"/>
      <w:jc w:val="center"/>
    </w:pPr>
    <w:rPr>
      <w:i/>
      <w:iCs/>
      <w:color w:val="2F5496" w:themeColor="accent1" w:themeShade="BF"/>
      <w:sz w:val="24"/>
      <w:szCs w:val="24"/>
      <w:lang w:val="fr-CI" w:eastAsia="fr-CI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1FB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C1FB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8D75C3"/>
    <w:pPr>
      <w:spacing w:before="100" w:beforeAutospacing="1" w:after="100" w:afterAutospacing="1" w:line="240" w:lineRule="auto"/>
      <w:ind w:left="0" w:firstLine="0"/>
      <w:jc w:val="left"/>
    </w:pPr>
    <w:rPr>
      <w:color w:val="auto"/>
      <w:sz w:val="24"/>
      <w:szCs w:val="24"/>
      <w:lang w:val="fr-CI" w:eastAsia="fr-CI"/>
    </w:rPr>
  </w:style>
  <w:style w:type="character" w:styleId="Hyperlink">
    <w:name w:val="Hyperlink"/>
    <w:basedOn w:val="DefaultParagraphFont"/>
    <w:uiPriority w:val="99"/>
    <w:unhideWhenUsed/>
    <w:rsid w:val="000E1B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BE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073240"/>
    <w:pPr>
      <w:spacing w:after="0" w:line="240" w:lineRule="auto"/>
    </w:pPr>
    <w:rPr>
      <w:rFonts w:eastAsiaTheme="minorEastAsia"/>
      <w:kern w:val="0"/>
      <w:lang w:val="en-US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83BC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F563A"/>
    <w:pPr>
      <w:tabs>
        <w:tab w:val="center" w:pos="4536"/>
        <w:tab w:val="right" w:pos="9072"/>
      </w:tabs>
      <w:spacing w:after="0" w:line="240" w:lineRule="auto"/>
      <w:ind w:left="0" w:firstLine="0"/>
      <w:jc w:val="left"/>
    </w:pPr>
    <w:rPr>
      <w:color w:val="auto"/>
      <w:sz w:val="24"/>
      <w:szCs w:val="24"/>
      <w:lang w:val="fr-CI" w:eastAsia="fr-CI"/>
    </w:rPr>
  </w:style>
  <w:style w:type="character" w:customStyle="1" w:styleId="HeaderChar">
    <w:name w:val="Header Char"/>
    <w:basedOn w:val="DefaultParagraphFont"/>
    <w:link w:val="Header"/>
    <w:uiPriority w:val="99"/>
    <w:rsid w:val="00EF563A"/>
    <w:rPr>
      <w:rFonts w:ascii="Times New Roman" w:eastAsia="Times New Roman" w:hAnsi="Times New Roman" w:cs="Times New Roman"/>
      <w:kern w:val="0"/>
      <w:sz w:val="24"/>
      <w:szCs w:val="24"/>
      <w:lang w:eastAsia="fr-CI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F563A"/>
    <w:pPr>
      <w:tabs>
        <w:tab w:val="center" w:pos="4536"/>
        <w:tab w:val="right" w:pos="9072"/>
      </w:tabs>
      <w:spacing w:after="0" w:line="240" w:lineRule="auto"/>
      <w:ind w:left="0" w:firstLine="0"/>
      <w:jc w:val="left"/>
    </w:pPr>
    <w:rPr>
      <w:color w:val="auto"/>
      <w:sz w:val="24"/>
      <w:szCs w:val="24"/>
      <w:lang w:val="fr-CI" w:eastAsia="fr-CI"/>
    </w:rPr>
  </w:style>
  <w:style w:type="character" w:customStyle="1" w:styleId="FooterChar">
    <w:name w:val="Footer Char"/>
    <w:basedOn w:val="DefaultParagraphFont"/>
    <w:link w:val="Footer"/>
    <w:uiPriority w:val="99"/>
    <w:rsid w:val="00EF563A"/>
    <w:rPr>
      <w:rFonts w:ascii="Times New Roman" w:eastAsia="Times New Roman" w:hAnsi="Times New Roman" w:cs="Times New Roman"/>
      <w:kern w:val="0"/>
      <w:sz w:val="24"/>
      <w:szCs w:val="24"/>
      <w:lang w:eastAsia="fr-CI"/>
      <w14:ligatures w14:val="none"/>
    </w:rPr>
  </w:style>
  <w:style w:type="character" w:styleId="Emphasis">
    <w:name w:val="Emphasis"/>
    <w:basedOn w:val="DefaultParagraphFont"/>
    <w:uiPriority w:val="20"/>
    <w:qFormat/>
    <w:rsid w:val="00A820F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C45C34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9A56E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s-markdown-paragraph">
    <w:name w:val="ds-markdown-paragraph"/>
    <w:basedOn w:val="Normal"/>
    <w:rsid w:val="00A40F6F"/>
    <w:pPr>
      <w:spacing w:before="100" w:beforeAutospacing="1" w:after="100" w:afterAutospacing="1" w:line="240" w:lineRule="auto"/>
      <w:ind w:left="0" w:firstLine="0"/>
      <w:jc w:val="left"/>
    </w:pPr>
    <w:rPr>
      <w:color w:val="auto"/>
      <w:sz w:val="24"/>
      <w:szCs w:val="24"/>
    </w:rPr>
  </w:style>
  <w:style w:type="paragraph" w:customStyle="1" w:styleId="Author">
    <w:name w:val="Author"/>
    <w:basedOn w:val="Normal"/>
    <w:rsid w:val="00155603"/>
    <w:pPr>
      <w:spacing w:after="0" w:line="280" w:lineRule="exact"/>
      <w:ind w:left="0" w:firstLine="0"/>
      <w:jc w:val="right"/>
    </w:pPr>
    <w:rPr>
      <w:rFonts w:ascii="Helvetica" w:hAnsi="Helvetica"/>
      <w:b/>
      <w:color w:val="auto"/>
      <w:sz w:val="24"/>
      <w:szCs w:val="20"/>
    </w:rPr>
  </w:style>
  <w:style w:type="paragraph" w:customStyle="1" w:styleId="Default">
    <w:name w:val="Default"/>
    <w:rsid w:val="00B1137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1.xml"/><Relationship Id="rId18" Type="http://schemas.openxmlformats.org/officeDocument/2006/relationships/image" Target="media/image5.png"/><Relationship Id="rId26" Type="http://schemas.openxmlformats.org/officeDocument/2006/relationships/oleObject" Target="embeddings/Microsoft_Excel_Chart3.xls"/><Relationship Id="rId39" Type="http://schemas.openxmlformats.org/officeDocument/2006/relationships/hyperlink" Target="https://www.fao.org/3/I7466EN/i7466en.pdf" TargetMode="External"/><Relationship Id="rId21" Type="http://schemas.openxmlformats.org/officeDocument/2006/relationships/image" Target="media/image8.png"/><Relationship Id="rId34" Type="http://schemas.openxmlformats.org/officeDocument/2006/relationships/image" Target="media/image16.png"/><Relationship Id="rId42" Type="http://schemas.openxmlformats.org/officeDocument/2006/relationships/hyperlink" Target="https://doi.org/10.1088/1748-9326/8/1/014040" TargetMode="External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9" Type="http://schemas.openxmlformats.org/officeDocument/2006/relationships/image" Target="media/image11.png"/><Relationship Id="rId11" Type="http://schemas.openxmlformats.org/officeDocument/2006/relationships/image" Target="media/image4.png"/><Relationship Id="rId24" Type="http://schemas.openxmlformats.org/officeDocument/2006/relationships/oleObject" Target="embeddings/Microsoft_Excel_Chart1.xls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hyperlink" Target="http://www.fao.org/climate-smart-agriculture-sourcebook/about/en/" TargetMode="External"/><Relationship Id="rId45" Type="http://schemas.openxmlformats.org/officeDocument/2006/relationships/hyperlink" Target="https://doi.org/10.1079/9781845938123.0000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19" Type="http://schemas.openxmlformats.org/officeDocument/2006/relationships/image" Target="media/image6.png"/><Relationship Id="rId31" Type="http://schemas.openxmlformats.org/officeDocument/2006/relationships/image" Target="media/image13.png"/><Relationship Id="rId44" Type="http://schemas.openxmlformats.org/officeDocument/2006/relationships/hyperlink" Target="https://whc.unesco.org/document/157295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2.xml"/><Relationship Id="rId22" Type="http://schemas.openxmlformats.org/officeDocument/2006/relationships/image" Target="media/image9.png"/><Relationship Id="rId27" Type="http://schemas.openxmlformats.org/officeDocument/2006/relationships/oleObject" Target="embeddings/Microsoft_Excel_Chart4.xls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hyperlink" Target="https://doi.org/10.1016/j.eja.2013.04.004" TargetMode="External"/><Relationship Id="rId48" Type="http://schemas.openxmlformats.org/officeDocument/2006/relationships/footer" Target="footer1.xml"/><Relationship Id="rId8" Type="http://schemas.openxmlformats.org/officeDocument/2006/relationships/image" Target="media/image1.jpeg"/><Relationship Id="rId51" Type="http://schemas.openxmlformats.org/officeDocument/2006/relationships/footer" Target="footer3.xml"/><Relationship Id="rId3" Type="http://schemas.openxmlformats.org/officeDocument/2006/relationships/styles" Target="styles.xml"/><Relationship Id="rId12" Type="http://schemas.openxmlformats.org/officeDocument/2006/relationships/hyperlink" Target="https://power.larc.nasa.gov/data-access-viewer/" TargetMode="External"/><Relationship Id="rId17" Type="http://schemas.openxmlformats.org/officeDocument/2006/relationships/chart" Target="charts/chart5.xml"/><Relationship Id="rId25" Type="http://schemas.openxmlformats.org/officeDocument/2006/relationships/oleObject" Target="embeddings/Microsoft_Excel_Chart2.xls"/><Relationship Id="rId33" Type="http://schemas.openxmlformats.org/officeDocument/2006/relationships/image" Target="media/image15.png"/><Relationship Id="rId38" Type="http://schemas.openxmlformats.org/officeDocument/2006/relationships/hyperlink" Target="https://www.fao.org/3/X0490E/X0490E.pdf" TargetMode="External"/><Relationship Id="rId46" Type="http://schemas.openxmlformats.org/officeDocument/2006/relationships/header" Target="header1.xml"/><Relationship Id="rId20" Type="http://schemas.openxmlformats.org/officeDocument/2006/relationships/image" Target="media/image7.png"/><Relationship Id="rId41" Type="http://schemas.openxmlformats.org/officeDocument/2006/relationships/hyperlink" Target="https://www.plan.gouv.ci/assets/fichier/RGPH2021-RESULTATS-GLOBAUX-VF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hart" Target="charts/chart3.xml"/><Relationship Id="rId23" Type="http://schemas.openxmlformats.org/officeDocument/2006/relationships/oleObject" Target="embeddings/Microsoft_Excel_Chart.xls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49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package" Target="../embeddings/Microsoft_Excel_Worksheet4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1995943688857075"/>
          <c:y val="0.15682929585954863"/>
          <c:w val="0.86758530183727034"/>
          <c:h val="0.59962959110295011"/>
        </c:manualLayout>
      </c:layout>
      <c:scatterChart>
        <c:scatterStyle val="smoothMarker"/>
        <c:varyColors val="0"/>
        <c:ser>
          <c:idx val="0"/>
          <c:order val="0"/>
          <c:tx>
            <c:strRef>
              <c:f>Modele!$B$1</c:f>
              <c:strCache>
                <c:ptCount val="1"/>
                <c:pt idx="0">
                  <c:v> P≥ETP0/2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Modele!$A$2:$A$38</c:f>
              <c:numCache>
                <c:formatCode>d\-mmm</c:formatCode>
                <c:ptCount val="37"/>
                <c:pt idx="0">
                  <c:v>45667</c:v>
                </c:pt>
                <c:pt idx="1">
                  <c:v>45677</c:v>
                </c:pt>
                <c:pt idx="2">
                  <c:v>45687</c:v>
                </c:pt>
                <c:pt idx="3">
                  <c:v>45697</c:v>
                </c:pt>
                <c:pt idx="4">
                  <c:v>45707</c:v>
                </c:pt>
                <c:pt idx="5">
                  <c:v>45717</c:v>
                </c:pt>
                <c:pt idx="6">
                  <c:v>45727</c:v>
                </c:pt>
                <c:pt idx="7">
                  <c:v>45737</c:v>
                </c:pt>
                <c:pt idx="8">
                  <c:v>45747</c:v>
                </c:pt>
                <c:pt idx="9">
                  <c:v>45757</c:v>
                </c:pt>
                <c:pt idx="10">
                  <c:v>45767</c:v>
                </c:pt>
                <c:pt idx="11">
                  <c:v>45777</c:v>
                </c:pt>
                <c:pt idx="12">
                  <c:v>45787</c:v>
                </c:pt>
                <c:pt idx="13">
                  <c:v>45797</c:v>
                </c:pt>
                <c:pt idx="14">
                  <c:v>45807</c:v>
                </c:pt>
                <c:pt idx="15">
                  <c:v>45817</c:v>
                </c:pt>
                <c:pt idx="16">
                  <c:v>45827</c:v>
                </c:pt>
                <c:pt idx="17">
                  <c:v>45837</c:v>
                </c:pt>
                <c:pt idx="18">
                  <c:v>45847</c:v>
                </c:pt>
                <c:pt idx="19">
                  <c:v>45857</c:v>
                </c:pt>
                <c:pt idx="20">
                  <c:v>45867</c:v>
                </c:pt>
                <c:pt idx="21">
                  <c:v>45877</c:v>
                </c:pt>
                <c:pt idx="22">
                  <c:v>45887</c:v>
                </c:pt>
                <c:pt idx="23">
                  <c:v>45897</c:v>
                </c:pt>
                <c:pt idx="24">
                  <c:v>45907</c:v>
                </c:pt>
                <c:pt idx="25">
                  <c:v>45917</c:v>
                </c:pt>
                <c:pt idx="26">
                  <c:v>45927</c:v>
                </c:pt>
                <c:pt idx="27">
                  <c:v>45937</c:v>
                </c:pt>
                <c:pt idx="28">
                  <c:v>45947</c:v>
                </c:pt>
                <c:pt idx="29">
                  <c:v>45957</c:v>
                </c:pt>
                <c:pt idx="30">
                  <c:v>45967</c:v>
                </c:pt>
                <c:pt idx="31">
                  <c:v>45977</c:v>
                </c:pt>
                <c:pt idx="32">
                  <c:v>45987</c:v>
                </c:pt>
                <c:pt idx="33">
                  <c:v>45997</c:v>
                </c:pt>
                <c:pt idx="34">
                  <c:v>46007</c:v>
                </c:pt>
                <c:pt idx="35">
                  <c:v>46017</c:v>
                </c:pt>
              </c:numCache>
            </c:numRef>
          </c:xVal>
          <c:yVal>
            <c:numRef>
              <c:f>Modele!$B$2:$B$38</c:f>
              <c:numCache>
                <c:formatCode>#,##0.00</c:formatCode>
                <c:ptCount val="37"/>
                <c:pt idx="0">
                  <c:v>7.3170700000000002</c:v>
                </c:pt>
                <c:pt idx="1">
                  <c:v>4.87805</c:v>
                </c:pt>
                <c:pt idx="2">
                  <c:v>4.87805</c:v>
                </c:pt>
                <c:pt idx="3">
                  <c:v>12.1951</c:v>
                </c:pt>
                <c:pt idx="4">
                  <c:v>29.2683</c:v>
                </c:pt>
                <c:pt idx="5">
                  <c:v>29.2683</c:v>
                </c:pt>
                <c:pt idx="6">
                  <c:v>56.0976</c:v>
                </c:pt>
                <c:pt idx="7">
                  <c:v>65.853700000000003</c:v>
                </c:pt>
                <c:pt idx="8">
                  <c:v>63.4146</c:v>
                </c:pt>
                <c:pt idx="9">
                  <c:v>70.731700000000004</c:v>
                </c:pt>
                <c:pt idx="10">
                  <c:v>82.9268</c:v>
                </c:pt>
                <c:pt idx="11">
                  <c:v>87.804900000000004</c:v>
                </c:pt>
                <c:pt idx="12">
                  <c:v>90.243899999999996</c:v>
                </c:pt>
                <c:pt idx="13">
                  <c:v>85.365899999999996</c:v>
                </c:pt>
                <c:pt idx="14">
                  <c:v>100</c:v>
                </c:pt>
                <c:pt idx="15">
                  <c:v>97.561000000000007</c:v>
                </c:pt>
                <c:pt idx="16">
                  <c:v>100</c:v>
                </c:pt>
                <c:pt idx="17">
                  <c:v>92.682900000000004</c:v>
                </c:pt>
                <c:pt idx="18">
                  <c:v>92.682900000000004</c:v>
                </c:pt>
                <c:pt idx="19">
                  <c:v>90.243899999999996</c:v>
                </c:pt>
                <c:pt idx="20">
                  <c:v>80.487799999999993</c:v>
                </c:pt>
                <c:pt idx="21">
                  <c:v>87.804900000000004</c:v>
                </c:pt>
                <c:pt idx="22">
                  <c:v>97.561000000000007</c:v>
                </c:pt>
                <c:pt idx="23">
                  <c:v>97.561000000000007</c:v>
                </c:pt>
                <c:pt idx="24">
                  <c:v>97.561000000000007</c:v>
                </c:pt>
                <c:pt idx="25">
                  <c:v>92.682900000000004</c:v>
                </c:pt>
                <c:pt idx="26">
                  <c:v>95.122</c:v>
                </c:pt>
                <c:pt idx="27">
                  <c:v>97.561000000000007</c:v>
                </c:pt>
                <c:pt idx="28">
                  <c:v>95.122</c:v>
                </c:pt>
                <c:pt idx="29">
                  <c:v>78.0488</c:v>
                </c:pt>
                <c:pt idx="30">
                  <c:v>56.0976</c:v>
                </c:pt>
                <c:pt idx="31">
                  <c:v>70.731700000000004</c:v>
                </c:pt>
                <c:pt idx="32">
                  <c:v>48.780500000000004</c:v>
                </c:pt>
                <c:pt idx="33">
                  <c:v>34.146299999999997</c:v>
                </c:pt>
                <c:pt idx="34">
                  <c:v>21.9512</c:v>
                </c:pt>
                <c:pt idx="35">
                  <c:v>4.878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05A-4E83-9228-725AD53B6030}"/>
            </c:ext>
          </c:extLst>
        </c:ser>
        <c:ser>
          <c:idx val="1"/>
          <c:order val="1"/>
          <c:tx>
            <c:strRef>
              <c:f>Modele!$C$1</c:f>
              <c:strCache>
                <c:ptCount val="1"/>
                <c:pt idx="0">
                  <c:v> P≥ETP0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Modele!$A$2:$A$38</c:f>
              <c:numCache>
                <c:formatCode>d\-mmm</c:formatCode>
                <c:ptCount val="37"/>
                <c:pt idx="0">
                  <c:v>45667</c:v>
                </c:pt>
                <c:pt idx="1">
                  <c:v>45677</c:v>
                </c:pt>
                <c:pt idx="2">
                  <c:v>45687</c:v>
                </c:pt>
                <c:pt idx="3">
                  <c:v>45697</c:v>
                </c:pt>
                <c:pt idx="4">
                  <c:v>45707</c:v>
                </c:pt>
                <c:pt idx="5">
                  <c:v>45717</c:v>
                </c:pt>
                <c:pt idx="6">
                  <c:v>45727</c:v>
                </c:pt>
                <c:pt idx="7">
                  <c:v>45737</c:v>
                </c:pt>
                <c:pt idx="8">
                  <c:v>45747</c:v>
                </c:pt>
                <c:pt idx="9">
                  <c:v>45757</c:v>
                </c:pt>
                <c:pt idx="10">
                  <c:v>45767</c:v>
                </c:pt>
                <c:pt idx="11">
                  <c:v>45777</c:v>
                </c:pt>
                <c:pt idx="12">
                  <c:v>45787</c:v>
                </c:pt>
                <c:pt idx="13">
                  <c:v>45797</c:v>
                </c:pt>
                <c:pt idx="14">
                  <c:v>45807</c:v>
                </c:pt>
                <c:pt idx="15">
                  <c:v>45817</c:v>
                </c:pt>
                <c:pt idx="16">
                  <c:v>45827</c:v>
                </c:pt>
                <c:pt idx="17">
                  <c:v>45837</c:v>
                </c:pt>
                <c:pt idx="18">
                  <c:v>45847</c:v>
                </c:pt>
                <c:pt idx="19">
                  <c:v>45857</c:v>
                </c:pt>
                <c:pt idx="20">
                  <c:v>45867</c:v>
                </c:pt>
                <c:pt idx="21">
                  <c:v>45877</c:v>
                </c:pt>
                <c:pt idx="22">
                  <c:v>45887</c:v>
                </c:pt>
                <c:pt idx="23">
                  <c:v>45897</c:v>
                </c:pt>
                <c:pt idx="24">
                  <c:v>45907</c:v>
                </c:pt>
                <c:pt idx="25">
                  <c:v>45917</c:v>
                </c:pt>
                <c:pt idx="26">
                  <c:v>45927</c:v>
                </c:pt>
                <c:pt idx="27">
                  <c:v>45937</c:v>
                </c:pt>
                <c:pt idx="28">
                  <c:v>45947</c:v>
                </c:pt>
                <c:pt idx="29">
                  <c:v>45957</c:v>
                </c:pt>
                <c:pt idx="30">
                  <c:v>45967</c:v>
                </c:pt>
                <c:pt idx="31">
                  <c:v>45977</c:v>
                </c:pt>
                <c:pt idx="32">
                  <c:v>45987</c:v>
                </c:pt>
                <c:pt idx="33">
                  <c:v>45997</c:v>
                </c:pt>
                <c:pt idx="34">
                  <c:v>46007</c:v>
                </c:pt>
                <c:pt idx="35">
                  <c:v>46017</c:v>
                </c:pt>
              </c:numCache>
            </c:numRef>
          </c:xVal>
          <c:yVal>
            <c:numRef>
              <c:f>Modele!$C$2:$C$38</c:f>
              <c:numCache>
                <c:formatCode>#\ ##0.000000\ </c:formatCode>
                <c:ptCount val="37"/>
                <c:pt idx="0">
                  <c:v>4.8780479999999997</c:v>
                </c:pt>
                <c:pt idx="1">
                  <c:v>0</c:v>
                </c:pt>
                <c:pt idx="2">
                  <c:v>0</c:v>
                </c:pt>
                <c:pt idx="3">
                  <c:v>2.4390239999999999</c:v>
                </c:pt>
                <c:pt idx="4">
                  <c:v>17.073170000000001</c:v>
                </c:pt>
                <c:pt idx="5">
                  <c:v>9.7560970000000005</c:v>
                </c:pt>
                <c:pt idx="6">
                  <c:v>29.268291999999999</c:v>
                </c:pt>
                <c:pt idx="7">
                  <c:v>34.146341</c:v>
                </c:pt>
                <c:pt idx="8">
                  <c:v>39.024389999999997</c:v>
                </c:pt>
                <c:pt idx="9">
                  <c:v>48.780487000000001</c:v>
                </c:pt>
                <c:pt idx="10">
                  <c:v>53.658535999999998</c:v>
                </c:pt>
                <c:pt idx="11">
                  <c:v>60.975608999999999</c:v>
                </c:pt>
                <c:pt idx="12">
                  <c:v>63.414634</c:v>
                </c:pt>
                <c:pt idx="13">
                  <c:v>63.414634</c:v>
                </c:pt>
                <c:pt idx="14">
                  <c:v>80.487803999999997</c:v>
                </c:pt>
                <c:pt idx="15">
                  <c:v>87.804878000000002</c:v>
                </c:pt>
                <c:pt idx="16">
                  <c:v>90.243902000000006</c:v>
                </c:pt>
                <c:pt idx="17">
                  <c:v>85.365853000000001</c:v>
                </c:pt>
                <c:pt idx="18">
                  <c:v>90.243902000000006</c:v>
                </c:pt>
                <c:pt idx="19">
                  <c:v>80.487803999999997</c:v>
                </c:pt>
                <c:pt idx="20">
                  <c:v>75.609756000000004</c:v>
                </c:pt>
                <c:pt idx="21">
                  <c:v>75.609756000000004</c:v>
                </c:pt>
                <c:pt idx="22">
                  <c:v>85.365853000000001</c:v>
                </c:pt>
                <c:pt idx="23">
                  <c:v>90.243902000000006</c:v>
                </c:pt>
                <c:pt idx="24">
                  <c:v>87.804878000000002</c:v>
                </c:pt>
                <c:pt idx="25">
                  <c:v>87.804878000000002</c:v>
                </c:pt>
                <c:pt idx="26">
                  <c:v>85.365853000000001</c:v>
                </c:pt>
                <c:pt idx="27">
                  <c:v>90.243902000000006</c:v>
                </c:pt>
                <c:pt idx="28">
                  <c:v>82.926828999999998</c:v>
                </c:pt>
                <c:pt idx="29">
                  <c:v>56.097560000000001</c:v>
                </c:pt>
                <c:pt idx="30">
                  <c:v>41.463414</c:v>
                </c:pt>
                <c:pt idx="31">
                  <c:v>29.268291999999999</c:v>
                </c:pt>
                <c:pt idx="32">
                  <c:v>21.951218999999998</c:v>
                </c:pt>
                <c:pt idx="33">
                  <c:v>14.634145999999999</c:v>
                </c:pt>
                <c:pt idx="34">
                  <c:v>4.8780479999999997</c:v>
                </c:pt>
                <c:pt idx="3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05A-4E83-9228-725AD53B6030}"/>
            </c:ext>
          </c:extLst>
        </c:ser>
        <c:ser>
          <c:idx val="2"/>
          <c:order val="2"/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strRef>
              <c:f>Modele!$A:$A</c:f>
              <c:strCache>
                <c:ptCount val="37"/>
                <c:pt idx="0">
                  <c:v>Jour_Mois</c:v>
                </c:pt>
                <c:pt idx="1">
                  <c:v>10-janv</c:v>
                </c:pt>
                <c:pt idx="2">
                  <c:v>20-janv</c:v>
                </c:pt>
                <c:pt idx="3">
                  <c:v>30-janv</c:v>
                </c:pt>
                <c:pt idx="4">
                  <c:v>09-févr</c:v>
                </c:pt>
                <c:pt idx="5">
                  <c:v>19-févr</c:v>
                </c:pt>
                <c:pt idx="6">
                  <c:v>01-mars</c:v>
                </c:pt>
                <c:pt idx="7">
                  <c:v>11-mars</c:v>
                </c:pt>
                <c:pt idx="8">
                  <c:v>21-mars</c:v>
                </c:pt>
                <c:pt idx="9">
                  <c:v>31-mars</c:v>
                </c:pt>
                <c:pt idx="10">
                  <c:v>10-avr</c:v>
                </c:pt>
                <c:pt idx="11">
                  <c:v>20-avr</c:v>
                </c:pt>
                <c:pt idx="12">
                  <c:v>30-avr</c:v>
                </c:pt>
                <c:pt idx="13">
                  <c:v>10-mai</c:v>
                </c:pt>
                <c:pt idx="14">
                  <c:v>20-mai</c:v>
                </c:pt>
                <c:pt idx="15">
                  <c:v>30-mai</c:v>
                </c:pt>
                <c:pt idx="16">
                  <c:v>09-juin</c:v>
                </c:pt>
                <c:pt idx="17">
                  <c:v>19-juin</c:v>
                </c:pt>
                <c:pt idx="18">
                  <c:v>29-juin</c:v>
                </c:pt>
                <c:pt idx="19">
                  <c:v>09-juil</c:v>
                </c:pt>
                <c:pt idx="20">
                  <c:v>19-juil</c:v>
                </c:pt>
                <c:pt idx="21">
                  <c:v>29-juil</c:v>
                </c:pt>
                <c:pt idx="22">
                  <c:v>08-août</c:v>
                </c:pt>
                <c:pt idx="23">
                  <c:v>18-août</c:v>
                </c:pt>
                <c:pt idx="24">
                  <c:v>28-août</c:v>
                </c:pt>
                <c:pt idx="25">
                  <c:v>07-sept</c:v>
                </c:pt>
                <c:pt idx="26">
                  <c:v>17-sept</c:v>
                </c:pt>
                <c:pt idx="27">
                  <c:v>27-sept</c:v>
                </c:pt>
                <c:pt idx="28">
                  <c:v>07-oct</c:v>
                </c:pt>
                <c:pt idx="29">
                  <c:v>17-oct</c:v>
                </c:pt>
                <c:pt idx="30">
                  <c:v>27-oct</c:v>
                </c:pt>
                <c:pt idx="31">
                  <c:v>06-nov</c:v>
                </c:pt>
                <c:pt idx="32">
                  <c:v>16-nov</c:v>
                </c:pt>
                <c:pt idx="33">
                  <c:v>26-nov</c:v>
                </c:pt>
                <c:pt idx="34">
                  <c:v>06-déc</c:v>
                </c:pt>
                <c:pt idx="35">
                  <c:v>16-déc</c:v>
                </c:pt>
                <c:pt idx="36">
                  <c:v>26-déc</c:v>
                </c:pt>
              </c:strCache>
            </c:strRef>
          </c:xVal>
          <c:yVal>
            <c:numLit>
              <c:formatCode>General</c:formatCode>
              <c:ptCount val="1"/>
              <c:pt idx="0">
                <c:v>1</c:v>
              </c:pt>
            </c:numLit>
          </c:yVal>
          <c:smooth val="1"/>
          <c:extLst>
            <c:ext xmlns:c16="http://schemas.microsoft.com/office/drawing/2014/chart" uri="{C3380CC4-5D6E-409C-BE32-E72D297353CC}">
              <c16:uniqueId val="{00000002-205A-4E83-9228-725AD53B60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44536432"/>
        <c:axId val="1344544112"/>
      </c:scatterChart>
      <c:valAx>
        <c:axId val="1344536432"/>
        <c:scaling>
          <c:orientation val="minMax"/>
          <c:max val="46020"/>
          <c:min val="45670"/>
        </c:scaling>
        <c:delete val="0"/>
        <c:axPos val="b"/>
        <c:numFmt formatCode="[$-409]d\-mmm;@" sourceLinked="0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4544112"/>
        <c:crosses val="autoZero"/>
        <c:crossBetween val="midCat"/>
        <c:majorUnit val="20"/>
        <c:minorUnit val="4"/>
      </c:valAx>
      <c:valAx>
        <c:axId val="1344544112"/>
        <c:scaling>
          <c:orientation val="minMax"/>
          <c:max val="100"/>
          <c:min val="0"/>
        </c:scaling>
        <c:delete val="0"/>
        <c:axPos val="l"/>
        <c:numFmt formatCode="#\ ?/?" sourceLinked="0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4536432"/>
        <c:crosses val="autoZero"/>
        <c:crossBetween val="midCat"/>
        <c:majorUnit val="10"/>
        <c:minorUnit val="5"/>
      </c:valAx>
      <c:spPr>
        <a:noFill/>
        <a:ln>
          <a:noFill/>
        </a:ln>
        <a:effectLst/>
      </c:spPr>
    </c:plotArea>
    <c:legend>
      <c:legendPos val="t"/>
      <c:legendEntry>
        <c:idx val="2"/>
        <c:delete val="1"/>
      </c:legendEntry>
      <c:layout>
        <c:manualLayout>
          <c:xMode val="edge"/>
          <c:yMode val="edge"/>
          <c:x val="0.20551346113170413"/>
          <c:y val="2.9087907038326446E-2"/>
          <c:w val="0.54208381521246252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9769658535645095E-2"/>
          <c:y val="0.17104964633658082"/>
          <c:w val="0.81427125770845354"/>
          <c:h val="0.54459824100934751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A (2)'!$B$1</c:f>
              <c:strCache>
                <c:ptCount val="1"/>
                <c:pt idx="0">
                  <c:v> P≥ETP0/2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A (2)'!$A$2:$A$37</c:f>
              <c:numCache>
                <c:formatCode>d\-mmm</c:formatCode>
                <c:ptCount val="36"/>
                <c:pt idx="0">
                  <c:v>45667</c:v>
                </c:pt>
                <c:pt idx="1">
                  <c:v>45677</c:v>
                </c:pt>
                <c:pt idx="2">
                  <c:v>45687</c:v>
                </c:pt>
                <c:pt idx="3">
                  <c:v>45697</c:v>
                </c:pt>
                <c:pt idx="4">
                  <c:v>45707</c:v>
                </c:pt>
                <c:pt idx="5">
                  <c:v>45717</c:v>
                </c:pt>
                <c:pt idx="6">
                  <c:v>45727</c:v>
                </c:pt>
                <c:pt idx="7">
                  <c:v>45737</c:v>
                </c:pt>
                <c:pt idx="8">
                  <c:v>45747</c:v>
                </c:pt>
                <c:pt idx="9">
                  <c:v>45757</c:v>
                </c:pt>
                <c:pt idx="10">
                  <c:v>45767</c:v>
                </c:pt>
                <c:pt idx="11">
                  <c:v>45777</c:v>
                </c:pt>
                <c:pt idx="12">
                  <c:v>45787</c:v>
                </c:pt>
                <c:pt idx="13">
                  <c:v>45797</c:v>
                </c:pt>
                <c:pt idx="14">
                  <c:v>45807</c:v>
                </c:pt>
                <c:pt idx="15">
                  <c:v>45817</c:v>
                </c:pt>
                <c:pt idx="16">
                  <c:v>45827</c:v>
                </c:pt>
                <c:pt idx="17">
                  <c:v>45837</c:v>
                </c:pt>
                <c:pt idx="18">
                  <c:v>45847</c:v>
                </c:pt>
                <c:pt idx="19">
                  <c:v>45857</c:v>
                </c:pt>
                <c:pt idx="20">
                  <c:v>45867</c:v>
                </c:pt>
                <c:pt idx="21">
                  <c:v>45877</c:v>
                </c:pt>
                <c:pt idx="22">
                  <c:v>45887</c:v>
                </c:pt>
                <c:pt idx="23">
                  <c:v>45897</c:v>
                </c:pt>
                <c:pt idx="24">
                  <c:v>45907</c:v>
                </c:pt>
                <c:pt idx="25">
                  <c:v>45917</c:v>
                </c:pt>
                <c:pt idx="26">
                  <c:v>45927</c:v>
                </c:pt>
                <c:pt idx="27">
                  <c:v>45937</c:v>
                </c:pt>
                <c:pt idx="28">
                  <c:v>45947</c:v>
                </c:pt>
                <c:pt idx="29">
                  <c:v>45957</c:v>
                </c:pt>
                <c:pt idx="30">
                  <c:v>45967</c:v>
                </c:pt>
                <c:pt idx="31">
                  <c:v>45977</c:v>
                </c:pt>
                <c:pt idx="32">
                  <c:v>45987</c:v>
                </c:pt>
                <c:pt idx="33">
                  <c:v>45997</c:v>
                </c:pt>
                <c:pt idx="34">
                  <c:v>46007</c:v>
                </c:pt>
                <c:pt idx="35">
                  <c:v>46017</c:v>
                </c:pt>
              </c:numCache>
            </c:numRef>
          </c:xVal>
          <c:yVal>
            <c:numRef>
              <c:f>'A (2)'!$B$2:$B$37</c:f>
              <c:numCache>
                <c:formatCode>#,##0.00</c:formatCode>
                <c:ptCount val="36"/>
                <c:pt idx="0">
                  <c:v>12.1951</c:v>
                </c:pt>
                <c:pt idx="1">
                  <c:v>2.4390200000000002</c:v>
                </c:pt>
                <c:pt idx="2">
                  <c:v>2.4390200000000002</c:v>
                </c:pt>
                <c:pt idx="3">
                  <c:v>9.7561</c:v>
                </c:pt>
                <c:pt idx="4">
                  <c:v>26.8293</c:v>
                </c:pt>
                <c:pt idx="5">
                  <c:v>24.3902</c:v>
                </c:pt>
                <c:pt idx="6">
                  <c:v>53.658499999999997</c:v>
                </c:pt>
                <c:pt idx="7">
                  <c:v>56.0976</c:v>
                </c:pt>
                <c:pt idx="8">
                  <c:v>53.658499999999997</c:v>
                </c:pt>
                <c:pt idx="9">
                  <c:v>75.609800000000007</c:v>
                </c:pt>
                <c:pt idx="10">
                  <c:v>85.365899999999996</c:v>
                </c:pt>
                <c:pt idx="11">
                  <c:v>82.9268</c:v>
                </c:pt>
                <c:pt idx="12">
                  <c:v>92.682900000000004</c:v>
                </c:pt>
                <c:pt idx="13">
                  <c:v>90.243899999999996</c:v>
                </c:pt>
                <c:pt idx="14">
                  <c:v>97.561000000000007</c:v>
                </c:pt>
                <c:pt idx="15">
                  <c:v>97.561000000000007</c:v>
                </c:pt>
                <c:pt idx="16">
                  <c:v>100</c:v>
                </c:pt>
                <c:pt idx="17">
                  <c:v>92.682900000000004</c:v>
                </c:pt>
                <c:pt idx="18">
                  <c:v>92.682900000000004</c:v>
                </c:pt>
                <c:pt idx="19">
                  <c:v>97.561000000000007</c:v>
                </c:pt>
                <c:pt idx="20">
                  <c:v>92.682900000000004</c:v>
                </c:pt>
                <c:pt idx="21">
                  <c:v>87.804900000000004</c:v>
                </c:pt>
                <c:pt idx="22">
                  <c:v>97.561000000000007</c:v>
                </c:pt>
                <c:pt idx="23">
                  <c:v>97.561000000000007</c:v>
                </c:pt>
                <c:pt idx="24">
                  <c:v>100</c:v>
                </c:pt>
                <c:pt idx="25">
                  <c:v>95.122</c:v>
                </c:pt>
                <c:pt idx="26">
                  <c:v>97.561000000000007</c:v>
                </c:pt>
                <c:pt idx="27">
                  <c:v>95.122</c:v>
                </c:pt>
                <c:pt idx="28">
                  <c:v>92.682900000000004</c:v>
                </c:pt>
                <c:pt idx="29">
                  <c:v>75</c:v>
                </c:pt>
                <c:pt idx="30">
                  <c:v>60.9756</c:v>
                </c:pt>
                <c:pt idx="31">
                  <c:v>43.9024</c:v>
                </c:pt>
                <c:pt idx="32">
                  <c:v>26.8293</c:v>
                </c:pt>
                <c:pt idx="33">
                  <c:v>24.3902</c:v>
                </c:pt>
                <c:pt idx="34">
                  <c:v>14.6342</c:v>
                </c:pt>
                <c:pt idx="3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1ED-4B01-B688-23521D21FE41}"/>
            </c:ext>
          </c:extLst>
        </c:ser>
        <c:ser>
          <c:idx val="1"/>
          <c:order val="1"/>
          <c:tx>
            <c:strRef>
              <c:f>'A (2)'!$C$1</c:f>
              <c:strCache>
                <c:ptCount val="1"/>
                <c:pt idx="0">
                  <c:v> P≥ETP0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A (2)'!$A$2:$A$37</c:f>
              <c:numCache>
                <c:formatCode>d\-mmm</c:formatCode>
                <c:ptCount val="36"/>
                <c:pt idx="0">
                  <c:v>45667</c:v>
                </c:pt>
                <c:pt idx="1">
                  <c:v>45677</c:v>
                </c:pt>
                <c:pt idx="2">
                  <c:v>45687</c:v>
                </c:pt>
                <c:pt idx="3">
                  <c:v>45697</c:v>
                </c:pt>
                <c:pt idx="4">
                  <c:v>45707</c:v>
                </c:pt>
                <c:pt idx="5">
                  <c:v>45717</c:v>
                </c:pt>
                <c:pt idx="6">
                  <c:v>45727</c:v>
                </c:pt>
                <c:pt idx="7">
                  <c:v>45737</c:v>
                </c:pt>
                <c:pt idx="8">
                  <c:v>45747</c:v>
                </c:pt>
                <c:pt idx="9">
                  <c:v>45757</c:v>
                </c:pt>
                <c:pt idx="10">
                  <c:v>45767</c:v>
                </c:pt>
                <c:pt idx="11">
                  <c:v>45777</c:v>
                </c:pt>
                <c:pt idx="12">
                  <c:v>45787</c:v>
                </c:pt>
                <c:pt idx="13">
                  <c:v>45797</c:v>
                </c:pt>
                <c:pt idx="14">
                  <c:v>45807</c:v>
                </c:pt>
                <c:pt idx="15">
                  <c:v>45817</c:v>
                </c:pt>
                <c:pt idx="16">
                  <c:v>45827</c:v>
                </c:pt>
                <c:pt idx="17">
                  <c:v>45837</c:v>
                </c:pt>
                <c:pt idx="18">
                  <c:v>45847</c:v>
                </c:pt>
                <c:pt idx="19">
                  <c:v>45857</c:v>
                </c:pt>
                <c:pt idx="20">
                  <c:v>45867</c:v>
                </c:pt>
                <c:pt idx="21">
                  <c:v>45877</c:v>
                </c:pt>
                <c:pt idx="22">
                  <c:v>45887</c:v>
                </c:pt>
                <c:pt idx="23">
                  <c:v>45897</c:v>
                </c:pt>
                <c:pt idx="24">
                  <c:v>45907</c:v>
                </c:pt>
                <c:pt idx="25">
                  <c:v>45917</c:v>
                </c:pt>
                <c:pt idx="26">
                  <c:v>45927</c:v>
                </c:pt>
                <c:pt idx="27">
                  <c:v>45937</c:v>
                </c:pt>
                <c:pt idx="28">
                  <c:v>45947</c:v>
                </c:pt>
                <c:pt idx="29">
                  <c:v>45957</c:v>
                </c:pt>
                <c:pt idx="30">
                  <c:v>45967</c:v>
                </c:pt>
                <c:pt idx="31">
                  <c:v>45977</c:v>
                </c:pt>
                <c:pt idx="32">
                  <c:v>45987</c:v>
                </c:pt>
                <c:pt idx="33">
                  <c:v>45997</c:v>
                </c:pt>
                <c:pt idx="34">
                  <c:v>46007</c:v>
                </c:pt>
                <c:pt idx="35">
                  <c:v>46017</c:v>
                </c:pt>
              </c:numCache>
            </c:numRef>
          </c:xVal>
          <c:yVal>
            <c:numRef>
              <c:f>'A (2)'!$C$2:$C$37</c:f>
              <c:numCache>
                <c:formatCode>#\ ##0.000000\ </c:formatCode>
                <c:ptCount val="3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2.4390239999999999</c:v>
                </c:pt>
                <c:pt idx="4">
                  <c:v>17.073170000000001</c:v>
                </c:pt>
                <c:pt idx="5">
                  <c:v>7.3170729999999997</c:v>
                </c:pt>
                <c:pt idx="6">
                  <c:v>24.390243000000002</c:v>
                </c:pt>
                <c:pt idx="7">
                  <c:v>24.390243000000002</c:v>
                </c:pt>
                <c:pt idx="8">
                  <c:v>26.829267999999999</c:v>
                </c:pt>
                <c:pt idx="9">
                  <c:v>46.341462999999997</c:v>
                </c:pt>
                <c:pt idx="10">
                  <c:v>43.902439000000001</c:v>
                </c:pt>
                <c:pt idx="11">
                  <c:v>65.853657999999996</c:v>
                </c:pt>
                <c:pt idx="12">
                  <c:v>60.975608999999999</c:v>
                </c:pt>
                <c:pt idx="13">
                  <c:v>63.414634</c:v>
                </c:pt>
                <c:pt idx="14">
                  <c:v>78.048779999999994</c:v>
                </c:pt>
                <c:pt idx="15">
                  <c:v>87.804878000000002</c:v>
                </c:pt>
                <c:pt idx="16">
                  <c:v>95.121950999999996</c:v>
                </c:pt>
                <c:pt idx="17">
                  <c:v>85.365853000000001</c:v>
                </c:pt>
                <c:pt idx="18">
                  <c:v>85.365853000000001</c:v>
                </c:pt>
                <c:pt idx="19">
                  <c:v>82.926828999999998</c:v>
                </c:pt>
                <c:pt idx="20">
                  <c:v>87.804878000000002</c:v>
                </c:pt>
                <c:pt idx="21">
                  <c:v>80.487803999999997</c:v>
                </c:pt>
                <c:pt idx="22">
                  <c:v>95.121950999999996</c:v>
                </c:pt>
                <c:pt idx="23">
                  <c:v>90.243902000000006</c:v>
                </c:pt>
                <c:pt idx="24">
                  <c:v>100</c:v>
                </c:pt>
                <c:pt idx="25">
                  <c:v>90.243902000000006</c:v>
                </c:pt>
                <c:pt idx="26">
                  <c:v>90.243902000000006</c:v>
                </c:pt>
                <c:pt idx="27">
                  <c:v>85.365853000000001</c:v>
                </c:pt>
                <c:pt idx="28">
                  <c:v>78.048779999999994</c:v>
                </c:pt>
                <c:pt idx="29">
                  <c:v>60.975608999999999</c:v>
                </c:pt>
                <c:pt idx="30">
                  <c:v>31.707317</c:v>
                </c:pt>
                <c:pt idx="31">
                  <c:v>21.951218999999998</c:v>
                </c:pt>
                <c:pt idx="32">
                  <c:v>14.634145999999999</c:v>
                </c:pt>
                <c:pt idx="33">
                  <c:v>9.7560970000000005</c:v>
                </c:pt>
                <c:pt idx="34">
                  <c:v>4.8780479999999997</c:v>
                </c:pt>
                <c:pt idx="3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1ED-4B01-B688-23521D21FE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25828303"/>
        <c:axId val="425815823"/>
      </c:scatterChart>
      <c:valAx>
        <c:axId val="425828303"/>
        <c:scaling>
          <c:orientation val="minMax"/>
          <c:max val="46020"/>
          <c:min val="45670"/>
        </c:scaling>
        <c:delete val="0"/>
        <c:axPos val="b"/>
        <c:numFmt formatCode="[$-409]d\-mmm;@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5815823"/>
        <c:crossesAt val="0"/>
        <c:crossBetween val="midCat"/>
        <c:majorUnit val="20"/>
      </c:valAx>
      <c:valAx>
        <c:axId val="425815823"/>
        <c:scaling>
          <c:orientation val="minMax"/>
          <c:max val="100"/>
          <c:min val="0"/>
        </c:scaling>
        <c:delete val="0"/>
        <c:axPos val="l"/>
        <c:numFmt formatCode="#,##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5828303"/>
        <c:crossesAt val="45670"/>
        <c:crossBetween val="midCat"/>
        <c:majorUnit val="10"/>
        <c:minorUnit val="5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18739875346151902"/>
          <c:y val="0"/>
          <c:w val="0.6432885516555833"/>
          <c:h val="0.13288788108210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018591426071741"/>
          <c:y val="0.15682925051035287"/>
          <c:w val="0.86758530183727034"/>
          <c:h val="0.57793795805197945"/>
        </c:manualLayout>
      </c:layout>
      <c:scatterChart>
        <c:scatterStyle val="smoothMarker"/>
        <c:varyColors val="0"/>
        <c:ser>
          <c:idx val="0"/>
          <c:order val="0"/>
          <c:tx>
            <c:strRef>
              <c:f>Modele!$B$1</c:f>
              <c:strCache>
                <c:ptCount val="1"/>
                <c:pt idx="0">
                  <c:v> P≥ETP0/2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Modele!$A$2:$A$38</c:f>
              <c:numCache>
                <c:formatCode>d\-mmm</c:formatCode>
                <c:ptCount val="37"/>
                <c:pt idx="0">
                  <c:v>45667</c:v>
                </c:pt>
                <c:pt idx="1">
                  <c:v>45677</c:v>
                </c:pt>
                <c:pt idx="2">
                  <c:v>45687</c:v>
                </c:pt>
                <c:pt idx="3">
                  <c:v>45697</c:v>
                </c:pt>
                <c:pt idx="4">
                  <c:v>45707</c:v>
                </c:pt>
                <c:pt idx="5">
                  <c:v>45717</c:v>
                </c:pt>
                <c:pt idx="6">
                  <c:v>45727</c:v>
                </c:pt>
                <c:pt idx="7">
                  <c:v>45737</c:v>
                </c:pt>
                <c:pt idx="8">
                  <c:v>45747</c:v>
                </c:pt>
                <c:pt idx="9">
                  <c:v>45757</c:v>
                </c:pt>
                <c:pt idx="10">
                  <c:v>45767</c:v>
                </c:pt>
                <c:pt idx="11">
                  <c:v>45777</c:v>
                </c:pt>
                <c:pt idx="12">
                  <c:v>45787</c:v>
                </c:pt>
                <c:pt idx="13">
                  <c:v>45797</c:v>
                </c:pt>
                <c:pt idx="14">
                  <c:v>45807</c:v>
                </c:pt>
                <c:pt idx="15">
                  <c:v>45817</c:v>
                </c:pt>
                <c:pt idx="16">
                  <c:v>45827</c:v>
                </c:pt>
                <c:pt idx="17">
                  <c:v>45837</c:v>
                </c:pt>
                <c:pt idx="18">
                  <c:v>45847</c:v>
                </c:pt>
                <c:pt idx="19">
                  <c:v>45857</c:v>
                </c:pt>
                <c:pt idx="20">
                  <c:v>45867</c:v>
                </c:pt>
                <c:pt idx="21">
                  <c:v>45877</c:v>
                </c:pt>
                <c:pt idx="22">
                  <c:v>45887</c:v>
                </c:pt>
                <c:pt idx="23">
                  <c:v>45897</c:v>
                </c:pt>
                <c:pt idx="24">
                  <c:v>45907</c:v>
                </c:pt>
                <c:pt idx="25">
                  <c:v>45917</c:v>
                </c:pt>
                <c:pt idx="26">
                  <c:v>45927</c:v>
                </c:pt>
                <c:pt idx="27">
                  <c:v>45937</c:v>
                </c:pt>
                <c:pt idx="28">
                  <c:v>45947</c:v>
                </c:pt>
                <c:pt idx="29">
                  <c:v>45957</c:v>
                </c:pt>
                <c:pt idx="30">
                  <c:v>45967</c:v>
                </c:pt>
                <c:pt idx="31">
                  <c:v>45977</c:v>
                </c:pt>
                <c:pt idx="32">
                  <c:v>45987</c:v>
                </c:pt>
                <c:pt idx="33">
                  <c:v>45997</c:v>
                </c:pt>
                <c:pt idx="34">
                  <c:v>46007</c:v>
                </c:pt>
                <c:pt idx="35">
                  <c:v>46017</c:v>
                </c:pt>
              </c:numCache>
            </c:numRef>
          </c:xVal>
          <c:yVal>
            <c:numRef>
              <c:f>Modele!$B$2:$B$38</c:f>
              <c:numCache>
                <c:formatCode>#,##0.00</c:formatCode>
                <c:ptCount val="37"/>
                <c:pt idx="0">
                  <c:v>12.1951</c:v>
                </c:pt>
                <c:pt idx="1">
                  <c:v>2.4390200000000002</c:v>
                </c:pt>
                <c:pt idx="2">
                  <c:v>2.4390200000000002</c:v>
                </c:pt>
                <c:pt idx="3">
                  <c:v>9.7561</c:v>
                </c:pt>
                <c:pt idx="4">
                  <c:v>26.8293</c:v>
                </c:pt>
                <c:pt idx="5">
                  <c:v>24.3902</c:v>
                </c:pt>
                <c:pt idx="6">
                  <c:v>53.658499999999997</c:v>
                </c:pt>
                <c:pt idx="7">
                  <c:v>58.5366</c:v>
                </c:pt>
                <c:pt idx="8">
                  <c:v>53.658499999999997</c:v>
                </c:pt>
                <c:pt idx="9">
                  <c:v>75.609800000000007</c:v>
                </c:pt>
                <c:pt idx="10">
                  <c:v>85.365899999999996</c:v>
                </c:pt>
                <c:pt idx="11">
                  <c:v>82.9268</c:v>
                </c:pt>
                <c:pt idx="12">
                  <c:v>92.682900000000004</c:v>
                </c:pt>
                <c:pt idx="13">
                  <c:v>90.243899999999996</c:v>
                </c:pt>
                <c:pt idx="14">
                  <c:v>97.561000000000007</c:v>
                </c:pt>
                <c:pt idx="15">
                  <c:v>97.561000000000007</c:v>
                </c:pt>
                <c:pt idx="16">
                  <c:v>100</c:v>
                </c:pt>
                <c:pt idx="17">
                  <c:v>92.682900000000004</c:v>
                </c:pt>
                <c:pt idx="18">
                  <c:v>92.682900000000004</c:v>
                </c:pt>
                <c:pt idx="19">
                  <c:v>97.561000000000007</c:v>
                </c:pt>
                <c:pt idx="20">
                  <c:v>92.682900000000004</c:v>
                </c:pt>
                <c:pt idx="21">
                  <c:v>87.804900000000004</c:v>
                </c:pt>
                <c:pt idx="22">
                  <c:v>97.561000000000007</c:v>
                </c:pt>
                <c:pt idx="23">
                  <c:v>97.561000000000007</c:v>
                </c:pt>
                <c:pt idx="24">
                  <c:v>100</c:v>
                </c:pt>
                <c:pt idx="25">
                  <c:v>95.122</c:v>
                </c:pt>
                <c:pt idx="26">
                  <c:v>97.561000000000007</c:v>
                </c:pt>
                <c:pt idx="27">
                  <c:v>95.122</c:v>
                </c:pt>
                <c:pt idx="28">
                  <c:v>92.682900000000004</c:v>
                </c:pt>
                <c:pt idx="29">
                  <c:v>75</c:v>
                </c:pt>
                <c:pt idx="30">
                  <c:v>60.9756</c:v>
                </c:pt>
                <c:pt idx="31">
                  <c:v>43.9024</c:v>
                </c:pt>
                <c:pt idx="32">
                  <c:v>26.8293</c:v>
                </c:pt>
                <c:pt idx="33">
                  <c:v>24.3902</c:v>
                </c:pt>
                <c:pt idx="34">
                  <c:v>14.6342</c:v>
                </c:pt>
                <c:pt idx="3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349-4469-B8B0-5076981620F2}"/>
            </c:ext>
          </c:extLst>
        </c:ser>
        <c:ser>
          <c:idx val="1"/>
          <c:order val="1"/>
          <c:tx>
            <c:strRef>
              <c:f>Modele!$C$1</c:f>
              <c:strCache>
                <c:ptCount val="1"/>
                <c:pt idx="0">
                  <c:v> P≥ETP0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Modele!$A$2:$A$38</c:f>
              <c:numCache>
                <c:formatCode>d\-mmm</c:formatCode>
                <c:ptCount val="37"/>
                <c:pt idx="0">
                  <c:v>45667</c:v>
                </c:pt>
                <c:pt idx="1">
                  <c:v>45677</c:v>
                </c:pt>
                <c:pt idx="2">
                  <c:v>45687</c:v>
                </c:pt>
                <c:pt idx="3">
                  <c:v>45697</c:v>
                </c:pt>
                <c:pt idx="4">
                  <c:v>45707</c:v>
                </c:pt>
                <c:pt idx="5">
                  <c:v>45717</c:v>
                </c:pt>
                <c:pt idx="6">
                  <c:v>45727</c:v>
                </c:pt>
                <c:pt idx="7">
                  <c:v>45737</c:v>
                </c:pt>
                <c:pt idx="8">
                  <c:v>45747</c:v>
                </c:pt>
                <c:pt idx="9">
                  <c:v>45757</c:v>
                </c:pt>
                <c:pt idx="10">
                  <c:v>45767</c:v>
                </c:pt>
                <c:pt idx="11">
                  <c:v>45777</c:v>
                </c:pt>
                <c:pt idx="12">
                  <c:v>45787</c:v>
                </c:pt>
                <c:pt idx="13">
                  <c:v>45797</c:v>
                </c:pt>
                <c:pt idx="14">
                  <c:v>45807</c:v>
                </c:pt>
                <c:pt idx="15">
                  <c:v>45817</c:v>
                </c:pt>
                <c:pt idx="16">
                  <c:v>45827</c:v>
                </c:pt>
                <c:pt idx="17">
                  <c:v>45837</c:v>
                </c:pt>
                <c:pt idx="18">
                  <c:v>45847</c:v>
                </c:pt>
                <c:pt idx="19">
                  <c:v>45857</c:v>
                </c:pt>
                <c:pt idx="20">
                  <c:v>45867</c:v>
                </c:pt>
                <c:pt idx="21">
                  <c:v>45877</c:v>
                </c:pt>
                <c:pt idx="22">
                  <c:v>45887</c:v>
                </c:pt>
                <c:pt idx="23">
                  <c:v>45897</c:v>
                </c:pt>
                <c:pt idx="24">
                  <c:v>45907</c:v>
                </c:pt>
                <c:pt idx="25">
                  <c:v>45917</c:v>
                </c:pt>
                <c:pt idx="26">
                  <c:v>45927</c:v>
                </c:pt>
                <c:pt idx="27">
                  <c:v>45937</c:v>
                </c:pt>
                <c:pt idx="28">
                  <c:v>45947</c:v>
                </c:pt>
                <c:pt idx="29">
                  <c:v>45957</c:v>
                </c:pt>
                <c:pt idx="30">
                  <c:v>45967</c:v>
                </c:pt>
                <c:pt idx="31">
                  <c:v>45977</c:v>
                </c:pt>
                <c:pt idx="32">
                  <c:v>45987</c:v>
                </c:pt>
                <c:pt idx="33">
                  <c:v>45997</c:v>
                </c:pt>
                <c:pt idx="34">
                  <c:v>46007</c:v>
                </c:pt>
                <c:pt idx="35">
                  <c:v>46017</c:v>
                </c:pt>
              </c:numCache>
            </c:numRef>
          </c:xVal>
          <c:yVal>
            <c:numRef>
              <c:f>Modele!$C$2:$C$38</c:f>
              <c:numCache>
                <c:formatCode>#\ ##0.000000\ </c:formatCode>
                <c:ptCount val="3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2.4390239999999999</c:v>
                </c:pt>
                <c:pt idx="4">
                  <c:v>17.073170000000001</c:v>
                </c:pt>
                <c:pt idx="5">
                  <c:v>7.3170729999999997</c:v>
                </c:pt>
                <c:pt idx="6">
                  <c:v>24.390243000000002</c:v>
                </c:pt>
                <c:pt idx="7">
                  <c:v>24.390243000000002</c:v>
                </c:pt>
                <c:pt idx="8">
                  <c:v>26.829267999999999</c:v>
                </c:pt>
                <c:pt idx="9">
                  <c:v>46.341462999999997</c:v>
                </c:pt>
                <c:pt idx="10">
                  <c:v>43.902439000000001</c:v>
                </c:pt>
                <c:pt idx="11">
                  <c:v>65.853657999999996</c:v>
                </c:pt>
                <c:pt idx="12">
                  <c:v>60.975608999999999</c:v>
                </c:pt>
                <c:pt idx="13">
                  <c:v>63.414634</c:v>
                </c:pt>
                <c:pt idx="14">
                  <c:v>80.487803999999997</c:v>
                </c:pt>
                <c:pt idx="15">
                  <c:v>87.804878000000002</c:v>
                </c:pt>
                <c:pt idx="16">
                  <c:v>95.121950999999996</c:v>
                </c:pt>
                <c:pt idx="17">
                  <c:v>85.365853000000001</c:v>
                </c:pt>
                <c:pt idx="18">
                  <c:v>85.365853000000001</c:v>
                </c:pt>
                <c:pt idx="19">
                  <c:v>82.926828999999998</c:v>
                </c:pt>
                <c:pt idx="20">
                  <c:v>87.804878000000002</c:v>
                </c:pt>
                <c:pt idx="21">
                  <c:v>80.487803999999997</c:v>
                </c:pt>
                <c:pt idx="22">
                  <c:v>95.121950999999996</c:v>
                </c:pt>
                <c:pt idx="23">
                  <c:v>90.243902000000006</c:v>
                </c:pt>
                <c:pt idx="24">
                  <c:v>97.560974999999999</c:v>
                </c:pt>
                <c:pt idx="25">
                  <c:v>90.243902000000006</c:v>
                </c:pt>
                <c:pt idx="26">
                  <c:v>90.243902000000006</c:v>
                </c:pt>
                <c:pt idx="27">
                  <c:v>85.365853000000001</c:v>
                </c:pt>
                <c:pt idx="28">
                  <c:v>78.048779999999994</c:v>
                </c:pt>
                <c:pt idx="29">
                  <c:v>60.975608999999999</c:v>
                </c:pt>
                <c:pt idx="30">
                  <c:v>31.707317</c:v>
                </c:pt>
                <c:pt idx="31">
                  <c:v>21.951218999999998</c:v>
                </c:pt>
                <c:pt idx="32">
                  <c:v>14.634145999999999</c:v>
                </c:pt>
                <c:pt idx="33">
                  <c:v>9.7560970000000005</c:v>
                </c:pt>
                <c:pt idx="34">
                  <c:v>7.3170729999999997</c:v>
                </c:pt>
                <c:pt idx="3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349-4469-B8B0-5076981620F2}"/>
            </c:ext>
          </c:extLst>
        </c:ser>
        <c:ser>
          <c:idx val="2"/>
          <c:order val="2"/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strRef>
              <c:f>Modele!$A:$A</c:f>
              <c:strCache>
                <c:ptCount val="37"/>
                <c:pt idx="0">
                  <c:v>Jour_Mois</c:v>
                </c:pt>
                <c:pt idx="1">
                  <c:v>10-janv</c:v>
                </c:pt>
                <c:pt idx="2">
                  <c:v>20-janv</c:v>
                </c:pt>
                <c:pt idx="3">
                  <c:v>30-janv</c:v>
                </c:pt>
                <c:pt idx="4">
                  <c:v>09-févr</c:v>
                </c:pt>
                <c:pt idx="5">
                  <c:v>19-févr</c:v>
                </c:pt>
                <c:pt idx="6">
                  <c:v>01-mars</c:v>
                </c:pt>
                <c:pt idx="7">
                  <c:v>11-mars</c:v>
                </c:pt>
                <c:pt idx="8">
                  <c:v>21-mars</c:v>
                </c:pt>
                <c:pt idx="9">
                  <c:v>31-mars</c:v>
                </c:pt>
                <c:pt idx="10">
                  <c:v>10-avr</c:v>
                </c:pt>
                <c:pt idx="11">
                  <c:v>20-avr</c:v>
                </c:pt>
                <c:pt idx="12">
                  <c:v>30-avr</c:v>
                </c:pt>
                <c:pt idx="13">
                  <c:v>10-mai</c:v>
                </c:pt>
                <c:pt idx="14">
                  <c:v>20-mai</c:v>
                </c:pt>
                <c:pt idx="15">
                  <c:v>30-mai</c:v>
                </c:pt>
                <c:pt idx="16">
                  <c:v>09-juin</c:v>
                </c:pt>
                <c:pt idx="17">
                  <c:v>19-juin</c:v>
                </c:pt>
                <c:pt idx="18">
                  <c:v>29-juin</c:v>
                </c:pt>
                <c:pt idx="19">
                  <c:v>09-juil</c:v>
                </c:pt>
                <c:pt idx="20">
                  <c:v>19-juil</c:v>
                </c:pt>
                <c:pt idx="21">
                  <c:v>29-juil</c:v>
                </c:pt>
                <c:pt idx="22">
                  <c:v>08-août</c:v>
                </c:pt>
                <c:pt idx="23">
                  <c:v>18-août</c:v>
                </c:pt>
                <c:pt idx="24">
                  <c:v>28-août</c:v>
                </c:pt>
                <c:pt idx="25">
                  <c:v>07-sept</c:v>
                </c:pt>
                <c:pt idx="26">
                  <c:v>17-sept</c:v>
                </c:pt>
                <c:pt idx="27">
                  <c:v>27-sept</c:v>
                </c:pt>
                <c:pt idx="28">
                  <c:v>07-oct</c:v>
                </c:pt>
                <c:pt idx="29">
                  <c:v>17-oct</c:v>
                </c:pt>
                <c:pt idx="30">
                  <c:v>27-oct</c:v>
                </c:pt>
                <c:pt idx="31">
                  <c:v>06-nov</c:v>
                </c:pt>
                <c:pt idx="32">
                  <c:v>16-nov</c:v>
                </c:pt>
                <c:pt idx="33">
                  <c:v>26-nov</c:v>
                </c:pt>
                <c:pt idx="34">
                  <c:v>06-déc</c:v>
                </c:pt>
                <c:pt idx="35">
                  <c:v>16-déc</c:v>
                </c:pt>
                <c:pt idx="36">
                  <c:v>26-déc</c:v>
                </c:pt>
              </c:strCache>
            </c:strRef>
          </c:xVal>
          <c:yVal>
            <c:numLit>
              <c:formatCode>General</c:formatCode>
              <c:ptCount val="1"/>
              <c:pt idx="0">
                <c:v>1</c:v>
              </c:pt>
            </c:numLit>
          </c:yVal>
          <c:smooth val="1"/>
          <c:extLst>
            <c:ext xmlns:c16="http://schemas.microsoft.com/office/drawing/2014/chart" uri="{C3380CC4-5D6E-409C-BE32-E72D297353CC}">
              <c16:uniqueId val="{00000002-4349-4469-B8B0-5076981620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44536432"/>
        <c:axId val="1344544112"/>
      </c:scatterChart>
      <c:valAx>
        <c:axId val="1344536432"/>
        <c:scaling>
          <c:orientation val="minMax"/>
          <c:max val="46020"/>
          <c:min val="45670"/>
        </c:scaling>
        <c:delete val="0"/>
        <c:axPos val="b"/>
        <c:numFmt formatCode="[$-409]d\-mmm;@" sourceLinked="0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4544112"/>
        <c:crosses val="autoZero"/>
        <c:crossBetween val="midCat"/>
        <c:majorUnit val="20"/>
        <c:minorUnit val="4"/>
      </c:valAx>
      <c:valAx>
        <c:axId val="1344544112"/>
        <c:scaling>
          <c:orientation val="minMax"/>
          <c:max val="100"/>
          <c:min val="0"/>
        </c:scaling>
        <c:delete val="0"/>
        <c:axPos val="l"/>
        <c:numFmt formatCode="#\ ?/?" sourceLinked="0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4536432"/>
        <c:crosses val="autoZero"/>
        <c:crossBetween val="midCat"/>
        <c:majorUnit val="10"/>
        <c:minorUnit val="5"/>
      </c:valAx>
      <c:spPr>
        <a:noFill/>
        <a:ln>
          <a:noFill/>
        </a:ln>
        <a:effectLst/>
      </c:spPr>
    </c:plotArea>
    <c:legend>
      <c:legendPos val="t"/>
      <c:legendEntry>
        <c:idx val="2"/>
        <c:delete val="1"/>
      </c:legendEntry>
      <c:layout>
        <c:manualLayout>
          <c:xMode val="edge"/>
          <c:yMode val="edge"/>
          <c:x val="0.15204423033676065"/>
          <c:y val="3.5325715106543032E-2"/>
          <c:w val="0.71601131459500145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018591426071741"/>
          <c:y val="0.15682925051035287"/>
          <c:w val="0.86758530183727034"/>
          <c:h val="0.57865678554886524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A (2)'!$B$1</c:f>
              <c:strCache>
                <c:ptCount val="1"/>
                <c:pt idx="0">
                  <c:v> P≥ETP0/2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A (2)'!$A$2:$A$38</c:f>
              <c:numCache>
                <c:formatCode>d\-mmm</c:formatCode>
                <c:ptCount val="37"/>
                <c:pt idx="0">
                  <c:v>45667</c:v>
                </c:pt>
                <c:pt idx="1">
                  <c:v>45677</c:v>
                </c:pt>
                <c:pt idx="2">
                  <c:v>45687</c:v>
                </c:pt>
                <c:pt idx="3">
                  <c:v>45697</c:v>
                </c:pt>
                <c:pt idx="4">
                  <c:v>45707</c:v>
                </c:pt>
                <c:pt idx="5">
                  <c:v>45717</c:v>
                </c:pt>
                <c:pt idx="6">
                  <c:v>45727</c:v>
                </c:pt>
                <c:pt idx="7">
                  <c:v>45737</c:v>
                </c:pt>
                <c:pt idx="8">
                  <c:v>45747</c:v>
                </c:pt>
                <c:pt idx="9">
                  <c:v>45757</c:v>
                </c:pt>
                <c:pt idx="10">
                  <c:v>45767</c:v>
                </c:pt>
                <c:pt idx="11">
                  <c:v>45777</c:v>
                </c:pt>
                <c:pt idx="12">
                  <c:v>45787</c:v>
                </c:pt>
                <c:pt idx="13">
                  <c:v>45797</c:v>
                </c:pt>
                <c:pt idx="14">
                  <c:v>45807</c:v>
                </c:pt>
                <c:pt idx="15">
                  <c:v>45817</c:v>
                </c:pt>
                <c:pt idx="16">
                  <c:v>45827</c:v>
                </c:pt>
                <c:pt idx="17">
                  <c:v>45837</c:v>
                </c:pt>
                <c:pt idx="18">
                  <c:v>45847</c:v>
                </c:pt>
                <c:pt idx="19">
                  <c:v>45857</c:v>
                </c:pt>
                <c:pt idx="20">
                  <c:v>45867</c:v>
                </c:pt>
                <c:pt idx="21">
                  <c:v>45877</c:v>
                </c:pt>
                <c:pt idx="22">
                  <c:v>45887</c:v>
                </c:pt>
                <c:pt idx="23">
                  <c:v>45897</c:v>
                </c:pt>
                <c:pt idx="24">
                  <c:v>45907</c:v>
                </c:pt>
                <c:pt idx="25">
                  <c:v>45917</c:v>
                </c:pt>
                <c:pt idx="26">
                  <c:v>45927</c:v>
                </c:pt>
                <c:pt idx="27">
                  <c:v>45937</c:v>
                </c:pt>
                <c:pt idx="28">
                  <c:v>45947</c:v>
                </c:pt>
                <c:pt idx="29">
                  <c:v>45957</c:v>
                </c:pt>
                <c:pt idx="30">
                  <c:v>45967</c:v>
                </c:pt>
                <c:pt idx="31">
                  <c:v>45977</c:v>
                </c:pt>
                <c:pt idx="32">
                  <c:v>45987</c:v>
                </c:pt>
                <c:pt idx="33">
                  <c:v>45997</c:v>
                </c:pt>
                <c:pt idx="34">
                  <c:v>46007</c:v>
                </c:pt>
                <c:pt idx="35">
                  <c:v>46017</c:v>
                </c:pt>
              </c:numCache>
            </c:numRef>
          </c:xVal>
          <c:yVal>
            <c:numRef>
              <c:f>'A (2)'!$B$2:$B$38</c:f>
              <c:numCache>
                <c:formatCode>#,##0.00</c:formatCode>
                <c:ptCount val="37"/>
                <c:pt idx="0">
                  <c:v>2.4390200000000002</c:v>
                </c:pt>
                <c:pt idx="1">
                  <c:v>4.87805</c:v>
                </c:pt>
                <c:pt idx="2">
                  <c:v>0</c:v>
                </c:pt>
                <c:pt idx="3">
                  <c:v>14.6342</c:v>
                </c:pt>
                <c:pt idx="4">
                  <c:v>26.8293</c:v>
                </c:pt>
                <c:pt idx="5">
                  <c:v>34.146299999999997</c:v>
                </c:pt>
                <c:pt idx="6">
                  <c:v>56.0976</c:v>
                </c:pt>
                <c:pt idx="7">
                  <c:v>56.0976</c:v>
                </c:pt>
                <c:pt idx="8">
                  <c:v>53.658499999999997</c:v>
                </c:pt>
                <c:pt idx="9">
                  <c:v>63.4146</c:v>
                </c:pt>
                <c:pt idx="10">
                  <c:v>78.0488</c:v>
                </c:pt>
                <c:pt idx="11">
                  <c:v>75</c:v>
                </c:pt>
                <c:pt idx="12">
                  <c:v>80.487799999999993</c:v>
                </c:pt>
                <c:pt idx="13">
                  <c:v>80.487799999999993</c:v>
                </c:pt>
                <c:pt idx="14">
                  <c:v>87.804900000000004</c:v>
                </c:pt>
                <c:pt idx="15">
                  <c:v>85.365899999999996</c:v>
                </c:pt>
                <c:pt idx="16">
                  <c:v>87.804900000000004</c:v>
                </c:pt>
                <c:pt idx="17">
                  <c:v>85.365899999999996</c:v>
                </c:pt>
                <c:pt idx="18">
                  <c:v>85.365899999999996</c:v>
                </c:pt>
                <c:pt idx="19">
                  <c:v>87.804900000000004</c:v>
                </c:pt>
                <c:pt idx="20">
                  <c:v>85.365899999999996</c:v>
                </c:pt>
                <c:pt idx="21">
                  <c:v>82.9268</c:v>
                </c:pt>
                <c:pt idx="22">
                  <c:v>90.243899999999996</c:v>
                </c:pt>
                <c:pt idx="23">
                  <c:v>87.804900000000004</c:v>
                </c:pt>
                <c:pt idx="24">
                  <c:v>87.804900000000004</c:v>
                </c:pt>
                <c:pt idx="25">
                  <c:v>82.9268</c:v>
                </c:pt>
                <c:pt idx="26">
                  <c:v>85.365899999999996</c:v>
                </c:pt>
                <c:pt idx="27">
                  <c:v>80.487799999999993</c:v>
                </c:pt>
                <c:pt idx="28">
                  <c:v>80.487799999999993</c:v>
                </c:pt>
                <c:pt idx="29">
                  <c:v>68.292699999999996</c:v>
                </c:pt>
                <c:pt idx="30">
                  <c:v>56.0976</c:v>
                </c:pt>
                <c:pt idx="31">
                  <c:v>48.780500000000004</c:v>
                </c:pt>
                <c:pt idx="32">
                  <c:v>31.7073</c:v>
                </c:pt>
                <c:pt idx="33">
                  <c:v>21.9512</c:v>
                </c:pt>
                <c:pt idx="34">
                  <c:v>19.5122</c:v>
                </c:pt>
                <c:pt idx="35">
                  <c:v>7.31707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C56-4340-92D4-60D21620930B}"/>
            </c:ext>
          </c:extLst>
        </c:ser>
        <c:ser>
          <c:idx val="1"/>
          <c:order val="1"/>
          <c:tx>
            <c:strRef>
              <c:f>'A (2)'!$C$1</c:f>
              <c:strCache>
                <c:ptCount val="1"/>
                <c:pt idx="0">
                  <c:v> P≥ETP0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A (2)'!$A$2:$A$38</c:f>
              <c:numCache>
                <c:formatCode>d\-mmm</c:formatCode>
                <c:ptCount val="37"/>
                <c:pt idx="0">
                  <c:v>45667</c:v>
                </c:pt>
                <c:pt idx="1">
                  <c:v>45677</c:v>
                </c:pt>
                <c:pt idx="2">
                  <c:v>45687</c:v>
                </c:pt>
                <c:pt idx="3">
                  <c:v>45697</c:v>
                </c:pt>
                <c:pt idx="4">
                  <c:v>45707</c:v>
                </c:pt>
                <c:pt idx="5">
                  <c:v>45717</c:v>
                </c:pt>
                <c:pt idx="6">
                  <c:v>45727</c:v>
                </c:pt>
                <c:pt idx="7">
                  <c:v>45737</c:v>
                </c:pt>
                <c:pt idx="8">
                  <c:v>45747</c:v>
                </c:pt>
                <c:pt idx="9">
                  <c:v>45757</c:v>
                </c:pt>
                <c:pt idx="10">
                  <c:v>45767</c:v>
                </c:pt>
                <c:pt idx="11">
                  <c:v>45777</c:v>
                </c:pt>
                <c:pt idx="12">
                  <c:v>45787</c:v>
                </c:pt>
                <c:pt idx="13">
                  <c:v>45797</c:v>
                </c:pt>
                <c:pt idx="14">
                  <c:v>45807</c:v>
                </c:pt>
                <c:pt idx="15">
                  <c:v>45817</c:v>
                </c:pt>
                <c:pt idx="16">
                  <c:v>45827</c:v>
                </c:pt>
                <c:pt idx="17">
                  <c:v>45837</c:v>
                </c:pt>
                <c:pt idx="18">
                  <c:v>45847</c:v>
                </c:pt>
                <c:pt idx="19">
                  <c:v>45857</c:v>
                </c:pt>
                <c:pt idx="20">
                  <c:v>45867</c:v>
                </c:pt>
                <c:pt idx="21">
                  <c:v>45877</c:v>
                </c:pt>
                <c:pt idx="22">
                  <c:v>45887</c:v>
                </c:pt>
                <c:pt idx="23">
                  <c:v>45897</c:v>
                </c:pt>
                <c:pt idx="24">
                  <c:v>45907</c:v>
                </c:pt>
                <c:pt idx="25">
                  <c:v>45917</c:v>
                </c:pt>
                <c:pt idx="26">
                  <c:v>45927</c:v>
                </c:pt>
                <c:pt idx="27">
                  <c:v>45937</c:v>
                </c:pt>
                <c:pt idx="28">
                  <c:v>45947</c:v>
                </c:pt>
                <c:pt idx="29">
                  <c:v>45957</c:v>
                </c:pt>
                <c:pt idx="30">
                  <c:v>45967</c:v>
                </c:pt>
                <c:pt idx="31">
                  <c:v>45977</c:v>
                </c:pt>
                <c:pt idx="32">
                  <c:v>45987</c:v>
                </c:pt>
                <c:pt idx="33">
                  <c:v>45997</c:v>
                </c:pt>
                <c:pt idx="34">
                  <c:v>46007</c:v>
                </c:pt>
                <c:pt idx="35">
                  <c:v>46017</c:v>
                </c:pt>
              </c:numCache>
            </c:numRef>
          </c:xVal>
          <c:yVal>
            <c:numRef>
              <c:f>'A (2)'!$C$2:$C$38</c:f>
              <c:numCache>
                <c:formatCode>#\ ##0.000000\ </c:formatCode>
                <c:ptCount val="37"/>
                <c:pt idx="0">
                  <c:v>2.4390239999999999</c:v>
                </c:pt>
                <c:pt idx="1">
                  <c:v>0</c:v>
                </c:pt>
                <c:pt idx="2">
                  <c:v>0</c:v>
                </c:pt>
                <c:pt idx="3">
                  <c:v>2.4390239999999999</c:v>
                </c:pt>
                <c:pt idx="4">
                  <c:v>17.073170000000001</c:v>
                </c:pt>
                <c:pt idx="5">
                  <c:v>12.195121</c:v>
                </c:pt>
                <c:pt idx="6">
                  <c:v>34.146341</c:v>
                </c:pt>
                <c:pt idx="7">
                  <c:v>29.268291999999999</c:v>
                </c:pt>
                <c:pt idx="8">
                  <c:v>29.268291999999999</c:v>
                </c:pt>
                <c:pt idx="9">
                  <c:v>46.341462999999997</c:v>
                </c:pt>
                <c:pt idx="10">
                  <c:v>60.975608999999999</c:v>
                </c:pt>
                <c:pt idx="11">
                  <c:v>68.292681999999999</c:v>
                </c:pt>
                <c:pt idx="12">
                  <c:v>63.414634</c:v>
                </c:pt>
                <c:pt idx="13">
                  <c:v>60.975608999999999</c:v>
                </c:pt>
                <c:pt idx="14">
                  <c:v>75.609756000000004</c:v>
                </c:pt>
                <c:pt idx="15">
                  <c:v>80.487803999999997</c:v>
                </c:pt>
                <c:pt idx="16">
                  <c:v>87.804878000000002</c:v>
                </c:pt>
                <c:pt idx="17">
                  <c:v>75.609756000000004</c:v>
                </c:pt>
                <c:pt idx="18">
                  <c:v>82.926828999999998</c:v>
                </c:pt>
                <c:pt idx="19">
                  <c:v>75</c:v>
                </c:pt>
                <c:pt idx="20">
                  <c:v>78.048779999999994</c:v>
                </c:pt>
                <c:pt idx="21">
                  <c:v>78.048779999999994</c:v>
                </c:pt>
                <c:pt idx="22">
                  <c:v>85.365853000000001</c:v>
                </c:pt>
                <c:pt idx="23">
                  <c:v>87.804878000000002</c:v>
                </c:pt>
                <c:pt idx="24">
                  <c:v>87.804878000000002</c:v>
                </c:pt>
                <c:pt idx="25">
                  <c:v>78.048779999999994</c:v>
                </c:pt>
                <c:pt idx="26">
                  <c:v>75.609756000000004</c:v>
                </c:pt>
                <c:pt idx="27">
                  <c:v>75</c:v>
                </c:pt>
                <c:pt idx="28">
                  <c:v>70.731707</c:v>
                </c:pt>
                <c:pt idx="29">
                  <c:v>53.658535999999998</c:v>
                </c:pt>
                <c:pt idx="30">
                  <c:v>31.707317</c:v>
                </c:pt>
                <c:pt idx="31">
                  <c:v>21.951218999999998</c:v>
                </c:pt>
                <c:pt idx="32">
                  <c:v>19.512194999999998</c:v>
                </c:pt>
                <c:pt idx="33">
                  <c:v>9.7560970000000005</c:v>
                </c:pt>
                <c:pt idx="34">
                  <c:v>7.3170729999999997</c:v>
                </c:pt>
                <c:pt idx="3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EC56-4340-92D4-60D21620930B}"/>
            </c:ext>
          </c:extLst>
        </c:ser>
        <c:ser>
          <c:idx val="2"/>
          <c:order val="2"/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strRef>
              <c:f>'A (2)'!$A:$A</c:f>
              <c:strCache>
                <c:ptCount val="37"/>
                <c:pt idx="0">
                  <c:v>Jour_Mois</c:v>
                </c:pt>
                <c:pt idx="1">
                  <c:v>10-janv</c:v>
                </c:pt>
                <c:pt idx="2">
                  <c:v>20-janv</c:v>
                </c:pt>
                <c:pt idx="3">
                  <c:v>30-janv</c:v>
                </c:pt>
                <c:pt idx="4">
                  <c:v>09-févr</c:v>
                </c:pt>
                <c:pt idx="5">
                  <c:v>19-févr</c:v>
                </c:pt>
                <c:pt idx="6">
                  <c:v>01-mars</c:v>
                </c:pt>
                <c:pt idx="7">
                  <c:v>11-mars</c:v>
                </c:pt>
                <c:pt idx="8">
                  <c:v>21-mars</c:v>
                </c:pt>
                <c:pt idx="9">
                  <c:v>31-mars</c:v>
                </c:pt>
                <c:pt idx="10">
                  <c:v>10-avr</c:v>
                </c:pt>
                <c:pt idx="11">
                  <c:v>20-avr</c:v>
                </c:pt>
                <c:pt idx="12">
                  <c:v>30-avr</c:v>
                </c:pt>
                <c:pt idx="13">
                  <c:v>10-mai</c:v>
                </c:pt>
                <c:pt idx="14">
                  <c:v>20-mai</c:v>
                </c:pt>
                <c:pt idx="15">
                  <c:v>30-mai</c:v>
                </c:pt>
                <c:pt idx="16">
                  <c:v>09-juin</c:v>
                </c:pt>
                <c:pt idx="17">
                  <c:v>19-juin</c:v>
                </c:pt>
                <c:pt idx="18">
                  <c:v>29-juin</c:v>
                </c:pt>
                <c:pt idx="19">
                  <c:v>09-juil</c:v>
                </c:pt>
                <c:pt idx="20">
                  <c:v>19-juil</c:v>
                </c:pt>
                <c:pt idx="21">
                  <c:v>29-juil</c:v>
                </c:pt>
                <c:pt idx="22">
                  <c:v>08-août</c:v>
                </c:pt>
                <c:pt idx="23">
                  <c:v>18-août</c:v>
                </c:pt>
                <c:pt idx="24">
                  <c:v>28-août</c:v>
                </c:pt>
                <c:pt idx="25">
                  <c:v>07-sept</c:v>
                </c:pt>
                <c:pt idx="26">
                  <c:v>17-sept</c:v>
                </c:pt>
                <c:pt idx="27">
                  <c:v>27-sept</c:v>
                </c:pt>
                <c:pt idx="28">
                  <c:v>07-oct</c:v>
                </c:pt>
                <c:pt idx="29">
                  <c:v>17-oct</c:v>
                </c:pt>
                <c:pt idx="30">
                  <c:v>27-oct</c:v>
                </c:pt>
                <c:pt idx="31">
                  <c:v>06-nov</c:v>
                </c:pt>
                <c:pt idx="32">
                  <c:v>16-nov</c:v>
                </c:pt>
                <c:pt idx="33">
                  <c:v>26-nov</c:v>
                </c:pt>
                <c:pt idx="34">
                  <c:v>06-déc</c:v>
                </c:pt>
                <c:pt idx="35">
                  <c:v>16-déc</c:v>
                </c:pt>
                <c:pt idx="36">
                  <c:v>26-déc</c:v>
                </c:pt>
              </c:strCache>
            </c:strRef>
          </c:xVal>
          <c:yVal>
            <c:numLit>
              <c:formatCode>General</c:formatCode>
              <c:ptCount val="1"/>
              <c:pt idx="0">
                <c:v>1</c:v>
              </c:pt>
            </c:numLit>
          </c:yVal>
          <c:smooth val="1"/>
          <c:extLst>
            <c:ext xmlns:c16="http://schemas.microsoft.com/office/drawing/2014/chart" uri="{C3380CC4-5D6E-409C-BE32-E72D297353CC}">
              <c16:uniqueId val="{00000002-EC56-4340-92D4-60D2162093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44536432"/>
        <c:axId val="1344544112"/>
      </c:scatterChart>
      <c:valAx>
        <c:axId val="1344536432"/>
        <c:scaling>
          <c:orientation val="minMax"/>
          <c:max val="46020"/>
          <c:min val="45670"/>
        </c:scaling>
        <c:delete val="0"/>
        <c:axPos val="b"/>
        <c:numFmt formatCode="[$-409]d\-mmm;@" sourceLinked="0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4544112"/>
        <c:crosses val="autoZero"/>
        <c:crossBetween val="midCat"/>
        <c:majorUnit val="20"/>
        <c:minorUnit val="4"/>
      </c:valAx>
      <c:valAx>
        <c:axId val="1344544112"/>
        <c:scaling>
          <c:orientation val="minMax"/>
          <c:max val="100"/>
          <c:min val="0"/>
        </c:scaling>
        <c:delete val="0"/>
        <c:axPos val="l"/>
        <c:numFmt formatCode="#\ ?/?" sourceLinked="0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4536432"/>
        <c:crosses val="autoZero"/>
        <c:crossBetween val="midCat"/>
        <c:majorUnit val="10"/>
        <c:minorUnit val="5"/>
      </c:valAx>
      <c:spPr>
        <a:noFill/>
        <a:ln>
          <a:noFill/>
        </a:ln>
        <a:effectLst/>
      </c:spPr>
    </c:plotArea>
    <c:legend>
      <c:legendPos val="t"/>
      <c:legendEntry>
        <c:idx val="2"/>
        <c:delete val="1"/>
      </c:legendEntry>
      <c:layout>
        <c:manualLayout>
          <c:xMode val="edge"/>
          <c:yMode val="edge"/>
          <c:x val="0.23845415595022809"/>
          <c:y val="6.568642890226957E-2"/>
          <c:w val="0.59027102006299825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018591426071741"/>
          <c:y val="0.15682925051035287"/>
          <c:w val="0.86758530183727034"/>
          <c:h val="0.5941441935142721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Modele!$B$1</c:f>
              <c:strCache>
                <c:ptCount val="1"/>
                <c:pt idx="0">
                  <c:v> P≥ETP0/2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Modele!$A$2:$A$38</c:f>
              <c:numCache>
                <c:formatCode>d\-mmm</c:formatCode>
                <c:ptCount val="37"/>
                <c:pt idx="0">
                  <c:v>46017</c:v>
                </c:pt>
                <c:pt idx="1">
                  <c:v>46007</c:v>
                </c:pt>
                <c:pt idx="2">
                  <c:v>45997</c:v>
                </c:pt>
                <c:pt idx="3">
                  <c:v>45987</c:v>
                </c:pt>
                <c:pt idx="4">
                  <c:v>45977</c:v>
                </c:pt>
                <c:pt idx="5">
                  <c:v>45967</c:v>
                </c:pt>
                <c:pt idx="6">
                  <c:v>45957</c:v>
                </c:pt>
                <c:pt idx="7">
                  <c:v>45947</c:v>
                </c:pt>
                <c:pt idx="8">
                  <c:v>45937</c:v>
                </c:pt>
                <c:pt idx="9">
                  <c:v>45927</c:v>
                </c:pt>
                <c:pt idx="10">
                  <c:v>45917</c:v>
                </c:pt>
                <c:pt idx="11">
                  <c:v>45907</c:v>
                </c:pt>
                <c:pt idx="12">
                  <c:v>45897</c:v>
                </c:pt>
                <c:pt idx="13">
                  <c:v>45887</c:v>
                </c:pt>
                <c:pt idx="14">
                  <c:v>45877</c:v>
                </c:pt>
                <c:pt idx="15">
                  <c:v>45867</c:v>
                </c:pt>
                <c:pt idx="16">
                  <c:v>45857</c:v>
                </c:pt>
                <c:pt idx="17">
                  <c:v>45847</c:v>
                </c:pt>
                <c:pt idx="18">
                  <c:v>45837</c:v>
                </c:pt>
                <c:pt idx="19">
                  <c:v>45827</c:v>
                </c:pt>
                <c:pt idx="20">
                  <c:v>45817</c:v>
                </c:pt>
                <c:pt idx="21">
                  <c:v>45807</c:v>
                </c:pt>
                <c:pt idx="22">
                  <c:v>45797</c:v>
                </c:pt>
                <c:pt idx="23">
                  <c:v>45787</c:v>
                </c:pt>
                <c:pt idx="24">
                  <c:v>45777</c:v>
                </c:pt>
                <c:pt idx="25">
                  <c:v>45767</c:v>
                </c:pt>
                <c:pt idx="26">
                  <c:v>45757</c:v>
                </c:pt>
                <c:pt idx="27">
                  <c:v>45747</c:v>
                </c:pt>
                <c:pt idx="28">
                  <c:v>45737</c:v>
                </c:pt>
                <c:pt idx="29">
                  <c:v>45727</c:v>
                </c:pt>
                <c:pt idx="30">
                  <c:v>45717</c:v>
                </c:pt>
                <c:pt idx="31">
                  <c:v>45707</c:v>
                </c:pt>
                <c:pt idx="32">
                  <c:v>45697</c:v>
                </c:pt>
                <c:pt idx="33">
                  <c:v>45687</c:v>
                </c:pt>
                <c:pt idx="34">
                  <c:v>45677</c:v>
                </c:pt>
                <c:pt idx="35">
                  <c:v>45667</c:v>
                </c:pt>
              </c:numCache>
            </c:numRef>
          </c:xVal>
          <c:yVal>
            <c:numRef>
              <c:f>Modele!$B$2:$B$38</c:f>
              <c:numCache>
                <c:formatCode>#,##0.00</c:formatCode>
                <c:ptCount val="37"/>
                <c:pt idx="0">
                  <c:v>0</c:v>
                </c:pt>
                <c:pt idx="1">
                  <c:v>7.3170700000000002</c:v>
                </c:pt>
                <c:pt idx="2">
                  <c:v>17.0732</c:v>
                </c:pt>
                <c:pt idx="3">
                  <c:v>21.9512</c:v>
                </c:pt>
                <c:pt idx="4">
                  <c:v>39.0244</c:v>
                </c:pt>
                <c:pt idx="5">
                  <c:v>51.219499999999996</c:v>
                </c:pt>
                <c:pt idx="6">
                  <c:v>70.731700000000004</c:v>
                </c:pt>
                <c:pt idx="7">
                  <c:v>80.487799999999993</c:v>
                </c:pt>
                <c:pt idx="8">
                  <c:v>87.804900000000004</c:v>
                </c:pt>
                <c:pt idx="9">
                  <c:v>95.122</c:v>
                </c:pt>
                <c:pt idx="10">
                  <c:v>90.243899999999996</c:v>
                </c:pt>
                <c:pt idx="11">
                  <c:v>95.122</c:v>
                </c:pt>
                <c:pt idx="12">
                  <c:v>95.122</c:v>
                </c:pt>
                <c:pt idx="13">
                  <c:v>100</c:v>
                </c:pt>
                <c:pt idx="14">
                  <c:v>90.243899999999996</c:v>
                </c:pt>
                <c:pt idx="15">
                  <c:v>95.122</c:v>
                </c:pt>
                <c:pt idx="16">
                  <c:v>85.365899999999996</c:v>
                </c:pt>
                <c:pt idx="17">
                  <c:v>87.804900000000004</c:v>
                </c:pt>
                <c:pt idx="18">
                  <c:v>87.804900000000004</c:v>
                </c:pt>
                <c:pt idx="19">
                  <c:v>92.682900000000004</c:v>
                </c:pt>
                <c:pt idx="20">
                  <c:v>90.243899999999996</c:v>
                </c:pt>
                <c:pt idx="21">
                  <c:v>80.487799999999993</c:v>
                </c:pt>
                <c:pt idx="22">
                  <c:v>65.853700000000003</c:v>
                </c:pt>
                <c:pt idx="23">
                  <c:v>82.9268</c:v>
                </c:pt>
                <c:pt idx="24">
                  <c:v>82.9268</c:v>
                </c:pt>
                <c:pt idx="25">
                  <c:v>70.731700000000004</c:v>
                </c:pt>
                <c:pt idx="26">
                  <c:v>56.0976</c:v>
                </c:pt>
                <c:pt idx="27">
                  <c:v>36.5854</c:v>
                </c:pt>
                <c:pt idx="28">
                  <c:v>43.9024</c:v>
                </c:pt>
                <c:pt idx="29">
                  <c:v>46.341500000000003</c:v>
                </c:pt>
                <c:pt idx="30">
                  <c:v>14.6342</c:v>
                </c:pt>
                <c:pt idx="31">
                  <c:v>19.5122</c:v>
                </c:pt>
                <c:pt idx="32">
                  <c:v>7.3170700000000002</c:v>
                </c:pt>
                <c:pt idx="33">
                  <c:v>0</c:v>
                </c:pt>
                <c:pt idx="34">
                  <c:v>7.3170700000000002</c:v>
                </c:pt>
                <c:pt idx="35">
                  <c:v>2.43902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229-431F-8832-08FFEFCCF3DE}"/>
            </c:ext>
          </c:extLst>
        </c:ser>
        <c:ser>
          <c:idx val="1"/>
          <c:order val="1"/>
          <c:tx>
            <c:strRef>
              <c:f>Modele!$C$1</c:f>
              <c:strCache>
                <c:ptCount val="1"/>
                <c:pt idx="0">
                  <c:v> P≥ETP0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Modele!$A$2:$A$38</c:f>
              <c:numCache>
                <c:formatCode>d\-mmm</c:formatCode>
                <c:ptCount val="37"/>
                <c:pt idx="0">
                  <c:v>46017</c:v>
                </c:pt>
                <c:pt idx="1">
                  <c:v>46007</c:v>
                </c:pt>
                <c:pt idx="2">
                  <c:v>45997</c:v>
                </c:pt>
                <c:pt idx="3">
                  <c:v>45987</c:v>
                </c:pt>
                <c:pt idx="4">
                  <c:v>45977</c:v>
                </c:pt>
                <c:pt idx="5">
                  <c:v>45967</c:v>
                </c:pt>
                <c:pt idx="6">
                  <c:v>45957</c:v>
                </c:pt>
                <c:pt idx="7">
                  <c:v>45947</c:v>
                </c:pt>
                <c:pt idx="8">
                  <c:v>45937</c:v>
                </c:pt>
                <c:pt idx="9">
                  <c:v>45927</c:v>
                </c:pt>
                <c:pt idx="10">
                  <c:v>45917</c:v>
                </c:pt>
                <c:pt idx="11">
                  <c:v>45907</c:v>
                </c:pt>
                <c:pt idx="12">
                  <c:v>45897</c:v>
                </c:pt>
                <c:pt idx="13">
                  <c:v>45887</c:v>
                </c:pt>
                <c:pt idx="14">
                  <c:v>45877</c:v>
                </c:pt>
                <c:pt idx="15">
                  <c:v>45867</c:v>
                </c:pt>
                <c:pt idx="16">
                  <c:v>45857</c:v>
                </c:pt>
                <c:pt idx="17">
                  <c:v>45847</c:v>
                </c:pt>
                <c:pt idx="18">
                  <c:v>45837</c:v>
                </c:pt>
                <c:pt idx="19">
                  <c:v>45827</c:v>
                </c:pt>
                <c:pt idx="20">
                  <c:v>45817</c:v>
                </c:pt>
                <c:pt idx="21">
                  <c:v>45807</c:v>
                </c:pt>
                <c:pt idx="22">
                  <c:v>45797</c:v>
                </c:pt>
                <c:pt idx="23">
                  <c:v>45787</c:v>
                </c:pt>
                <c:pt idx="24">
                  <c:v>45777</c:v>
                </c:pt>
                <c:pt idx="25">
                  <c:v>45767</c:v>
                </c:pt>
                <c:pt idx="26">
                  <c:v>45757</c:v>
                </c:pt>
                <c:pt idx="27">
                  <c:v>45747</c:v>
                </c:pt>
                <c:pt idx="28">
                  <c:v>45737</c:v>
                </c:pt>
                <c:pt idx="29">
                  <c:v>45727</c:v>
                </c:pt>
                <c:pt idx="30">
                  <c:v>45717</c:v>
                </c:pt>
                <c:pt idx="31">
                  <c:v>45707</c:v>
                </c:pt>
                <c:pt idx="32">
                  <c:v>45697</c:v>
                </c:pt>
                <c:pt idx="33">
                  <c:v>45687</c:v>
                </c:pt>
                <c:pt idx="34">
                  <c:v>45677</c:v>
                </c:pt>
                <c:pt idx="35">
                  <c:v>45667</c:v>
                </c:pt>
              </c:numCache>
            </c:numRef>
          </c:xVal>
          <c:yVal>
            <c:numRef>
              <c:f>Modele!$C$2:$C$38</c:f>
              <c:numCache>
                <c:formatCode>#\ ##0.000000\ </c:formatCode>
                <c:ptCount val="37"/>
                <c:pt idx="0">
                  <c:v>0</c:v>
                </c:pt>
                <c:pt idx="1">
                  <c:v>2.4390239999999999</c:v>
                </c:pt>
                <c:pt idx="2">
                  <c:v>9.7560970000000005</c:v>
                </c:pt>
                <c:pt idx="3">
                  <c:v>9.7560970000000005</c:v>
                </c:pt>
                <c:pt idx="4">
                  <c:v>19.512194999999998</c:v>
                </c:pt>
                <c:pt idx="5">
                  <c:v>29.268291999999999</c:v>
                </c:pt>
                <c:pt idx="6">
                  <c:v>46.341462999999997</c:v>
                </c:pt>
                <c:pt idx="7">
                  <c:v>78.048779999999994</c:v>
                </c:pt>
                <c:pt idx="8">
                  <c:v>80.487803999999997</c:v>
                </c:pt>
                <c:pt idx="9">
                  <c:v>78.048779999999994</c:v>
                </c:pt>
                <c:pt idx="10">
                  <c:v>85.365853000000001</c:v>
                </c:pt>
                <c:pt idx="11">
                  <c:v>92.682925999999995</c:v>
                </c:pt>
                <c:pt idx="12">
                  <c:v>95.121950999999996</c:v>
                </c:pt>
                <c:pt idx="13">
                  <c:v>92.682925999999995</c:v>
                </c:pt>
                <c:pt idx="14">
                  <c:v>78.048779999999994</c:v>
                </c:pt>
                <c:pt idx="15">
                  <c:v>87.804878000000002</c:v>
                </c:pt>
                <c:pt idx="16">
                  <c:v>80.487803999999997</c:v>
                </c:pt>
                <c:pt idx="17">
                  <c:v>78.048779999999994</c:v>
                </c:pt>
                <c:pt idx="18">
                  <c:v>70.731707</c:v>
                </c:pt>
                <c:pt idx="19">
                  <c:v>68.292681999999999</c:v>
                </c:pt>
                <c:pt idx="20">
                  <c:v>63.414634</c:v>
                </c:pt>
                <c:pt idx="21">
                  <c:v>63.414634</c:v>
                </c:pt>
                <c:pt idx="22">
                  <c:v>53.658535999999998</c:v>
                </c:pt>
                <c:pt idx="23">
                  <c:v>48.780487000000001</c:v>
                </c:pt>
                <c:pt idx="24">
                  <c:v>68.292681999999999</c:v>
                </c:pt>
                <c:pt idx="25">
                  <c:v>39.024389999999997</c:v>
                </c:pt>
                <c:pt idx="26">
                  <c:v>36.585365000000003</c:v>
                </c:pt>
                <c:pt idx="27">
                  <c:v>17.073170000000001</c:v>
                </c:pt>
                <c:pt idx="28">
                  <c:v>17.073170000000001</c:v>
                </c:pt>
                <c:pt idx="29">
                  <c:v>12.195121</c:v>
                </c:pt>
                <c:pt idx="30">
                  <c:v>4.8780479999999997</c:v>
                </c:pt>
                <c:pt idx="31">
                  <c:v>12.195121</c:v>
                </c:pt>
                <c:pt idx="32">
                  <c:v>2.4390239999999999</c:v>
                </c:pt>
                <c:pt idx="33">
                  <c:v>0</c:v>
                </c:pt>
                <c:pt idx="34">
                  <c:v>0</c:v>
                </c:pt>
                <c:pt idx="35">
                  <c:v>2.439023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229-431F-8832-08FFEFCCF3DE}"/>
            </c:ext>
          </c:extLst>
        </c:ser>
        <c:ser>
          <c:idx val="2"/>
          <c:order val="2"/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strRef>
              <c:f>Modele!$A:$A</c:f>
              <c:strCache>
                <c:ptCount val="37"/>
                <c:pt idx="0">
                  <c:v>Jour_Mois</c:v>
                </c:pt>
                <c:pt idx="1">
                  <c:v>26-déc</c:v>
                </c:pt>
                <c:pt idx="2">
                  <c:v>16-déc</c:v>
                </c:pt>
                <c:pt idx="3">
                  <c:v>06-déc</c:v>
                </c:pt>
                <c:pt idx="4">
                  <c:v>26-nov</c:v>
                </c:pt>
                <c:pt idx="5">
                  <c:v>16-nov</c:v>
                </c:pt>
                <c:pt idx="6">
                  <c:v>06-nov</c:v>
                </c:pt>
                <c:pt idx="7">
                  <c:v>27-oct</c:v>
                </c:pt>
                <c:pt idx="8">
                  <c:v>17-oct</c:v>
                </c:pt>
                <c:pt idx="9">
                  <c:v>07-oct</c:v>
                </c:pt>
                <c:pt idx="10">
                  <c:v>27-sept</c:v>
                </c:pt>
                <c:pt idx="11">
                  <c:v>17-sept</c:v>
                </c:pt>
                <c:pt idx="12">
                  <c:v>07-sept</c:v>
                </c:pt>
                <c:pt idx="13">
                  <c:v>28-août</c:v>
                </c:pt>
                <c:pt idx="14">
                  <c:v>18-août</c:v>
                </c:pt>
                <c:pt idx="15">
                  <c:v>08-août</c:v>
                </c:pt>
                <c:pt idx="16">
                  <c:v>29-juil</c:v>
                </c:pt>
                <c:pt idx="17">
                  <c:v>19-juil</c:v>
                </c:pt>
                <c:pt idx="18">
                  <c:v>09-juil</c:v>
                </c:pt>
                <c:pt idx="19">
                  <c:v>29-juin</c:v>
                </c:pt>
                <c:pt idx="20">
                  <c:v>19-juin</c:v>
                </c:pt>
                <c:pt idx="21">
                  <c:v>09-juin</c:v>
                </c:pt>
                <c:pt idx="22">
                  <c:v>30-mai</c:v>
                </c:pt>
                <c:pt idx="23">
                  <c:v>20-mai</c:v>
                </c:pt>
                <c:pt idx="24">
                  <c:v>10-mai</c:v>
                </c:pt>
                <c:pt idx="25">
                  <c:v>30-avr</c:v>
                </c:pt>
                <c:pt idx="26">
                  <c:v>20-avr</c:v>
                </c:pt>
                <c:pt idx="27">
                  <c:v>10-avr</c:v>
                </c:pt>
                <c:pt idx="28">
                  <c:v>31-mars</c:v>
                </c:pt>
                <c:pt idx="29">
                  <c:v>21-mars</c:v>
                </c:pt>
                <c:pt idx="30">
                  <c:v>11-mars</c:v>
                </c:pt>
                <c:pt idx="31">
                  <c:v>01-mars</c:v>
                </c:pt>
                <c:pt idx="32">
                  <c:v>19-févr</c:v>
                </c:pt>
                <c:pt idx="33">
                  <c:v>09-févr</c:v>
                </c:pt>
                <c:pt idx="34">
                  <c:v>30-janv</c:v>
                </c:pt>
                <c:pt idx="35">
                  <c:v>20-janv</c:v>
                </c:pt>
                <c:pt idx="36">
                  <c:v>10-janv</c:v>
                </c:pt>
              </c:strCache>
            </c:strRef>
          </c:xVal>
          <c:yVal>
            <c:numLit>
              <c:formatCode>General</c:formatCode>
              <c:ptCount val="1"/>
              <c:pt idx="0">
                <c:v>1</c:v>
              </c:pt>
            </c:numLit>
          </c:yVal>
          <c:smooth val="1"/>
          <c:extLst>
            <c:ext xmlns:c16="http://schemas.microsoft.com/office/drawing/2014/chart" uri="{C3380CC4-5D6E-409C-BE32-E72D297353CC}">
              <c16:uniqueId val="{00000002-D229-431F-8832-08FFEFCCF3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44536432"/>
        <c:axId val="1344544112"/>
      </c:scatterChart>
      <c:valAx>
        <c:axId val="1344536432"/>
        <c:scaling>
          <c:orientation val="minMax"/>
          <c:max val="46020"/>
          <c:min val="45670"/>
        </c:scaling>
        <c:delete val="0"/>
        <c:axPos val="b"/>
        <c:numFmt formatCode="[$-409]d\-mmm;@" sourceLinked="0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4544112"/>
        <c:crosses val="autoZero"/>
        <c:crossBetween val="midCat"/>
        <c:majorUnit val="20"/>
        <c:minorUnit val="4"/>
      </c:valAx>
      <c:valAx>
        <c:axId val="1344544112"/>
        <c:scaling>
          <c:orientation val="minMax"/>
          <c:max val="100"/>
          <c:min val="0"/>
        </c:scaling>
        <c:delete val="0"/>
        <c:axPos val="l"/>
        <c:numFmt formatCode="#\ ?/?" sourceLinked="0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4536432"/>
        <c:crosses val="autoZero"/>
        <c:crossBetween val="midCat"/>
        <c:majorUnit val="10"/>
        <c:minorUnit val="5"/>
      </c:valAx>
      <c:spPr>
        <a:noFill/>
        <a:ln>
          <a:noFill/>
        </a:ln>
        <a:effectLst/>
      </c:spPr>
    </c:plotArea>
    <c:legend>
      <c:legendPos val="t"/>
      <c:legendEntry>
        <c:idx val="2"/>
        <c:delete val="1"/>
      </c:legendEntry>
      <c:layout>
        <c:manualLayout>
          <c:xMode val="edge"/>
          <c:yMode val="edge"/>
          <c:x val="0.14905937642750411"/>
          <c:y val="2.9999904557384872E-2"/>
          <c:w val="0.74013053678024765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CEDBE-801C-427E-819E-028F1AC6A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5</Pages>
  <Words>3429</Words>
  <Characters>19551</Characters>
  <Application>Microsoft Office Word</Application>
  <DocSecurity>0</DocSecurity>
  <Lines>162</Lines>
  <Paragraphs>4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trict Yakro</dc:creator>
  <cp:keywords/>
  <dc:description/>
  <cp:lastModifiedBy>SDI 1084</cp:lastModifiedBy>
  <cp:revision>11</cp:revision>
  <cp:lastPrinted>2025-09-12T10:31:00Z</cp:lastPrinted>
  <dcterms:created xsi:type="dcterms:W3CDTF">2025-11-24T11:21:00Z</dcterms:created>
  <dcterms:modified xsi:type="dcterms:W3CDTF">2025-11-25T14:07:00Z</dcterms:modified>
</cp:coreProperties>
</file>